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2B7CB" w14:textId="77777777" w:rsidR="00FD3EC8" w:rsidRDefault="00D741A1" w:rsidP="00F6740C">
      <w:pPr>
        <w:spacing w:before="120"/>
        <w:jc w:val="center"/>
        <w:rPr>
          <w:rFonts w:ascii="Bogle" w:hAnsi="Bogle" w:cs="Arial"/>
          <w:b/>
          <w:color w:val="0071CE"/>
          <w:sz w:val="28"/>
          <w:szCs w:val="28"/>
        </w:rPr>
      </w:pPr>
      <w:r>
        <w:rPr>
          <w:rFonts w:cs="Arial"/>
          <w:b/>
          <w:i/>
          <w:iCs/>
          <w:noProof/>
          <w:sz w:val="24"/>
          <w:szCs w:val="32"/>
        </w:rPr>
        <w:drawing>
          <wp:inline distT="0" distB="0" distL="0" distR="0" wp14:anchorId="63BD314B" wp14:editId="0B622EE5">
            <wp:extent cx="4003698" cy="791936"/>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rotWithShape="1">
                    <a:blip r:embed="rId11" cstate="print">
                      <a:extLst>
                        <a:ext uri="{28A0092B-C50C-407E-A947-70E740481C1C}">
                          <a14:useLocalDpi xmlns:a14="http://schemas.microsoft.com/office/drawing/2010/main" val="0"/>
                        </a:ext>
                      </a:extLst>
                    </a:blip>
                    <a:srcRect t="33253" b="36175"/>
                    <a:stretch/>
                  </pic:blipFill>
                  <pic:spPr bwMode="auto">
                    <a:xfrm>
                      <a:off x="0" y="0"/>
                      <a:ext cx="4233197" cy="837331"/>
                    </a:xfrm>
                    <a:prstGeom prst="rect">
                      <a:avLst/>
                    </a:prstGeom>
                    <a:ln>
                      <a:noFill/>
                    </a:ln>
                    <a:extLst>
                      <a:ext uri="{53640926-AAD7-44D8-BBD7-CCE9431645EC}">
                        <a14:shadowObscured xmlns:a14="http://schemas.microsoft.com/office/drawing/2010/main"/>
                      </a:ext>
                    </a:extLst>
                  </pic:spPr>
                </pic:pic>
              </a:graphicData>
            </a:graphic>
          </wp:inline>
        </w:drawing>
      </w:r>
    </w:p>
    <w:p w14:paraId="26F8A451" w14:textId="4DA8BF20" w:rsidR="005B1C41" w:rsidRDefault="004E6485" w:rsidP="3474EDE6">
      <w:pPr>
        <w:spacing w:before="120"/>
        <w:jc w:val="center"/>
        <w:rPr>
          <w:rFonts w:ascii="Bogle" w:hAnsi="Bogle" w:cs="Arial"/>
          <w:b/>
          <w:bCs/>
          <w:color w:val="0071CE"/>
          <w:sz w:val="28"/>
          <w:szCs w:val="28"/>
        </w:rPr>
      </w:pPr>
      <w:r>
        <w:br/>
      </w:r>
      <w:r w:rsidRPr="3474EDE6">
        <w:rPr>
          <w:rFonts w:ascii="Bogle" w:hAnsi="Bogle" w:cs="Arial"/>
          <w:b/>
          <w:bCs/>
          <w:color w:val="0071CE"/>
          <w:sz w:val="28"/>
          <w:szCs w:val="28"/>
        </w:rPr>
        <w:t xml:space="preserve">Leadership Expectations Interview </w:t>
      </w:r>
      <w:r w:rsidR="00FD3EC8" w:rsidRPr="3474EDE6">
        <w:rPr>
          <w:rFonts w:ascii="Bogle" w:hAnsi="Bogle" w:cs="Arial"/>
          <w:b/>
          <w:bCs/>
          <w:color w:val="0071CE"/>
          <w:sz w:val="28"/>
          <w:szCs w:val="28"/>
        </w:rPr>
        <w:t>Guide:</w:t>
      </w:r>
      <w:r w:rsidR="00F821EA" w:rsidRPr="3474EDE6">
        <w:rPr>
          <w:rFonts w:ascii="Bogle" w:hAnsi="Bogle" w:cs="Arial"/>
          <w:b/>
          <w:bCs/>
          <w:color w:val="0071CE"/>
          <w:sz w:val="28"/>
          <w:szCs w:val="28"/>
        </w:rPr>
        <w:t xml:space="preserve"> </w:t>
      </w:r>
    </w:p>
    <w:p w14:paraId="72900391" w14:textId="77777777" w:rsidR="00CA2539" w:rsidRDefault="00CA2539" w:rsidP="005B1C41">
      <w:pPr>
        <w:spacing w:before="120"/>
        <w:jc w:val="center"/>
        <w:rPr>
          <w:rFonts w:ascii="Bogle" w:hAnsi="Bogle" w:cs="Arial"/>
          <w:b/>
          <w:color w:val="0071CE"/>
          <w:sz w:val="28"/>
          <w:szCs w:val="28"/>
        </w:rPr>
      </w:pPr>
      <w:r>
        <w:rPr>
          <w:rFonts w:ascii="Bogle" w:hAnsi="Bogle" w:cs="Arial"/>
          <w:b/>
          <w:color w:val="0071CE"/>
          <w:sz w:val="28"/>
          <w:szCs w:val="28"/>
        </w:rPr>
        <w:t>Hourly/</w:t>
      </w:r>
      <w:r w:rsidR="005B1C41">
        <w:rPr>
          <w:rFonts w:ascii="Bogle" w:hAnsi="Bogle" w:cs="Arial"/>
          <w:b/>
          <w:color w:val="0071CE"/>
          <w:sz w:val="28"/>
          <w:szCs w:val="28"/>
        </w:rPr>
        <w:t xml:space="preserve">Individual Contributor/ </w:t>
      </w:r>
      <w:r w:rsidR="00F821EA">
        <w:rPr>
          <w:rFonts w:ascii="Bogle" w:hAnsi="Bogle" w:cs="Arial"/>
          <w:b/>
          <w:color w:val="0071CE"/>
          <w:sz w:val="28"/>
          <w:szCs w:val="28"/>
        </w:rPr>
        <w:t>Professional</w:t>
      </w:r>
      <w:r w:rsidR="00FD3EC8">
        <w:rPr>
          <w:rFonts w:ascii="Bogle" w:hAnsi="Bogle" w:cs="Arial"/>
          <w:b/>
          <w:color w:val="0071CE"/>
          <w:sz w:val="28"/>
          <w:szCs w:val="28"/>
        </w:rPr>
        <w:t xml:space="preserve"> Individual Contributor</w:t>
      </w:r>
      <w:r w:rsidR="00F821EA">
        <w:rPr>
          <w:rFonts w:ascii="Bogle" w:hAnsi="Bogle" w:cs="Arial"/>
          <w:b/>
          <w:color w:val="0071CE"/>
          <w:sz w:val="28"/>
          <w:szCs w:val="28"/>
        </w:rPr>
        <w:t xml:space="preserve"> </w:t>
      </w:r>
    </w:p>
    <w:p w14:paraId="56947E43" w14:textId="0AA18C4C" w:rsidR="004E6485" w:rsidRDefault="00F821EA" w:rsidP="005B1C41">
      <w:pPr>
        <w:spacing w:before="120"/>
        <w:jc w:val="center"/>
        <w:rPr>
          <w:rFonts w:ascii="Bogle" w:hAnsi="Bogle" w:cs="Arial"/>
          <w:b/>
          <w:color w:val="0071CE"/>
          <w:sz w:val="28"/>
          <w:szCs w:val="28"/>
        </w:rPr>
      </w:pPr>
      <w:r>
        <w:rPr>
          <w:rFonts w:ascii="Bogle" w:hAnsi="Bogle" w:cs="Arial"/>
          <w:b/>
          <w:color w:val="0071CE"/>
          <w:sz w:val="28"/>
          <w:szCs w:val="28"/>
        </w:rPr>
        <w:t>(</w:t>
      </w:r>
      <w:r w:rsidR="00CA2539">
        <w:rPr>
          <w:rFonts w:ascii="Bogle" w:hAnsi="Bogle" w:cs="Arial"/>
          <w:b/>
          <w:color w:val="0071CE"/>
          <w:sz w:val="28"/>
          <w:szCs w:val="28"/>
        </w:rPr>
        <w:t>Hourly -</w:t>
      </w:r>
      <w:r>
        <w:rPr>
          <w:rFonts w:ascii="Bogle" w:hAnsi="Bogle" w:cs="Arial"/>
          <w:b/>
          <w:color w:val="0071CE"/>
          <w:sz w:val="28"/>
          <w:szCs w:val="28"/>
        </w:rPr>
        <w:t xml:space="preserve">x0-x2) </w:t>
      </w:r>
    </w:p>
    <w:p w14:paraId="4DD27E31" w14:textId="65A19758" w:rsidR="00B2301C" w:rsidRDefault="00B2301C" w:rsidP="000719EE">
      <w:pPr>
        <w:spacing w:before="120"/>
        <w:jc w:val="center"/>
        <w:rPr>
          <w:rFonts w:ascii="Bogle" w:hAnsi="Bogle"/>
          <w:sz w:val="24"/>
          <w:szCs w:val="24"/>
        </w:rPr>
      </w:pPr>
      <w:r w:rsidRPr="74155F13">
        <w:rPr>
          <w:rFonts w:ascii="Bogle" w:hAnsi="Bogle" w:cs="Arial"/>
          <w:b/>
          <w:bCs/>
          <w:color w:val="0071CE"/>
          <w:sz w:val="28"/>
          <w:szCs w:val="28"/>
        </w:rPr>
        <w:t>Form A</w:t>
      </w:r>
    </w:p>
    <w:p w14:paraId="3E8BB948" w14:textId="77777777" w:rsidR="00FD3EC8" w:rsidRPr="00FD3EC8" w:rsidRDefault="00FD3EC8" w:rsidP="00FD3EC8">
      <w:pPr>
        <w:spacing w:before="120"/>
        <w:jc w:val="center"/>
        <w:rPr>
          <w:rFonts w:ascii="Bogle" w:hAnsi="Bogle"/>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7"/>
        <w:gridCol w:w="4126"/>
        <w:gridCol w:w="697"/>
        <w:gridCol w:w="2330"/>
      </w:tblGrid>
      <w:tr w:rsidR="00B359CD" w14:paraId="329EE188" w14:textId="77777777" w:rsidTr="00B359CD">
        <w:trPr>
          <w:trHeight w:val="476"/>
        </w:trPr>
        <w:tc>
          <w:tcPr>
            <w:tcW w:w="2207" w:type="dxa"/>
            <w:vAlign w:val="bottom"/>
          </w:tcPr>
          <w:p w14:paraId="4A674084" w14:textId="7C306E5D" w:rsidR="00B359CD" w:rsidRPr="00804BB2" w:rsidRDefault="00B359CD" w:rsidP="003A7F4D">
            <w:pPr>
              <w:rPr>
                <w:rFonts w:ascii="Bogle" w:hAnsi="Bogle"/>
                <w:b/>
                <w:iCs/>
                <w:color w:val="041F41"/>
                <w:sz w:val="24"/>
                <w:szCs w:val="24"/>
              </w:rPr>
            </w:pPr>
            <w:r>
              <w:rPr>
                <w:rFonts w:ascii="Bogle" w:hAnsi="Bogle"/>
                <w:b/>
                <w:iCs/>
                <w:color w:val="041F41"/>
                <w:sz w:val="24"/>
                <w:szCs w:val="24"/>
              </w:rPr>
              <w:t>Date:</w:t>
            </w:r>
          </w:p>
        </w:tc>
        <w:tc>
          <w:tcPr>
            <w:tcW w:w="7153" w:type="dxa"/>
            <w:gridSpan w:val="3"/>
            <w:tcBorders>
              <w:bottom w:val="single" w:sz="4" w:space="0" w:color="auto"/>
            </w:tcBorders>
            <w:vAlign w:val="bottom"/>
          </w:tcPr>
          <w:p w14:paraId="7622DDAB" w14:textId="74E5955F" w:rsidR="00B359CD" w:rsidRPr="00F277CC" w:rsidRDefault="00B359CD" w:rsidP="003A7F4D">
            <w:pPr>
              <w:rPr>
                <w:rFonts w:ascii="Bogle" w:hAnsi="Bogle"/>
                <w:sz w:val="24"/>
                <w:szCs w:val="24"/>
              </w:rPr>
            </w:pPr>
          </w:p>
        </w:tc>
      </w:tr>
      <w:tr w:rsidR="00E9120D" w14:paraId="266AC2A6" w14:textId="77777777" w:rsidTr="00B359CD">
        <w:trPr>
          <w:trHeight w:val="476"/>
        </w:trPr>
        <w:tc>
          <w:tcPr>
            <w:tcW w:w="2207" w:type="dxa"/>
            <w:vAlign w:val="bottom"/>
          </w:tcPr>
          <w:p w14:paraId="19BCC5D4" w14:textId="77777777" w:rsidR="003A7F4D" w:rsidRPr="00804BB2" w:rsidRDefault="003A7F4D" w:rsidP="003A7F4D">
            <w:pPr>
              <w:rPr>
                <w:rFonts w:ascii="Bogle" w:hAnsi="Bogle"/>
                <w:b/>
                <w:iCs/>
                <w:color w:val="041F41"/>
                <w:sz w:val="24"/>
                <w:szCs w:val="24"/>
              </w:rPr>
            </w:pPr>
            <w:r w:rsidRPr="00804BB2">
              <w:rPr>
                <w:rFonts w:ascii="Bogle" w:hAnsi="Bogle"/>
                <w:b/>
                <w:iCs/>
                <w:color w:val="041F41"/>
                <w:sz w:val="24"/>
                <w:szCs w:val="24"/>
              </w:rPr>
              <w:t>Interviewer:</w:t>
            </w:r>
          </w:p>
        </w:tc>
        <w:tc>
          <w:tcPr>
            <w:tcW w:w="7153" w:type="dxa"/>
            <w:gridSpan w:val="3"/>
            <w:tcBorders>
              <w:bottom w:val="single" w:sz="4" w:space="0" w:color="auto"/>
            </w:tcBorders>
            <w:vAlign w:val="bottom"/>
          </w:tcPr>
          <w:p w14:paraId="79FE28A9" w14:textId="32EACDCA" w:rsidR="003A7F4D" w:rsidRPr="00F277CC" w:rsidRDefault="003A7F4D" w:rsidP="003A7F4D">
            <w:pPr>
              <w:rPr>
                <w:rFonts w:ascii="Bogle" w:hAnsi="Bogle"/>
                <w:sz w:val="24"/>
                <w:szCs w:val="24"/>
              </w:rPr>
            </w:pPr>
          </w:p>
        </w:tc>
      </w:tr>
      <w:tr w:rsidR="000719EE" w14:paraId="3352F434" w14:textId="77777777" w:rsidTr="00B359CD">
        <w:trPr>
          <w:trHeight w:val="431"/>
        </w:trPr>
        <w:tc>
          <w:tcPr>
            <w:tcW w:w="2207" w:type="dxa"/>
            <w:vAlign w:val="bottom"/>
          </w:tcPr>
          <w:p w14:paraId="5F180CBF" w14:textId="172CDACA" w:rsidR="000719EE" w:rsidRPr="00804BB2" w:rsidRDefault="000719EE" w:rsidP="003A7F4D">
            <w:pPr>
              <w:rPr>
                <w:rFonts w:ascii="Bogle" w:hAnsi="Bogle"/>
                <w:b/>
                <w:iCs/>
                <w:color w:val="041F41"/>
                <w:sz w:val="24"/>
                <w:szCs w:val="24"/>
              </w:rPr>
            </w:pPr>
            <w:r>
              <w:rPr>
                <w:rFonts w:ascii="Bogle" w:hAnsi="Bogle"/>
                <w:b/>
                <w:iCs/>
                <w:color w:val="041F41"/>
                <w:sz w:val="24"/>
                <w:szCs w:val="24"/>
              </w:rPr>
              <w:t>Role</w:t>
            </w:r>
            <w:r w:rsidR="00B359CD">
              <w:rPr>
                <w:rFonts w:ascii="Bogle" w:hAnsi="Bogle"/>
                <w:b/>
                <w:iCs/>
                <w:color w:val="041F41"/>
                <w:sz w:val="24"/>
                <w:szCs w:val="24"/>
              </w:rPr>
              <w:t>:</w:t>
            </w:r>
          </w:p>
        </w:tc>
        <w:tc>
          <w:tcPr>
            <w:tcW w:w="4126" w:type="dxa"/>
            <w:tcBorders>
              <w:top w:val="single" w:sz="4" w:space="0" w:color="auto"/>
              <w:bottom w:val="single" w:sz="4" w:space="0" w:color="auto"/>
            </w:tcBorders>
            <w:vAlign w:val="bottom"/>
          </w:tcPr>
          <w:p w14:paraId="38ADF239" w14:textId="653810D6" w:rsidR="000719EE" w:rsidRPr="00882CE3" w:rsidRDefault="000719EE" w:rsidP="00CC01EB">
            <w:pPr>
              <w:rPr>
                <w:rFonts w:ascii="Bogle" w:hAnsi="Bogle"/>
                <w:sz w:val="24"/>
                <w:szCs w:val="24"/>
              </w:rPr>
            </w:pPr>
          </w:p>
        </w:tc>
        <w:tc>
          <w:tcPr>
            <w:tcW w:w="697" w:type="dxa"/>
            <w:tcBorders>
              <w:top w:val="single" w:sz="4" w:space="0" w:color="auto"/>
            </w:tcBorders>
            <w:vAlign w:val="bottom"/>
          </w:tcPr>
          <w:p w14:paraId="043251B2" w14:textId="77777777" w:rsidR="000719EE" w:rsidRPr="00804BB2" w:rsidRDefault="000719EE" w:rsidP="003A7F4D">
            <w:pPr>
              <w:rPr>
                <w:rFonts w:ascii="Bogle" w:hAnsi="Bogle"/>
                <w:b/>
                <w:color w:val="041F41"/>
                <w:sz w:val="24"/>
                <w:szCs w:val="24"/>
              </w:rPr>
            </w:pPr>
          </w:p>
        </w:tc>
        <w:tc>
          <w:tcPr>
            <w:tcW w:w="2330" w:type="dxa"/>
            <w:tcBorders>
              <w:top w:val="single" w:sz="4" w:space="0" w:color="auto"/>
              <w:bottom w:val="single" w:sz="4" w:space="0" w:color="auto"/>
            </w:tcBorders>
            <w:vAlign w:val="bottom"/>
          </w:tcPr>
          <w:p w14:paraId="1974DD1A" w14:textId="77777777" w:rsidR="000719EE" w:rsidRPr="00F277CC" w:rsidRDefault="000719EE" w:rsidP="0003367E">
            <w:pPr>
              <w:rPr>
                <w:rFonts w:ascii="Bogle" w:hAnsi="Bogle"/>
                <w:sz w:val="24"/>
                <w:szCs w:val="24"/>
              </w:rPr>
            </w:pPr>
          </w:p>
        </w:tc>
      </w:tr>
      <w:tr w:rsidR="00B359CD" w14:paraId="62C8448A" w14:textId="77777777" w:rsidTr="00B359CD">
        <w:trPr>
          <w:trHeight w:val="431"/>
        </w:trPr>
        <w:tc>
          <w:tcPr>
            <w:tcW w:w="2207" w:type="dxa"/>
            <w:vAlign w:val="bottom"/>
          </w:tcPr>
          <w:p w14:paraId="68BA1978" w14:textId="77777777" w:rsidR="00B359CD" w:rsidRPr="00804BB2" w:rsidRDefault="00B359CD" w:rsidP="003A7F4D">
            <w:pPr>
              <w:rPr>
                <w:rFonts w:ascii="Bogle" w:hAnsi="Bogle"/>
                <w:b/>
                <w:iCs/>
                <w:color w:val="041F41"/>
                <w:sz w:val="24"/>
                <w:szCs w:val="24"/>
              </w:rPr>
            </w:pPr>
            <w:r w:rsidRPr="00804BB2">
              <w:rPr>
                <w:rFonts w:ascii="Bogle" w:hAnsi="Bogle"/>
                <w:b/>
                <w:iCs/>
                <w:color w:val="041F41"/>
                <w:sz w:val="24"/>
                <w:szCs w:val="24"/>
              </w:rPr>
              <w:t>Candidate:</w:t>
            </w:r>
          </w:p>
        </w:tc>
        <w:tc>
          <w:tcPr>
            <w:tcW w:w="7153" w:type="dxa"/>
            <w:gridSpan w:val="3"/>
            <w:tcBorders>
              <w:top w:val="single" w:sz="4" w:space="0" w:color="auto"/>
              <w:bottom w:val="single" w:sz="4" w:space="0" w:color="auto"/>
            </w:tcBorders>
            <w:vAlign w:val="bottom"/>
          </w:tcPr>
          <w:p w14:paraId="7AECA022" w14:textId="26A00DA4" w:rsidR="00B359CD" w:rsidRPr="00F277CC" w:rsidRDefault="00B359CD" w:rsidP="0003367E">
            <w:pPr>
              <w:rPr>
                <w:rFonts w:ascii="Bogle" w:hAnsi="Bogle"/>
                <w:sz w:val="24"/>
                <w:szCs w:val="24"/>
              </w:rPr>
            </w:pPr>
          </w:p>
        </w:tc>
      </w:tr>
    </w:tbl>
    <w:p w14:paraId="1654C90D" w14:textId="77777777" w:rsidR="00882CE3" w:rsidRDefault="00882CE3" w:rsidP="00173255">
      <w:pPr>
        <w:tabs>
          <w:tab w:val="left" w:pos="360"/>
        </w:tabs>
        <w:contextualSpacing/>
      </w:pPr>
    </w:p>
    <w:tbl>
      <w:tblPr>
        <w:tblW w:w="11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1"/>
      </w:tblGrid>
      <w:tr w:rsidR="00F277CC" w:rsidRPr="00BA0482" w14:paraId="3DA497D1" w14:textId="77777777" w:rsidTr="005E5C58">
        <w:tc>
          <w:tcPr>
            <w:tcW w:w="11021" w:type="dxa"/>
            <w:tcBorders>
              <w:top w:val="nil"/>
              <w:left w:val="nil"/>
              <w:bottom w:val="nil"/>
              <w:right w:val="nil"/>
            </w:tcBorders>
            <w:shd w:val="clear" w:color="auto" w:fill="FFFFFF" w:themeFill="background1"/>
          </w:tcPr>
          <w:p w14:paraId="4C56EBE5" w14:textId="2A1CCF46" w:rsidR="00F277CC" w:rsidRPr="00BA0482" w:rsidRDefault="00F277CC" w:rsidP="00BA0482">
            <w:pPr>
              <w:rPr>
                <w:rFonts w:ascii="Bogle" w:eastAsia="Calibri" w:hAnsi="Bogle" w:cs="Calibri"/>
                <w:b/>
                <w:color w:val="006FC0"/>
                <w:sz w:val="24"/>
                <w:szCs w:val="24"/>
                <w:lang w:bidi="en-US"/>
              </w:rPr>
            </w:pPr>
          </w:p>
        </w:tc>
      </w:tr>
    </w:tbl>
    <w:p w14:paraId="71EFB7A1" w14:textId="072BFC64" w:rsidR="001B7D05" w:rsidRPr="00BA0482" w:rsidRDefault="00FD3EC8" w:rsidP="00FD3EC8">
      <w:pPr>
        <w:rPr>
          <w:rFonts w:ascii="Bogle" w:hAnsi="Bogle" w:cs="Arial"/>
          <w:b/>
          <w:bCs/>
          <w:color w:val="0071CE"/>
          <w:sz w:val="24"/>
          <w:szCs w:val="24"/>
        </w:rPr>
      </w:pPr>
      <w:r w:rsidRPr="00BA0482">
        <w:rPr>
          <w:rFonts w:ascii="Bogle" w:hAnsi="Bogle" w:cs="Arial"/>
          <w:b/>
          <w:bCs/>
          <w:color w:val="0071CE"/>
          <w:sz w:val="24"/>
          <w:szCs w:val="24"/>
        </w:rPr>
        <w:t xml:space="preserve">Quick Tips </w:t>
      </w:r>
    </w:p>
    <w:tbl>
      <w:tblPr>
        <w:tblW w:w="10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8"/>
      </w:tblGrid>
      <w:tr w:rsidR="0069107F" w:rsidRPr="00BA0482" w14:paraId="698F63F1" w14:textId="77777777" w:rsidTr="00CA2539">
        <w:trPr>
          <w:jc w:val="center"/>
        </w:trPr>
        <w:tc>
          <w:tcPr>
            <w:tcW w:w="10868" w:type="dxa"/>
            <w:tcBorders>
              <w:top w:val="nil"/>
              <w:left w:val="nil"/>
              <w:bottom w:val="nil"/>
              <w:right w:val="nil"/>
            </w:tcBorders>
            <w:shd w:val="clear" w:color="auto" w:fill="auto"/>
          </w:tcPr>
          <w:p w14:paraId="61516F4A" w14:textId="77777777" w:rsidR="0063120B" w:rsidRPr="00E26CFD" w:rsidRDefault="0063120B" w:rsidP="00E26CFD">
            <w:pPr>
              <w:rPr>
                <w:rFonts w:ascii="Bogle" w:hAnsi="Bogle" w:cs="Arial"/>
                <w:sz w:val="24"/>
                <w:szCs w:val="24"/>
              </w:rPr>
            </w:pPr>
          </w:p>
          <w:p w14:paraId="16380E37" w14:textId="2ED24084" w:rsidR="0069107F" w:rsidRPr="00BA0482" w:rsidRDefault="0069107F" w:rsidP="00FD3EC8">
            <w:pPr>
              <w:pStyle w:val="ListParagraph"/>
              <w:numPr>
                <w:ilvl w:val="0"/>
                <w:numId w:val="26"/>
              </w:numPr>
              <w:rPr>
                <w:rFonts w:ascii="Bogle" w:hAnsi="Bogle" w:cs="Arial"/>
                <w:sz w:val="24"/>
                <w:szCs w:val="24"/>
              </w:rPr>
            </w:pPr>
            <w:r w:rsidRPr="00BA0482">
              <w:rPr>
                <w:rFonts w:ascii="Bogle" w:hAnsi="Bogle" w:cs="Arial"/>
                <w:sz w:val="24"/>
                <w:szCs w:val="24"/>
              </w:rPr>
              <w:t>Take detailed notes</w:t>
            </w:r>
            <w:r w:rsidR="00B359CD">
              <w:rPr>
                <w:rFonts w:ascii="Bogle" w:hAnsi="Bogle" w:cs="Arial"/>
                <w:sz w:val="24"/>
                <w:szCs w:val="24"/>
              </w:rPr>
              <w:t>.</w:t>
            </w:r>
            <w:r w:rsidRPr="00BA0482">
              <w:rPr>
                <w:rFonts w:ascii="Bogle" w:hAnsi="Bogle" w:cs="Arial"/>
                <w:sz w:val="24"/>
                <w:szCs w:val="24"/>
              </w:rPr>
              <w:t xml:space="preserve"> </w:t>
            </w:r>
          </w:p>
          <w:p w14:paraId="7F86176A" w14:textId="30414A10" w:rsidR="0069107F" w:rsidRPr="00BA0482" w:rsidRDefault="0069107F" w:rsidP="00FD3EC8">
            <w:pPr>
              <w:pStyle w:val="ListParagraph"/>
              <w:numPr>
                <w:ilvl w:val="0"/>
                <w:numId w:val="26"/>
              </w:numPr>
              <w:rPr>
                <w:rFonts w:ascii="Bogle" w:hAnsi="Bogle" w:cs="Arial"/>
                <w:sz w:val="24"/>
                <w:szCs w:val="24"/>
              </w:rPr>
            </w:pPr>
            <w:r w:rsidRPr="00BA0482">
              <w:rPr>
                <w:rFonts w:ascii="Bogle" w:hAnsi="Bogle" w:cs="Arial"/>
                <w:sz w:val="24"/>
                <w:szCs w:val="24"/>
              </w:rPr>
              <w:t>Record what is ACTUALLY said: Use descriptive and concrete terms</w:t>
            </w:r>
            <w:r w:rsidR="00C5275A" w:rsidRPr="00BA0482">
              <w:rPr>
                <w:rFonts w:ascii="Bogle" w:hAnsi="Bogle" w:cs="Arial"/>
                <w:sz w:val="24"/>
                <w:szCs w:val="24"/>
              </w:rPr>
              <w:t>.</w:t>
            </w:r>
          </w:p>
          <w:p w14:paraId="563D29A1" w14:textId="53C308B3" w:rsidR="0069107F" w:rsidRPr="00BA0482" w:rsidRDefault="0069107F" w:rsidP="00FD3EC8">
            <w:pPr>
              <w:pStyle w:val="ListParagraph"/>
              <w:numPr>
                <w:ilvl w:val="0"/>
                <w:numId w:val="26"/>
              </w:numPr>
              <w:rPr>
                <w:rFonts w:ascii="Bogle" w:hAnsi="Bogle" w:cs="Arial"/>
                <w:sz w:val="24"/>
                <w:szCs w:val="24"/>
              </w:rPr>
            </w:pPr>
            <w:r w:rsidRPr="00BA0482">
              <w:rPr>
                <w:rFonts w:ascii="Bogle" w:hAnsi="Bogle" w:cs="Arial"/>
                <w:sz w:val="24"/>
                <w:szCs w:val="24"/>
              </w:rPr>
              <w:t>Be specific and focus on observed behaviors (not your perceptions)</w:t>
            </w:r>
            <w:r w:rsidR="00C5275A" w:rsidRPr="00BA0482">
              <w:rPr>
                <w:rFonts w:ascii="Bogle" w:hAnsi="Bogle" w:cs="Arial"/>
                <w:sz w:val="24"/>
                <w:szCs w:val="24"/>
              </w:rPr>
              <w:t>.</w:t>
            </w:r>
          </w:p>
          <w:p w14:paraId="0372E387" w14:textId="7C31A067" w:rsidR="0069107F" w:rsidRPr="00BA0482" w:rsidRDefault="0069107F" w:rsidP="00FD3EC8">
            <w:pPr>
              <w:pStyle w:val="ListParagraph"/>
              <w:numPr>
                <w:ilvl w:val="0"/>
                <w:numId w:val="26"/>
              </w:numPr>
              <w:rPr>
                <w:rFonts w:ascii="Bogle" w:hAnsi="Bogle" w:cs="Arial"/>
                <w:sz w:val="24"/>
                <w:szCs w:val="24"/>
              </w:rPr>
            </w:pPr>
            <w:r w:rsidRPr="00BA0482">
              <w:rPr>
                <w:rFonts w:ascii="Bogle" w:hAnsi="Bogle" w:cs="Arial"/>
                <w:sz w:val="24"/>
                <w:szCs w:val="24"/>
              </w:rPr>
              <w:t>DO NOT reveal your notes to the candidate</w:t>
            </w:r>
            <w:r w:rsidR="00C5275A" w:rsidRPr="00BA0482">
              <w:rPr>
                <w:rFonts w:ascii="Bogle" w:hAnsi="Bogle" w:cs="Arial"/>
                <w:sz w:val="24"/>
                <w:szCs w:val="24"/>
              </w:rPr>
              <w:t>.</w:t>
            </w:r>
          </w:p>
        </w:tc>
      </w:tr>
      <w:tr w:rsidR="0069107F" w:rsidRPr="00BA0482" w14:paraId="60D2C398" w14:textId="77777777" w:rsidTr="00CA2539">
        <w:trPr>
          <w:trHeight w:val="252"/>
          <w:jc w:val="center"/>
        </w:trPr>
        <w:tc>
          <w:tcPr>
            <w:tcW w:w="10868" w:type="dxa"/>
            <w:tcBorders>
              <w:top w:val="nil"/>
              <w:left w:val="nil"/>
              <w:bottom w:val="nil"/>
              <w:right w:val="nil"/>
            </w:tcBorders>
            <w:shd w:val="clear" w:color="auto" w:fill="auto"/>
          </w:tcPr>
          <w:p w14:paraId="3CFA13B4" w14:textId="4A1F0237" w:rsidR="0069107F" w:rsidRPr="00BA0482" w:rsidRDefault="0069107F" w:rsidP="00FD3EC8">
            <w:pPr>
              <w:pStyle w:val="ListParagraph"/>
              <w:numPr>
                <w:ilvl w:val="0"/>
                <w:numId w:val="26"/>
              </w:numPr>
              <w:rPr>
                <w:rFonts w:ascii="Bogle" w:hAnsi="Bogle" w:cs="Arial"/>
                <w:sz w:val="24"/>
                <w:szCs w:val="24"/>
              </w:rPr>
            </w:pPr>
            <w:r w:rsidRPr="00BA0482">
              <w:rPr>
                <w:rFonts w:ascii="Bogle" w:hAnsi="Bogle" w:cs="Arial"/>
                <w:sz w:val="24"/>
                <w:szCs w:val="24"/>
              </w:rPr>
              <w:t>Use the provided probing questions to gather additional information</w:t>
            </w:r>
            <w:r w:rsidR="7EC896DB" w:rsidRPr="48A83E9B">
              <w:rPr>
                <w:rFonts w:ascii="Bogle" w:hAnsi="Bogle" w:cs="Arial"/>
                <w:sz w:val="24"/>
                <w:szCs w:val="24"/>
              </w:rPr>
              <w:t>, where appropriate</w:t>
            </w:r>
            <w:r w:rsidRPr="00BA0482">
              <w:rPr>
                <w:rFonts w:ascii="Bogle" w:hAnsi="Bogle" w:cs="Arial"/>
                <w:sz w:val="24"/>
                <w:szCs w:val="24"/>
              </w:rPr>
              <w:t>.</w:t>
            </w:r>
          </w:p>
        </w:tc>
      </w:tr>
    </w:tbl>
    <w:p w14:paraId="156A877B" w14:textId="77777777" w:rsidR="0069107F" w:rsidRPr="001B7D05" w:rsidRDefault="0069107F" w:rsidP="001B7D05">
      <w:pPr>
        <w:rPr>
          <w:rFonts w:ascii="Bogle" w:hAnsi="Bogle" w:cs="Arial"/>
          <w:b/>
          <w:bCs/>
          <w:color w:val="EB148D"/>
          <w:sz w:val="36"/>
          <w:szCs w:val="36"/>
          <w:u w:val="single"/>
        </w:rPr>
      </w:pPr>
    </w:p>
    <w:p w14:paraId="0E71540A" w14:textId="2CB1B875" w:rsidR="001B7D05" w:rsidRPr="00BA0482" w:rsidRDefault="001B7D05" w:rsidP="006F3764">
      <w:pPr>
        <w:rPr>
          <w:rFonts w:cs="Arial"/>
          <w:b/>
          <w:bCs/>
          <w:sz w:val="24"/>
          <w:szCs w:val="24"/>
        </w:rPr>
      </w:pPr>
    </w:p>
    <w:p w14:paraId="6D94F1BB" w14:textId="36BE0BB8" w:rsidR="001B7D05" w:rsidRPr="00E06B1E" w:rsidRDefault="001B7D05" w:rsidP="3474EDE6">
      <w:pPr>
        <w:tabs>
          <w:tab w:val="left" w:pos="360"/>
        </w:tabs>
        <w:contextualSpacing/>
        <w:jc w:val="center"/>
        <w:rPr>
          <w:rFonts w:ascii="Bogle" w:eastAsia="Calibri" w:hAnsi="Bogle" w:cs="Calibri"/>
          <w:b/>
          <w:bCs/>
          <w:color w:val="0071CE"/>
          <w:sz w:val="24"/>
          <w:szCs w:val="24"/>
          <w:lang w:bidi="en-US"/>
        </w:rPr>
      </w:pPr>
      <w:r w:rsidRPr="3474EDE6">
        <w:rPr>
          <w:rFonts w:ascii="Bogle" w:eastAsia="Calibri" w:hAnsi="Bogle" w:cs="Calibri"/>
          <w:b/>
          <w:bCs/>
          <w:color w:val="0071CE"/>
          <w:sz w:val="24"/>
          <w:szCs w:val="24"/>
          <w:lang w:bidi="en-US"/>
        </w:rPr>
        <w:t>Leadership Expectations Rating Scale</w:t>
      </w:r>
    </w:p>
    <w:p w14:paraId="060A74A5" w14:textId="77777777" w:rsidR="001B7D05" w:rsidRPr="00BA0482" w:rsidRDefault="001B7D05" w:rsidP="001B7D05">
      <w:pPr>
        <w:tabs>
          <w:tab w:val="left" w:pos="360"/>
        </w:tabs>
        <w:contextualSpacing/>
        <w:rPr>
          <w:rFonts w:ascii="Bogle" w:eastAsia="Calibri" w:hAnsi="Bogle" w:cs="Calibri"/>
          <w:b/>
          <w:color w:val="041F41"/>
          <w:sz w:val="24"/>
          <w:szCs w:val="24"/>
          <w:lang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290"/>
      </w:tblGrid>
      <w:tr w:rsidR="001B7D05" w:rsidRPr="00BA0482" w14:paraId="62DAF0C2" w14:textId="77777777" w:rsidTr="133F1C77">
        <w:trPr>
          <w:trHeight w:val="343"/>
        </w:trPr>
        <w:tc>
          <w:tcPr>
            <w:tcW w:w="2065" w:type="dxa"/>
          </w:tcPr>
          <w:p w14:paraId="5A298C05" w14:textId="655FCBA5" w:rsidR="001B7D05" w:rsidRPr="00BA0482" w:rsidRDefault="001B7D05" w:rsidP="00A775EF">
            <w:pPr>
              <w:tabs>
                <w:tab w:val="left" w:pos="360"/>
              </w:tabs>
              <w:contextualSpacing/>
              <w:rPr>
                <w:rFonts w:ascii="Bogle" w:eastAsia="Calibri" w:hAnsi="Bogle" w:cs="Calibri"/>
                <w:b/>
                <w:color w:val="041F41"/>
                <w:sz w:val="24"/>
                <w:szCs w:val="24"/>
                <w:lang w:bidi="en-US"/>
              </w:rPr>
            </w:pPr>
          </w:p>
        </w:tc>
        <w:tc>
          <w:tcPr>
            <w:tcW w:w="7290" w:type="dxa"/>
            <w:vMerge w:val="restart"/>
            <w:vAlign w:val="center"/>
          </w:tcPr>
          <w:p w14:paraId="06ED90DC" w14:textId="53600B95" w:rsidR="001B7D05" w:rsidRPr="00BA0482" w:rsidRDefault="00E06B1E" w:rsidP="00DF1363">
            <w:pPr>
              <w:rPr>
                <w:rFonts w:ascii="Bogle" w:eastAsia="+mn-ea" w:hAnsi="Bogle" w:cs="+mn-cs"/>
                <w:color w:val="041F41"/>
                <w:kern w:val="24"/>
                <w:sz w:val="24"/>
                <w:szCs w:val="24"/>
              </w:rPr>
            </w:pPr>
            <w:r w:rsidRPr="00BA0482">
              <w:rPr>
                <w:rFonts w:ascii="Bogle" w:eastAsia="+mn-ea" w:hAnsi="Bogle" w:cs="+mn-cs"/>
                <w:color w:val="041F41"/>
                <w:kern w:val="24"/>
                <w:sz w:val="24"/>
                <w:szCs w:val="24"/>
              </w:rPr>
              <w:t xml:space="preserve">Described performance that </w:t>
            </w:r>
            <w:r w:rsidRPr="00BA0482">
              <w:rPr>
                <w:rFonts w:ascii="Bogle" w:eastAsia="+mn-ea" w:hAnsi="Bogle" w:cs="+mn-cs"/>
                <w:i/>
                <w:iCs/>
                <w:color w:val="0071CE"/>
                <w:kern w:val="24"/>
                <w:sz w:val="24"/>
                <w:szCs w:val="24"/>
              </w:rPr>
              <w:t xml:space="preserve">exceeded the requirements </w:t>
            </w:r>
            <w:r w:rsidRPr="00BA0482">
              <w:rPr>
                <w:rFonts w:ascii="Bogle" w:eastAsia="+mn-ea" w:hAnsi="Bogle" w:cs="+mn-cs"/>
                <w:color w:val="041F41"/>
                <w:kern w:val="24"/>
                <w:sz w:val="24"/>
                <w:szCs w:val="24"/>
              </w:rPr>
              <w:t>of the job.</w:t>
            </w:r>
            <w:r>
              <w:rPr>
                <w:rFonts w:ascii="Bogle" w:eastAsia="+mn-ea" w:hAnsi="Bogle" w:cs="+mn-cs"/>
                <w:color w:val="041F41"/>
                <w:kern w:val="24"/>
                <w:sz w:val="24"/>
                <w:szCs w:val="24"/>
              </w:rPr>
              <w:t xml:space="preserve"> Exhibited performance above the range of a typical, successful associate in the role.</w:t>
            </w:r>
          </w:p>
        </w:tc>
      </w:tr>
      <w:tr w:rsidR="001B7D05" w:rsidRPr="00BA0482" w14:paraId="019957CE" w14:textId="77777777" w:rsidTr="133F1C77">
        <w:trPr>
          <w:trHeight w:val="343"/>
        </w:trPr>
        <w:tc>
          <w:tcPr>
            <w:tcW w:w="2065" w:type="dxa"/>
          </w:tcPr>
          <w:p w14:paraId="04531C18" w14:textId="47E0F5B4" w:rsidR="001B7D05" w:rsidRPr="00BA0482" w:rsidRDefault="004C4E71" w:rsidP="133F1C77">
            <w:pPr>
              <w:tabs>
                <w:tab w:val="left" w:pos="360"/>
              </w:tabs>
              <w:contextualSpacing/>
              <w:jc w:val="center"/>
              <w:rPr>
                <w:rFonts w:ascii="Bogle" w:eastAsia="Calibri" w:hAnsi="Bogle" w:cs="Calibri"/>
                <w:b/>
                <w:bCs/>
                <w:color w:val="041F41"/>
                <w:sz w:val="24"/>
                <w:szCs w:val="24"/>
                <w:lang w:bidi="en-US"/>
              </w:rPr>
            </w:pPr>
            <w:r>
              <w:rPr>
                <w:rFonts w:ascii="Bogle" w:eastAsia="Calibri" w:hAnsi="Bogle" w:cs="Calibri"/>
                <w:b/>
                <w:bCs/>
                <w:color w:val="041F41"/>
                <w:sz w:val="24"/>
                <w:szCs w:val="24"/>
                <w:lang w:bidi="en-US"/>
              </w:rPr>
              <w:t>Strong</w:t>
            </w:r>
          </w:p>
        </w:tc>
        <w:tc>
          <w:tcPr>
            <w:tcW w:w="7290" w:type="dxa"/>
            <w:vMerge/>
            <w:vAlign w:val="center"/>
          </w:tcPr>
          <w:p w14:paraId="0369817D" w14:textId="77777777" w:rsidR="001B7D05" w:rsidRPr="00BA0482" w:rsidRDefault="001B7D05" w:rsidP="00DF1363">
            <w:pPr>
              <w:rPr>
                <w:rFonts w:ascii="Bogle" w:eastAsia="Calibri" w:hAnsi="Bogle" w:cs="Calibri"/>
                <w:b/>
                <w:color w:val="041F41"/>
                <w:sz w:val="24"/>
                <w:szCs w:val="24"/>
                <w:lang w:bidi="en-US"/>
              </w:rPr>
            </w:pPr>
          </w:p>
        </w:tc>
      </w:tr>
      <w:tr w:rsidR="001B7D05" w:rsidRPr="00BA0482" w14:paraId="749A7BFC" w14:textId="77777777" w:rsidTr="133F1C77">
        <w:trPr>
          <w:trHeight w:val="343"/>
        </w:trPr>
        <w:tc>
          <w:tcPr>
            <w:tcW w:w="2065" w:type="dxa"/>
          </w:tcPr>
          <w:p w14:paraId="31EF4993" w14:textId="29601058" w:rsidR="001B7D05" w:rsidRPr="00BA0482" w:rsidRDefault="001B7D05" w:rsidP="00A775EF">
            <w:pPr>
              <w:tabs>
                <w:tab w:val="left" w:pos="360"/>
              </w:tabs>
              <w:contextualSpacing/>
              <w:rPr>
                <w:rFonts w:ascii="Bogle" w:eastAsia="Calibri" w:hAnsi="Bogle" w:cs="Calibri"/>
                <w:b/>
                <w:color w:val="041F41"/>
                <w:sz w:val="24"/>
                <w:szCs w:val="24"/>
                <w:lang w:bidi="en-US"/>
              </w:rPr>
            </w:pPr>
          </w:p>
        </w:tc>
        <w:tc>
          <w:tcPr>
            <w:tcW w:w="7290" w:type="dxa"/>
            <w:vMerge w:val="restart"/>
            <w:vAlign w:val="center"/>
          </w:tcPr>
          <w:p w14:paraId="43E64965" w14:textId="381B8287" w:rsidR="001B7D05" w:rsidRPr="00BA0482" w:rsidRDefault="001B7D05" w:rsidP="00DF1363">
            <w:pPr>
              <w:rPr>
                <w:rFonts w:ascii="Bogle" w:eastAsia="+mn-ea" w:hAnsi="Bogle" w:cs="+mn-cs"/>
                <w:color w:val="041F41"/>
                <w:kern w:val="24"/>
                <w:sz w:val="24"/>
                <w:szCs w:val="24"/>
              </w:rPr>
            </w:pPr>
            <w:r w:rsidRPr="00BA0482">
              <w:rPr>
                <w:rFonts w:ascii="Bogle" w:eastAsia="+mn-ea" w:hAnsi="Bogle" w:cs="+mn-cs"/>
                <w:color w:val="041F41"/>
                <w:kern w:val="24"/>
                <w:sz w:val="24"/>
                <w:szCs w:val="24"/>
              </w:rPr>
              <w:t xml:space="preserve">Described performance that </w:t>
            </w:r>
            <w:r w:rsidR="00A775EF">
              <w:rPr>
                <w:rFonts w:ascii="Bogle" w:eastAsia="+mn-ea" w:hAnsi="Bogle" w:cs="+mn-cs"/>
                <w:i/>
                <w:iCs/>
                <w:color w:val="0071CE"/>
                <w:kern w:val="24"/>
                <w:sz w:val="24"/>
                <w:szCs w:val="24"/>
              </w:rPr>
              <w:t>comfortabl</w:t>
            </w:r>
            <w:r w:rsidR="001162C2">
              <w:rPr>
                <w:rFonts w:ascii="Bogle" w:eastAsia="+mn-ea" w:hAnsi="Bogle" w:cs="+mn-cs"/>
                <w:i/>
                <w:iCs/>
                <w:color w:val="0071CE"/>
                <w:kern w:val="24"/>
                <w:sz w:val="24"/>
                <w:szCs w:val="24"/>
              </w:rPr>
              <w:t>y</w:t>
            </w:r>
            <w:r w:rsidR="00A775EF">
              <w:rPr>
                <w:rFonts w:ascii="Bogle" w:eastAsia="+mn-ea" w:hAnsi="Bogle" w:cs="+mn-cs"/>
                <w:i/>
                <w:iCs/>
                <w:color w:val="0071CE"/>
                <w:kern w:val="24"/>
                <w:sz w:val="24"/>
                <w:szCs w:val="24"/>
              </w:rPr>
              <w:t xml:space="preserve"> </w:t>
            </w:r>
            <w:r w:rsidR="001162C2">
              <w:rPr>
                <w:rFonts w:ascii="Bogle" w:eastAsia="+mn-ea" w:hAnsi="Bogle" w:cs="+mn-cs"/>
                <w:i/>
                <w:iCs/>
                <w:color w:val="0071CE"/>
                <w:kern w:val="24"/>
                <w:sz w:val="24"/>
                <w:szCs w:val="24"/>
              </w:rPr>
              <w:t>met</w:t>
            </w:r>
            <w:r w:rsidR="001162C2" w:rsidRPr="00BA0482">
              <w:rPr>
                <w:rFonts w:ascii="Bogle" w:eastAsia="+mn-ea" w:hAnsi="Bogle" w:cs="+mn-cs"/>
                <w:i/>
                <w:iCs/>
                <w:color w:val="0071CE"/>
                <w:kern w:val="24"/>
                <w:sz w:val="24"/>
                <w:szCs w:val="24"/>
              </w:rPr>
              <w:t xml:space="preserve"> </w:t>
            </w:r>
            <w:r w:rsidR="001162C2" w:rsidRPr="00BA0482">
              <w:rPr>
                <w:rFonts w:ascii="Bogle" w:eastAsia="+mn-ea" w:hAnsi="Bogle" w:cs="+mn-cs"/>
                <w:color w:val="041F41"/>
                <w:kern w:val="24"/>
                <w:sz w:val="24"/>
                <w:szCs w:val="24"/>
              </w:rPr>
              <w:t>the</w:t>
            </w:r>
            <w:r w:rsidRPr="00BA0482">
              <w:rPr>
                <w:rFonts w:ascii="Bogle" w:eastAsia="+mn-ea" w:hAnsi="Bogle" w:cs="+mn-cs"/>
                <w:color w:val="041F41"/>
                <w:kern w:val="24"/>
                <w:sz w:val="24"/>
                <w:szCs w:val="24"/>
              </w:rPr>
              <w:t xml:space="preserve"> </w:t>
            </w:r>
            <w:r w:rsidR="00A775EF">
              <w:rPr>
                <w:rFonts w:ascii="Bogle" w:eastAsia="+mn-ea" w:hAnsi="Bogle" w:cs="+mn-cs"/>
                <w:color w:val="041F41"/>
                <w:kern w:val="24"/>
                <w:sz w:val="24"/>
                <w:szCs w:val="24"/>
              </w:rPr>
              <w:t>requirements of the job. Exhibit</w:t>
            </w:r>
            <w:r w:rsidR="001162C2">
              <w:rPr>
                <w:rFonts w:ascii="Bogle" w:eastAsia="+mn-ea" w:hAnsi="Bogle" w:cs="+mn-cs"/>
                <w:color w:val="041F41"/>
                <w:kern w:val="24"/>
                <w:sz w:val="24"/>
                <w:szCs w:val="24"/>
              </w:rPr>
              <w:t>ed</w:t>
            </w:r>
            <w:r w:rsidR="00A775EF">
              <w:rPr>
                <w:rFonts w:ascii="Bogle" w:eastAsia="+mn-ea" w:hAnsi="Bogle" w:cs="+mn-cs"/>
                <w:color w:val="041F41"/>
                <w:kern w:val="24"/>
                <w:sz w:val="24"/>
                <w:szCs w:val="24"/>
              </w:rPr>
              <w:t xml:space="preserve"> performance in the range of a typical, successful associate in the role. </w:t>
            </w:r>
          </w:p>
        </w:tc>
      </w:tr>
      <w:tr w:rsidR="001B7D05" w:rsidRPr="00BA0482" w14:paraId="016CD441" w14:textId="77777777" w:rsidTr="133F1C77">
        <w:trPr>
          <w:trHeight w:val="343"/>
        </w:trPr>
        <w:tc>
          <w:tcPr>
            <w:tcW w:w="2065" w:type="dxa"/>
          </w:tcPr>
          <w:p w14:paraId="659359A5" w14:textId="101D9EDF" w:rsidR="001B7D05" w:rsidRPr="00BA0482" w:rsidRDefault="004C4E71" w:rsidP="00A775EF">
            <w:pPr>
              <w:tabs>
                <w:tab w:val="left" w:pos="360"/>
              </w:tabs>
              <w:contextualSpacing/>
              <w:jc w:val="center"/>
              <w:rPr>
                <w:rFonts w:ascii="Bogle" w:eastAsia="Calibri" w:hAnsi="Bogle" w:cs="Calibri"/>
                <w:b/>
                <w:color w:val="041F41"/>
                <w:sz w:val="24"/>
                <w:szCs w:val="24"/>
                <w:lang w:bidi="en-US"/>
              </w:rPr>
            </w:pPr>
            <w:r>
              <w:rPr>
                <w:rFonts w:ascii="Bogle" w:eastAsia="Calibri" w:hAnsi="Bogle" w:cs="Calibri"/>
                <w:b/>
                <w:color w:val="041F41"/>
                <w:sz w:val="24"/>
                <w:szCs w:val="24"/>
                <w:lang w:bidi="en-US"/>
              </w:rPr>
              <w:t>Average</w:t>
            </w:r>
          </w:p>
        </w:tc>
        <w:tc>
          <w:tcPr>
            <w:tcW w:w="7290" w:type="dxa"/>
            <w:vMerge/>
            <w:vAlign w:val="center"/>
          </w:tcPr>
          <w:p w14:paraId="60E30CBF" w14:textId="77777777" w:rsidR="001B7D05" w:rsidRPr="00BA0482" w:rsidRDefault="001B7D05" w:rsidP="00DF1363">
            <w:pPr>
              <w:rPr>
                <w:rFonts w:ascii="Bogle" w:eastAsia="+mn-ea" w:hAnsi="Bogle" w:cs="+mn-cs"/>
                <w:color w:val="041F41"/>
                <w:kern w:val="24"/>
                <w:sz w:val="24"/>
                <w:szCs w:val="24"/>
              </w:rPr>
            </w:pPr>
          </w:p>
        </w:tc>
      </w:tr>
      <w:tr w:rsidR="001B7D05" w:rsidRPr="00BA0482" w14:paraId="2FFA419E" w14:textId="77777777" w:rsidTr="133F1C77">
        <w:trPr>
          <w:trHeight w:val="343"/>
        </w:trPr>
        <w:tc>
          <w:tcPr>
            <w:tcW w:w="2065" w:type="dxa"/>
          </w:tcPr>
          <w:p w14:paraId="1B054070" w14:textId="27146451" w:rsidR="001B7D05" w:rsidRPr="00BA0482" w:rsidRDefault="001B7D05" w:rsidP="00A775EF">
            <w:pPr>
              <w:tabs>
                <w:tab w:val="left" w:pos="360"/>
              </w:tabs>
              <w:contextualSpacing/>
              <w:rPr>
                <w:rFonts w:ascii="Bogle" w:eastAsia="Calibri" w:hAnsi="Bogle" w:cs="Calibri"/>
                <w:b/>
                <w:color w:val="041F41"/>
                <w:sz w:val="24"/>
                <w:szCs w:val="24"/>
                <w:lang w:bidi="en-US"/>
              </w:rPr>
            </w:pPr>
          </w:p>
        </w:tc>
        <w:tc>
          <w:tcPr>
            <w:tcW w:w="7290" w:type="dxa"/>
            <w:vMerge w:val="restart"/>
            <w:vAlign w:val="center"/>
          </w:tcPr>
          <w:p w14:paraId="3385D2F1" w14:textId="69B314FB" w:rsidR="001B7D05" w:rsidRPr="00BA0482" w:rsidRDefault="00E06B1E" w:rsidP="00DF1363">
            <w:pPr>
              <w:rPr>
                <w:rFonts w:ascii="Bogle" w:eastAsia="+mn-ea" w:hAnsi="Bogle" w:cs="+mn-cs"/>
                <w:color w:val="041F41"/>
                <w:kern w:val="24"/>
                <w:sz w:val="24"/>
                <w:szCs w:val="24"/>
              </w:rPr>
            </w:pPr>
            <w:r w:rsidRPr="00BA0482">
              <w:rPr>
                <w:rFonts w:ascii="Bogle" w:eastAsia="+mn-ea" w:hAnsi="Bogle" w:cs="+mn-cs"/>
                <w:color w:val="041F41"/>
                <w:kern w:val="24"/>
                <w:sz w:val="24"/>
                <w:szCs w:val="24"/>
              </w:rPr>
              <w:t xml:space="preserve">Described performance that </w:t>
            </w:r>
            <w:r>
              <w:rPr>
                <w:rFonts w:ascii="Bogle" w:eastAsia="+mn-ea" w:hAnsi="Bogle" w:cs="+mn-cs"/>
                <w:color w:val="041F41"/>
                <w:kern w:val="24"/>
                <w:sz w:val="24"/>
                <w:szCs w:val="24"/>
              </w:rPr>
              <w:t>did not meet</w:t>
            </w:r>
            <w:r w:rsidRPr="00BA0482">
              <w:rPr>
                <w:rFonts w:ascii="Bogle" w:eastAsia="+mn-ea" w:hAnsi="Bogle" w:cs="+mn-cs"/>
                <w:i/>
                <w:iCs/>
                <w:color w:val="0071CE"/>
                <w:kern w:val="24"/>
                <w:sz w:val="24"/>
                <w:szCs w:val="24"/>
              </w:rPr>
              <w:t xml:space="preserve"> the requirements</w:t>
            </w:r>
            <w:r w:rsidRPr="00BA0482">
              <w:rPr>
                <w:rFonts w:ascii="Bogle" w:eastAsia="+mn-ea" w:hAnsi="Bogle" w:cs="+mn-cs"/>
                <w:i/>
                <w:iCs/>
                <w:color w:val="041F41"/>
                <w:kern w:val="24"/>
                <w:sz w:val="24"/>
                <w:szCs w:val="24"/>
              </w:rPr>
              <w:t xml:space="preserve"> </w:t>
            </w:r>
            <w:r w:rsidRPr="00BA0482">
              <w:rPr>
                <w:rFonts w:ascii="Bogle" w:eastAsia="+mn-ea" w:hAnsi="Bogle" w:cs="+mn-cs"/>
                <w:color w:val="041F41"/>
                <w:kern w:val="24"/>
                <w:sz w:val="24"/>
                <w:szCs w:val="24"/>
              </w:rPr>
              <w:t>of the job.</w:t>
            </w:r>
            <w:r>
              <w:rPr>
                <w:rFonts w:ascii="Bogle" w:eastAsia="+mn-ea" w:hAnsi="Bogle" w:cs="+mn-cs"/>
                <w:color w:val="041F41"/>
                <w:kern w:val="24"/>
                <w:sz w:val="24"/>
                <w:szCs w:val="24"/>
              </w:rPr>
              <w:t xml:space="preserve"> Exhibited performance below the range of a typical, successful associate in the role.</w:t>
            </w:r>
          </w:p>
        </w:tc>
      </w:tr>
      <w:tr w:rsidR="001B7D05" w:rsidRPr="00BA0482" w14:paraId="68779329" w14:textId="77777777" w:rsidTr="133F1C77">
        <w:trPr>
          <w:trHeight w:val="343"/>
        </w:trPr>
        <w:tc>
          <w:tcPr>
            <w:tcW w:w="2065" w:type="dxa"/>
          </w:tcPr>
          <w:p w14:paraId="2EB40A9D" w14:textId="4C168FC8" w:rsidR="001B7D05" w:rsidRPr="00BA0482" w:rsidRDefault="004C4E71" w:rsidP="00DF1363">
            <w:pPr>
              <w:tabs>
                <w:tab w:val="left" w:pos="360"/>
              </w:tabs>
              <w:contextualSpacing/>
              <w:jc w:val="center"/>
              <w:rPr>
                <w:rFonts w:ascii="Bogle" w:eastAsia="Calibri" w:hAnsi="Bogle" w:cs="Calibri"/>
                <w:b/>
                <w:color w:val="041F41"/>
                <w:sz w:val="24"/>
                <w:szCs w:val="24"/>
                <w:lang w:bidi="en-US"/>
              </w:rPr>
            </w:pPr>
            <w:r>
              <w:rPr>
                <w:rFonts w:ascii="Bogle" w:eastAsia="Calibri" w:hAnsi="Bogle" w:cs="Calibri"/>
                <w:b/>
                <w:color w:val="041F41"/>
                <w:sz w:val="24"/>
                <w:szCs w:val="24"/>
                <w:lang w:bidi="en-US"/>
              </w:rPr>
              <w:t xml:space="preserve">Weak </w:t>
            </w:r>
          </w:p>
        </w:tc>
        <w:tc>
          <w:tcPr>
            <w:tcW w:w="7290" w:type="dxa"/>
            <w:vMerge/>
          </w:tcPr>
          <w:p w14:paraId="4C07F610" w14:textId="77777777" w:rsidR="001B7D05" w:rsidRPr="00BA0482" w:rsidRDefault="001B7D05" w:rsidP="00DF1363">
            <w:pPr>
              <w:rPr>
                <w:rFonts w:ascii="Bogle" w:eastAsia="+mn-ea" w:hAnsi="Bogle" w:cs="+mn-cs"/>
                <w:color w:val="041F41"/>
                <w:kern w:val="24"/>
                <w:sz w:val="24"/>
                <w:szCs w:val="24"/>
              </w:rPr>
            </w:pPr>
          </w:p>
        </w:tc>
      </w:tr>
    </w:tbl>
    <w:p w14:paraId="4E557372" w14:textId="77777777" w:rsidR="001B7D05" w:rsidRDefault="001B7D05" w:rsidP="001B7D05">
      <w:pPr>
        <w:tabs>
          <w:tab w:val="left" w:pos="360"/>
        </w:tabs>
        <w:contextualSpacing/>
      </w:pPr>
    </w:p>
    <w:p w14:paraId="1D4B6B27" w14:textId="0CBA2899" w:rsidR="00FD3EC8" w:rsidRDefault="00FD3EC8" w:rsidP="006F3764">
      <w:pPr>
        <w:rPr>
          <w:rFonts w:cs="Arial"/>
          <w:b/>
          <w:bCs/>
          <w:szCs w:val="22"/>
        </w:rPr>
      </w:pPr>
    </w:p>
    <w:tbl>
      <w:tblPr>
        <w:tblW w:w="5082" w:type="pct"/>
        <w:tblLook w:val="04A0" w:firstRow="1" w:lastRow="0" w:firstColumn="1" w:lastColumn="0" w:noHBand="0" w:noVBand="1"/>
      </w:tblPr>
      <w:tblGrid>
        <w:gridCol w:w="9514"/>
      </w:tblGrid>
      <w:tr w:rsidR="00882CE3" w:rsidRPr="00CF3996" w14:paraId="5DB399DA" w14:textId="77777777" w:rsidTr="1D3659D2">
        <w:trPr>
          <w:trHeight w:val="1449"/>
        </w:trPr>
        <w:tc>
          <w:tcPr>
            <w:tcW w:w="5000" w:type="pct"/>
            <w:shd w:val="clear" w:color="auto" w:fill="FFFFFF" w:themeFill="background1"/>
          </w:tcPr>
          <w:p w14:paraId="08D5D738" w14:textId="77777777" w:rsidR="00663C7A" w:rsidRDefault="00663C7A" w:rsidP="00663C7A">
            <w:pPr>
              <w:rPr>
                <w:rFonts w:cs="Arial"/>
                <w:b/>
                <w:bCs/>
                <w:szCs w:val="22"/>
              </w:rPr>
            </w:pPr>
          </w:p>
          <w:tbl>
            <w:tblPr>
              <w:tblW w:w="5000" w:type="pct"/>
              <w:tblLook w:val="04A0" w:firstRow="1" w:lastRow="0" w:firstColumn="1" w:lastColumn="0" w:noHBand="0" w:noVBand="1"/>
            </w:tblPr>
            <w:tblGrid>
              <w:gridCol w:w="9266"/>
              <w:gridCol w:w="32"/>
            </w:tblGrid>
            <w:tr w:rsidR="00663C7A" w:rsidRPr="009F765D" w14:paraId="4E27F9B5" w14:textId="77777777" w:rsidTr="22E941DC">
              <w:trPr>
                <w:gridAfter w:val="1"/>
                <w:wAfter w:w="17" w:type="pct"/>
                <w:trHeight w:val="485"/>
              </w:trPr>
              <w:tc>
                <w:tcPr>
                  <w:tcW w:w="4983" w:type="pct"/>
                  <w:shd w:val="clear" w:color="auto" w:fill="FFFFFF" w:themeFill="background1"/>
                </w:tcPr>
                <w:p w14:paraId="0EAE4209" w14:textId="28AC39E2" w:rsidR="00256832" w:rsidRPr="00502067" w:rsidRDefault="00663C7A" w:rsidP="22E941DC">
                  <w:pPr>
                    <w:jc w:val="center"/>
                    <w:rPr>
                      <w:rFonts w:ascii="Bogle" w:eastAsia="Calibri" w:hAnsi="Bogle" w:cs="Calibri"/>
                      <w:b/>
                      <w:bCs/>
                      <w:color w:val="006FC0"/>
                      <w:sz w:val="28"/>
                      <w:szCs w:val="28"/>
                      <w:lang w:bidi="en-US"/>
                    </w:rPr>
                  </w:pPr>
                  <w:r w:rsidRPr="22E941DC">
                    <w:rPr>
                      <w:rFonts w:ascii="Bogle" w:eastAsia="Calibri" w:hAnsi="Bogle" w:cs="Calibri"/>
                      <w:b/>
                      <w:bCs/>
                      <w:color w:val="006FC0"/>
                      <w:sz w:val="28"/>
                      <w:szCs w:val="28"/>
                      <w:lang w:bidi="en-US"/>
                    </w:rPr>
                    <w:t>Live our Values</w:t>
                  </w:r>
                  <w:r w:rsidR="5BC30A02" w:rsidRPr="22E941DC">
                    <w:rPr>
                      <w:rFonts w:ascii="Bogle" w:eastAsia="Calibri" w:hAnsi="Bogle" w:cs="Calibri"/>
                      <w:b/>
                      <w:bCs/>
                      <w:color w:val="006FC0"/>
                      <w:sz w:val="28"/>
                      <w:szCs w:val="28"/>
                      <w:lang w:bidi="en-US"/>
                    </w:rPr>
                    <w:t>:</w:t>
                  </w:r>
                  <w:r w:rsidR="00E06B1E" w:rsidRPr="22E941DC">
                    <w:rPr>
                      <w:rFonts w:ascii="Bogle" w:eastAsia="Calibri" w:hAnsi="Bogle" w:cs="Calibri"/>
                      <w:b/>
                      <w:bCs/>
                      <w:color w:val="006FC0"/>
                      <w:sz w:val="28"/>
                      <w:szCs w:val="28"/>
                      <w:lang w:bidi="en-US"/>
                    </w:rPr>
                    <w:t xml:space="preserve"> Culture Champion</w:t>
                  </w:r>
                </w:p>
              </w:tc>
            </w:tr>
            <w:tr w:rsidR="00663C7A" w:rsidRPr="009F765D" w14:paraId="0FE1E2DE" w14:textId="77777777" w:rsidTr="22E941DC">
              <w:trPr>
                <w:gridAfter w:val="1"/>
                <w:wAfter w:w="17" w:type="pct"/>
                <w:trHeight w:val="513"/>
              </w:trPr>
              <w:tc>
                <w:tcPr>
                  <w:tcW w:w="4983" w:type="pct"/>
                  <w:shd w:val="clear" w:color="auto" w:fill="auto"/>
                </w:tcPr>
                <w:p w14:paraId="6EA3758F" w14:textId="4E3E7C7F" w:rsidR="009F765D" w:rsidRPr="009F765D" w:rsidRDefault="00663C7A" w:rsidP="22E941DC">
                  <w:pPr>
                    <w:autoSpaceDE w:val="0"/>
                    <w:autoSpaceDN w:val="0"/>
                    <w:adjustRightInd w:val="0"/>
                    <w:spacing w:after="100" w:afterAutospacing="1"/>
                    <w:rPr>
                      <w:rFonts w:ascii="Bogle" w:hAnsi="Bogle" w:cs="Calibri"/>
                      <w:b/>
                      <w:bCs/>
                      <w:color w:val="000000"/>
                      <w:sz w:val="24"/>
                      <w:szCs w:val="24"/>
                    </w:rPr>
                  </w:pPr>
                  <w:r w:rsidRPr="22E941DC">
                    <w:rPr>
                      <w:rFonts w:ascii="Bogle" w:hAnsi="Bogle" w:cs="Arial"/>
                      <w:b/>
                      <w:bCs/>
                      <w:color w:val="0071CE"/>
                      <w:sz w:val="24"/>
                      <w:szCs w:val="24"/>
                    </w:rPr>
                    <w:t>Question:</w:t>
                  </w:r>
                  <w:r w:rsidR="00E06B1E" w:rsidRPr="22E941DC">
                    <w:rPr>
                      <w:rFonts w:ascii="Bogle" w:hAnsi="Bogle" w:cs="Arial"/>
                      <w:b/>
                      <w:bCs/>
                      <w:color w:val="0071CE"/>
                      <w:sz w:val="24"/>
                      <w:szCs w:val="24"/>
                    </w:rPr>
                    <w:t xml:space="preserve"> </w:t>
                  </w:r>
                  <w:r w:rsidR="00E06B1E" w:rsidRPr="22E941DC">
                    <w:rPr>
                      <w:rFonts w:ascii="Bogle" w:hAnsi="Bogle" w:cs="Calibri"/>
                      <w:b/>
                      <w:bCs/>
                      <w:color w:val="000000" w:themeColor="text1"/>
                      <w:sz w:val="24"/>
                      <w:szCs w:val="24"/>
                    </w:rPr>
                    <w:t>Tell me about a time when you set standards for yourself that exceeded those set by your supervisor</w:t>
                  </w:r>
                  <w:r w:rsidR="00B359CD">
                    <w:rPr>
                      <w:rFonts w:ascii="Bogle" w:hAnsi="Bogle" w:cs="Calibri"/>
                      <w:b/>
                      <w:bCs/>
                      <w:color w:val="000000" w:themeColor="text1"/>
                      <w:sz w:val="24"/>
                      <w:szCs w:val="24"/>
                    </w:rPr>
                    <w:t>?</w:t>
                  </w:r>
                </w:p>
              </w:tc>
            </w:tr>
            <w:tr w:rsidR="00663C7A" w:rsidRPr="00CF3996" w14:paraId="63A39639" w14:textId="77777777" w:rsidTr="22E941DC">
              <w:trPr>
                <w:trHeight w:val="59"/>
              </w:trPr>
              <w:tc>
                <w:tcPr>
                  <w:tcW w:w="5000" w:type="pct"/>
                  <w:gridSpan w:val="2"/>
                  <w:shd w:val="clear" w:color="auto" w:fill="auto"/>
                </w:tcPr>
                <w:p w14:paraId="7DB5F638" w14:textId="77777777" w:rsidR="003A4806" w:rsidRPr="00C77420" w:rsidRDefault="003A4806" w:rsidP="003A4806">
                  <w:pPr>
                    <w:autoSpaceDE w:val="0"/>
                    <w:autoSpaceDN w:val="0"/>
                    <w:adjustRightInd w:val="0"/>
                    <w:jc w:val="both"/>
                    <w:rPr>
                      <w:rFonts w:ascii="Bogle" w:hAnsi="Bogle" w:cs="Arial"/>
                      <w:b/>
                      <w:i/>
                      <w:iCs/>
                      <w:color w:val="0071CE"/>
                      <w:sz w:val="24"/>
                      <w:szCs w:val="24"/>
                    </w:rPr>
                  </w:pPr>
                  <w:r w:rsidRPr="00C77420">
                    <w:rPr>
                      <w:rFonts w:ascii="Bogle" w:hAnsi="Bogle" w:cs="Arial"/>
                      <w:b/>
                      <w:i/>
                      <w:iCs/>
                      <w:color w:val="0071CE"/>
                      <w:sz w:val="24"/>
                      <w:szCs w:val="24"/>
                    </w:rPr>
                    <w:t>Suggested Probes</w:t>
                  </w:r>
                </w:p>
                <w:p w14:paraId="3F8087D5" w14:textId="3A405392" w:rsidR="72A3ECBE" w:rsidRDefault="72A3ECBE" w:rsidP="22E941DC">
                  <w:pPr>
                    <w:pStyle w:val="ListParagraph"/>
                    <w:numPr>
                      <w:ilvl w:val="0"/>
                      <w:numId w:val="27"/>
                    </w:numPr>
                    <w:jc w:val="both"/>
                    <w:rPr>
                      <w:rFonts w:ascii="Bogle" w:eastAsia="Bogle" w:hAnsi="Bogle" w:cs="Bogle"/>
                      <w:b/>
                      <w:bCs/>
                      <w:sz w:val="24"/>
                      <w:szCs w:val="24"/>
                    </w:rPr>
                  </w:pPr>
                  <w:r w:rsidRPr="22E941DC">
                    <w:rPr>
                      <w:rFonts w:ascii="Bogle" w:hAnsi="Bogle"/>
                      <w:i/>
                      <w:iCs/>
                      <w:sz w:val="24"/>
                      <w:szCs w:val="24"/>
                    </w:rPr>
                    <w:t xml:space="preserve">What </w:t>
                  </w:r>
                  <w:r w:rsidR="005E6183">
                    <w:rPr>
                      <w:rFonts w:ascii="Bogle" w:hAnsi="Bogle"/>
                      <w:i/>
                      <w:iCs/>
                      <w:sz w:val="24"/>
                      <w:szCs w:val="24"/>
                    </w:rPr>
                    <w:t xml:space="preserve">were </w:t>
                  </w:r>
                  <w:r w:rsidR="00E27042">
                    <w:rPr>
                      <w:rFonts w:ascii="Bogle" w:hAnsi="Bogle"/>
                      <w:i/>
                      <w:iCs/>
                      <w:sz w:val="24"/>
                      <w:szCs w:val="24"/>
                    </w:rPr>
                    <w:t>the</w:t>
                  </w:r>
                  <w:r w:rsidR="005E6183">
                    <w:rPr>
                      <w:rFonts w:ascii="Bogle" w:hAnsi="Bogle"/>
                      <w:i/>
                      <w:iCs/>
                      <w:sz w:val="24"/>
                      <w:szCs w:val="24"/>
                    </w:rPr>
                    <w:t xml:space="preserve"> standards</w:t>
                  </w:r>
                  <w:r w:rsidR="00E27042">
                    <w:rPr>
                      <w:rFonts w:ascii="Bogle" w:hAnsi="Bogle"/>
                      <w:i/>
                      <w:iCs/>
                      <w:sz w:val="24"/>
                      <w:szCs w:val="24"/>
                    </w:rPr>
                    <w:t xml:space="preserve"> you set for yourself</w:t>
                  </w:r>
                  <w:r w:rsidRPr="22E941DC">
                    <w:rPr>
                      <w:rFonts w:ascii="Bogle" w:hAnsi="Bogle"/>
                      <w:i/>
                      <w:iCs/>
                      <w:sz w:val="24"/>
                      <w:szCs w:val="24"/>
                    </w:rPr>
                    <w:t>?</w:t>
                  </w:r>
                </w:p>
                <w:p w14:paraId="56700FE1" w14:textId="54DB5287" w:rsidR="72A3ECBE" w:rsidRDefault="72A3ECBE" w:rsidP="22E941DC">
                  <w:pPr>
                    <w:pStyle w:val="ListParagraph"/>
                    <w:numPr>
                      <w:ilvl w:val="0"/>
                      <w:numId w:val="27"/>
                    </w:numPr>
                    <w:jc w:val="both"/>
                    <w:rPr>
                      <w:rFonts w:eastAsia="Arial" w:cs="Arial"/>
                      <w:b/>
                    </w:rPr>
                  </w:pPr>
                  <w:r w:rsidRPr="22E941DC">
                    <w:rPr>
                      <w:rFonts w:ascii="Bogle" w:hAnsi="Bogle" w:cs="Calibri"/>
                      <w:i/>
                      <w:iCs/>
                      <w:color w:val="000000" w:themeColor="text1"/>
                      <w:sz w:val="24"/>
                      <w:szCs w:val="24"/>
                    </w:rPr>
                    <w:t xml:space="preserve">What </w:t>
                  </w:r>
                  <w:r w:rsidR="3173DE22" w:rsidRPr="48A83E9B">
                    <w:rPr>
                      <w:rFonts w:ascii="Bogle" w:hAnsi="Bogle" w:cs="Calibri"/>
                      <w:i/>
                      <w:iCs/>
                      <w:color w:val="000000" w:themeColor="text1"/>
                      <w:sz w:val="24"/>
                      <w:szCs w:val="24"/>
                    </w:rPr>
                    <w:t xml:space="preserve">did </w:t>
                  </w:r>
                  <w:r w:rsidRPr="22E941DC">
                    <w:rPr>
                      <w:rFonts w:ascii="Bogle" w:hAnsi="Bogle" w:cs="Calibri"/>
                      <w:i/>
                      <w:iCs/>
                      <w:color w:val="000000" w:themeColor="text1"/>
                      <w:sz w:val="24"/>
                      <w:szCs w:val="24"/>
                    </w:rPr>
                    <w:t xml:space="preserve">you </w:t>
                  </w:r>
                  <w:r w:rsidR="16E10F90" w:rsidRPr="48A83E9B">
                    <w:rPr>
                      <w:rFonts w:ascii="Bogle" w:hAnsi="Bogle" w:cs="Calibri"/>
                      <w:i/>
                      <w:iCs/>
                      <w:color w:val="000000" w:themeColor="text1"/>
                      <w:sz w:val="24"/>
                      <w:szCs w:val="24"/>
                    </w:rPr>
                    <w:t>do</w:t>
                  </w:r>
                  <w:r w:rsidRPr="22E941DC">
                    <w:rPr>
                      <w:rFonts w:ascii="Bogle" w:hAnsi="Bogle" w:cs="Calibri"/>
                      <w:i/>
                      <w:iCs/>
                      <w:color w:val="000000" w:themeColor="text1"/>
                      <w:sz w:val="24"/>
                      <w:szCs w:val="24"/>
                    </w:rPr>
                    <w:t xml:space="preserve"> to </w:t>
                  </w:r>
                  <w:r w:rsidR="005E6183">
                    <w:rPr>
                      <w:rFonts w:ascii="Bogle" w:hAnsi="Bogle" w:cs="Calibri"/>
                      <w:i/>
                      <w:iCs/>
                      <w:color w:val="000000" w:themeColor="text1"/>
                      <w:sz w:val="24"/>
                      <w:szCs w:val="24"/>
                    </w:rPr>
                    <w:t>achieve and exceed</w:t>
                  </w:r>
                  <w:r w:rsidRPr="22E941DC">
                    <w:rPr>
                      <w:rFonts w:ascii="Bogle" w:hAnsi="Bogle" w:cs="Calibri"/>
                      <w:i/>
                      <w:iCs/>
                      <w:color w:val="000000" w:themeColor="text1"/>
                      <w:sz w:val="24"/>
                      <w:szCs w:val="24"/>
                    </w:rPr>
                    <w:t xml:space="preserve"> your desired results?</w:t>
                  </w:r>
                </w:p>
                <w:p w14:paraId="6AF567FF" w14:textId="7E2EB29E" w:rsidR="00663C7A" w:rsidRPr="009F765D" w:rsidRDefault="00663C7A" w:rsidP="22E941DC">
                  <w:pPr>
                    <w:pStyle w:val="ListParagraph"/>
                    <w:numPr>
                      <w:ilvl w:val="0"/>
                      <w:numId w:val="27"/>
                    </w:numPr>
                    <w:autoSpaceDE w:val="0"/>
                    <w:autoSpaceDN w:val="0"/>
                    <w:adjustRightInd w:val="0"/>
                    <w:jc w:val="both"/>
                    <w:rPr>
                      <w:rFonts w:ascii="Bogle" w:hAnsi="Bogle" w:cs="Arial"/>
                      <w:sz w:val="24"/>
                      <w:szCs w:val="24"/>
                    </w:rPr>
                  </w:pPr>
                  <w:r w:rsidRPr="22E941DC">
                    <w:rPr>
                      <w:rFonts w:ascii="Bogle" w:hAnsi="Bogle" w:cs="Arial"/>
                      <w:i/>
                      <w:iCs/>
                      <w:sz w:val="24"/>
                      <w:szCs w:val="24"/>
                    </w:rPr>
                    <w:t xml:space="preserve">What was the </w:t>
                  </w:r>
                  <w:r w:rsidR="004D35A3">
                    <w:rPr>
                      <w:rFonts w:ascii="Bogle" w:hAnsi="Bogle" w:cs="Arial"/>
                      <w:i/>
                      <w:iCs/>
                      <w:sz w:val="24"/>
                      <w:szCs w:val="24"/>
                    </w:rPr>
                    <w:t>result of your actions</w:t>
                  </w:r>
                  <w:r w:rsidRPr="22E941DC">
                    <w:rPr>
                      <w:rFonts w:ascii="Bogle" w:hAnsi="Bogle" w:cs="Arial"/>
                      <w:i/>
                      <w:iCs/>
                      <w:sz w:val="24"/>
                      <w:szCs w:val="24"/>
                    </w:rPr>
                    <w:t xml:space="preserve">? </w:t>
                  </w:r>
                </w:p>
              </w:tc>
            </w:tr>
          </w:tbl>
          <w:p w14:paraId="15C6FAD3" w14:textId="77777777" w:rsidR="00663C7A" w:rsidRDefault="00663C7A" w:rsidP="00663C7A"/>
          <w:tbl>
            <w:tblPr>
              <w:tblStyle w:val="TableGrid"/>
              <w:tblW w:w="0" w:type="auto"/>
              <w:tblLook w:val="04A0" w:firstRow="1" w:lastRow="0" w:firstColumn="1" w:lastColumn="0" w:noHBand="0" w:noVBand="1"/>
            </w:tblPr>
            <w:tblGrid>
              <w:gridCol w:w="9287"/>
            </w:tblGrid>
            <w:tr w:rsidR="009F765D" w14:paraId="24EA61FB" w14:textId="77777777" w:rsidTr="009F765D">
              <w:tc>
                <w:tcPr>
                  <w:tcW w:w="9287" w:type="dxa"/>
                </w:tcPr>
                <w:p w14:paraId="0345B982" w14:textId="3A98EF63" w:rsidR="009F765D" w:rsidRDefault="009F765D" w:rsidP="00EE109D">
                  <w:r w:rsidRPr="009F765D">
                    <w:rPr>
                      <w:rFonts w:ascii="Bogle" w:hAnsi="Bogle"/>
                    </w:rPr>
                    <w:t xml:space="preserve">NOTES: </w:t>
                  </w:r>
                </w:p>
              </w:tc>
            </w:tr>
          </w:tbl>
          <w:p w14:paraId="3500D1FA" w14:textId="79E2B1AD" w:rsidR="00663C7A" w:rsidRDefault="00663C7A" w:rsidP="00663C7A"/>
          <w:p w14:paraId="08C72DC4" w14:textId="5C336BAD" w:rsidR="00E06B1E" w:rsidRDefault="00E06B1E" w:rsidP="00663C7A"/>
          <w:p w14:paraId="3BB6C3E2" w14:textId="6D858E7D" w:rsidR="00E06B1E" w:rsidRDefault="00E06B1E" w:rsidP="00663C7A"/>
          <w:p w14:paraId="37B84600" w14:textId="77777777" w:rsidR="00E06B1E" w:rsidRDefault="00E06B1E" w:rsidP="00663C7A"/>
          <w:tbl>
            <w:tblPr>
              <w:tblW w:w="5099" w:type="pct"/>
              <w:tblLook w:val="04A0" w:firstRow="1" w:lastRow="0" w:firstColumn="1" w:lastColumn="0" w:noHBand="0" w:noVBand="1"/>
            </w:tblPr>
            <w:tblGrid>
              <w:gridCol w:w="9450"/>
              <w:gridCol w:w="32"/>
            </w:tblGrid>
            <w:tr w:rsidR="00663C7A" w:rsidRPr="009F765D" w14:paraId="0E6BA4AC" w14:textId="77777777" w:rsidTr="1D3659D2">
              <w:trPr>
                <w:gridAfter w:val="1"/>
                <w:wAfter w:w="17" w:type="pct"/>
                <w:trHeight w:val="477"/>
              </w:trPr>
              <w:tc>
                <w:tcPr>
                  <w:tcW w:w="4983" w:type="pct"/>
                  <w:shd w:val="clear" w:color="auto" w:fill="FFFFFF" w:themeFill="background1"/>
                </w:tcPr>
                <w:p w14:paraId="4FDDE373" w14:textId="18D6D2E0" w:rsidR="00663C7A" w:rsidRPr="00502067" w:rsidRDefault="00663C7A" w:rsidP="22E941DC">
                  <w:pPr>
                    <w:jc w:val="center"/>
                    <w:rPr>
                      <w:rFonts w:ascii="Bogle" w:eastAsia="Calibri" w:hAnsi="Bogle" w:cs="Calibri"/>
                      <w:b/>
                      <w:bCs/>
                      <w:color w:val="006FC0"/>
                      <w:sz w:val="28"/>
                      <w:szCs w:val="28"/>
                      <w:lang w:bidi="en-US"/>
                    </w:rPr>
                  </w:pPr>
                  <w:r w:rsidRPr="22E941DC">
                    <w:rPr>
                      <w:rFonts w:ascii="Bogle" w:eastAsia="Calibri" w:hAnsi="Bogle" w:cs="Calibri"/>
                      <w:b/>
                      <w:bCs/>
                      <w:color w:val="006FC0"/>
                      <w:sz w:val="28"/>
                      <w:szCs w:val="28"/>
                      <w:lang w:bidi="en-US"/>
                    </w:rPr>
                    <w:t>Embraces Change</w:t>
                  </w:r>
                  <w:r w:rsidR="0B76F80B" w:rsidRPr="22E941DC">
                    <w:rPr>
                      <w:rFonts w:ascii="Bogle" w:eastAsia="Calibri" w:hAnsi="Bogle" w:cs="Calibri"/>
                      <w:b/>
                      <w:bCs/>
                      <w:color w:val="006FC0"/>
                      <w:sz w:val="28"/>
                      <w:szCs w:val="28"/>
                      <w:lang w:bidi="en-US"/>
                    </w:rPr>
                    <w:t>:</w:t>
                  </w:r>
                  <w:r w:rsidR="00E06B1E" w:rsidRPr="22E941DC">
                    <w:rPr>
                      <w:rFonts w:ascii="Bogle" w:eastAsia="Calibri" w:hAnsi="Bogle" w:cs="Calibri"/>
                      <w:b/>
                      <w:bCs/>
                      <w:color w:val="006FC0"/>
                      <w:sz w:val="28"/>
                      <w:szCs w:val="28"/>
                      <w:lang w:bidi="en-US"/>
                    </w:rPr>
                    <w:t xml:space="preserve"> Curiosity &amp; Courage</w:t>
                  </w:r>
                </w:p>
              </w:tc>
            </w:tr>
            <w:tr w:rsidR="00663C7A" w:rsidRPr="009F765D" w14:paraId="554361D5" w14:textId="77777777" w:rsidTr="1D3659D2">
              <w:trPr>
                <w:gridAfter w:val="1"/>
                <w:wAfter w:w="17" w:type="pct"/>
                <w:trHeight w:val="167"/>
              </w:trPr>
              <w:tc>
                <w:tcPr>
                  <w:tcW w:w="4983" w:type="pct"/>
                  <w:shd w:val="clear" w:color="auto" w:fill="auto"/>
                </w:tcPr>
                <w:p w14:paraId="5299118E" w14:textId="4660BAA3" w:rsidR="009F765D" w:rsidRPr="009F765D" w:rsidRDefault="00663C7A" w:rsidP="00663C7A">
                  <w:pPr>
                    <w:autoSpaceDE w:val="0"/>
                    <w:autoSpaceDN w:val="0"/>
                    <w:adjustRightInd w:val="0"/>
                    <w:spacing w:after="100" w:afterAutospacing="1"/>
                    <w:rPr>
                      <w:rFonts w:ascii="Bogle" w:hAnsi="Bogle" w:cs="Calibri"/>
                      <w:b/>
                      <w:bCs/>
                      <w:color w:val="000000"/>
                      <w:sz w:val="24"/>
                      <w:szCs w:val="24"/>
                    </w:rPr>
                  </w:pPr>
                  <w:r w:rsidRPr="00501B23">
                    <w:rPr>
                      <w:rFonts w:ascii="Bogle" w:hAnsi="Bogle" w:cs="Arial"/>
                      <w:b/>
                      <w:color w:val="0071CE"/>
                      <w:sz w:val="24"/>
                      <w:szCs w:val="24"/>
                    </w:rPr>
                    <w:t xml:space="preserve">Question: </w:t>
                  </w:r>
                  <w:r w:rsidR="00E06B1E" w:rsidRPr="00E06B1E">
                    <w:rPr>
                      <w:rFonts w:ascii="Bogle" w:hAnsi="Bogle" w:cs="Calibri"/>
                      <w:b/>
                      <w:bCs/>
                      <w:color w:val="000000"/>
                      <w:sz w:val="24"/>
                      <w:szCs w:val="24"/>
                    </w:rPr>
                    <w:t>Tell me about a time when you successfully applied a newly learned skill or knowledge to help you solve a work-related problem</w:t>
                  </w:r>
                  <w:r w:rsidR="00B359CD">
                    <w:rPr>
                      <w:rFonts w:ascii="Bogle" w:hAnsi="Bogle" w:cs="Calibri"/>
                      <w:b/>
                      <w:bCs/>
                      <w:color w:val="000000"/>
                      <w:sz w:val="24"/>
                      <w:szCs w:val="24"/>
                    </w:rPr>
                    <w:t>?</w:t>
                  </w:r>
                </w:p>
              </w:tc>
            </w:tr>
            <w:tr w:rsidR="00663C7A" w:rsidRPr="009F765D" w14:paraId="41AF1542" w14:textId="77777777" w:rsidTr="1D3659D2">
              <w:trPr>
                <w:trHeight w:val="59"/>
              </w:trPr>
              <w:tc>
                <w:tcPr>
                  <w:tcW w:w="5000" w:type="pct"/>
                  <w:gridSpan w:val="2"/>
                  <w:shd w:val="clear" w:color="auto" w:fill="auto"/>
                </w:tcPr>
                <w:p w14:paraId="573EE746" w14:textId="3E64B506" w:rsidR="003A4806" w:rsidRPr="003A4806" w:rsidRDefault="003A4806" w:rsidP="003A4806">
                  <w:pPr>
                    <w:autoSpaceDE w:val="0"/>
                    <w:autoSpaceDN w:val="0"/>
                    <w:adjustRightInd w:val="0"/>
                    <w:jc w:val="both"/>
                    <w:rPr>
                      <w:rFonts w:ascii="Bogle" w:hAnsi="Bogle" w:cs="Arial"/>
                      <w:b/>
                      <w:i/>
                      <w:iCs/>
                      <w:color w:val="0071CE"/>
                      <w:sz w:val="24"/>
                      <w:szCs w:val="24"/>
                    </w:rPr>
                  </w:pPr>
                  <w:r w:rsidRPr="00C77420">
                    <w:rPr>
                      <w:rFonts w:ascii="Bogle" w:hAnsi="Bogle" w:cs="Arial"/>
                      <w:b/>
                      <w:i/>
                      <w:iCs/>
                      <w:color w:val="0071CE"/>
                      <w:sz w:val="24"/>
                      <w:szCs w:val="24"/>
                    </w:rPr>
                    <w:t>Suggested Probes</w:t>
                  </w:r>
                </w:p>
                <w:p w14:paraId="150CFBC7" w14:textId="41363292" w:rsidR="00663C7A" w:rsidRPr="009F765D" w:rsidRDefault="00663C7A" w:rsidP="1D3659D2">
                  <w:pPr>
                    <w:pStyle w:val="ListParagraph"/>
                    <w:numPr>
                      <w:ilvl w:val="0"/>
                      <w:numId w:val="27"/>
                    </w:numPr>
                    <w:autoSpaceDE w:val="0"/>
                    <w:autoSpaceDN w:val="0"/>
                    <w:adjustRightInd w:val="0"/>
                    <w:jc w:val="both"/>
                    <w:rPr>
                      <w:rFonts w:ascii="Bogle" w:hAnsi="Bogle" w:cs="Arial"/>
                      <w:b/>
                      <w:bCs/>
                      <w:sz w:val="24"/>
                      <w:szCs w:val="24"/>
                    </w:rPr>
                  </w:pPr>
                  <w:r w:rsidRPr="1D3659D2">
                    <w:rPr>
                      <w:rFonts w:ascii="Bogle" w:hAnsi="Bogle"/>
                      <w:i/>
                      <w:iCs/>
                      <w:sz w:val="24"/>
                      <w:szCs w:val="24"/>
                    </w:rPr>
                    <w:t xml:space="preserve">What was the work-related problem? </w:t>
                  </w:r>
                </w:p>
                <w:p w14:paraId="2E23BB24" w14:textId="67C86B7A" w:rsidR="00663C7A" w:rsidRPr="009F765D" w:rsidRDefault="00663C7A" w:rsidP="00663C7A">
                  <w:pPr>
                    <w:pStyle w:val="ListParagraph"/>
                    <w:numPr>
                      <w:ilvl w:val="0"/>
                      <w:numId w:val="27"/>
                    </w:numPr>
                    <w:autoSpaceDE w:val="0"/>
                    <w:autoSpaceDN w:val="0"/>
                    <w:adjustRightInd w:val="0"/>
                    <w:jc w:val="both"/>
                    <w:rPr>
                      <w:rFonts w:ascii="Bogle" w:hAnsi="Bogle" w:cs="Arial"/>
                      <w:sz w:val="24"/>
                      <w:szCs w:val="24"/>
                    </w:rPr>
                  </w:pPr>
                  <w:r w:rsidRPr="1D3659D2">
                    <w:rPr>
                      <w:rFonts w:ascii="Bogle" w:hAnsi="Bogle" w:cs="Arial"/>
                      <w:i/>
                      <w:iCs/>
                      <w:sz w:val="24"/>
                      <w:szCs w:val="24"/>
                    </w:rPr>
                    <w:t>How did you appl</w:t>
                  </w:r>
                  <w:r w:rsidR="009F765D" w:rsidRPr="1D3659D2">
                    <w:rPr>
                      <w:rFonts w:ascii="Bogle" w:hAnsi="Bogle" w:cs="Arial"/>
                      <w:i/>
                      <w:iCs/>
                      <w:sz w:val="24"/>
                      <w:szCs w:val="24"/>
                    </w:rPr>
                    <w:t>y</w:t>
                  </w:r>
                  <w:r w:rsidRPr="1D3659D2">
                    <w:rPr>
                      <w:rFonts w:ascii="Bogle" w:hAnsi="Bogle" w:cs="Arial"/>
                      <w:i/>
                      <w:iCs/>
                      <w:sz w:val="24"/>
                      <w:szCs w:val="24"/>
                    </w:rPr>
                    <w:t xml:space="preserve"> the new skill or knowledge?</w:t>
                  </w:r>
                </w:p>
                <w:p w14:paraId="2BCF103F" w14:textId="7CB24829" w:rsidR="00663C7A" w:rsidRPr="009F765D" w:rsidRDefault="009E6C44" w:rsidP="1D3659D2">
                  <w:pPr>
                    <w:pStyle w:val="ListParagraph"/>
                    <w:numPr>
                      <w:ilvl w:val="0"/>
                      <w:numId w:val="27"/>
                    </w:numPr>
                    <w:autoSpaceDE w:val="0"/>
                    <w:autoSpaceDN w:val="0"/>
                    <w:adjustRightInd w:val="0"/>
                    <w:jc w:val="both"/>
                    <w:rPr>
                      <w:rFonts w:ascii="Bogle" w:hAnsi="Bogle" w:cs="Arial"/>
                      <w:sz w:val="24"/>
                      <w:szCs w:val="24"/>
                    </w:rPr>
                  </w:pPr>
                  <w:r w:rsidRPr="1D3659D2">
                    <w:rPr>
                      <w:rFonts w:ascii="Bogle" w:hAnsi="Bogle" w:cs="Arial"/>
                      <w:i/>
                      <w:iCs/>
                      <w:sz w:val="24"/>
                      <w:szCs w:val="24"/>
                    </w:rPr>
                    <w:t>How did you know that you were successful</w:t>
                  </w:r>
                  <w:r w:rsidR="00663C7A" w:rsidRPr="1D3659D2">
                    <w:rPr>
                      <w:rFonts w:ascii="Bogle" w:hAnsi="Bogle" w:cs="Arial"/>
                      <w:i/>
                      <w:iCs/>
                      <w:sz w:val="24"/>
                      <w:szCs w:val="24"/>
                    </w:rPr>
                    <w:t xml:space="preserve">? </w:t>
                  </w:r>
                </w:p>
              </w:tc>
            </w:tr>
          </w:tbl>
          <w:p w14:paraId="65357709" w14:textId="19E423B5" w:rsidR="00663C7A" w:rsidRDefault="00663C7A" w:rsidP="00663C7A">
            <w:pPr>
              <w:rPr>
                <w:rFonts w:eastAsia="Calibri" w:cs="Calibri"/>
                <w:b/>
                <w:color w:val="006FC0"/>
                <w:szCs w:val="24"/>
                <w:lang w:bidi="en-US"/>
              </w:rPr>
            </w:pPr>
          </w:p>
          <w:tbl>
            <w:tblPr>
              <w:tblStyle w:val="TableGrid"/>
              <w:tblW w:w="0" w:type="auto"/>
              <w:tblLook w:val="04A0" w:firstRow="1" w:lastRow="0" w:firstColumn="1" w:lastColumn="0" w:noHBand="0" w:noVBand="1"/>
            </w:tblPr>
            <w:tblGrid>
              <w:gridCol w:w="9288"/>
            </w:tblGrid>
            <w:tr w:rsidR="009F765D" w14:paraId="35CE5FDC" w14:textId="77777777" w:rsidTr="009F765D">
              <w:trPr>
                <w:trHeight w:val="2088"/>
              </w:trPr>
              <w:tc>
                <w:tcPr>
                  <w:tcW w:w="9288" w:type="dxa"/>
                </w:tcPr>
                <w:p w14:paraId="18161194" w14:textId="4BA10BAC" w:rsidR="009F765D" w:rsidRDefault="009F765D" w:rsidP="00663C7A">
                  <w:pPr>
                    <w:rPr>
                      <w:rFonts w:ascii="Bogle" w:hAnsi="Bogle" w:cs="Arial"/>
                      <w:b/>
                      <w:bCs/>
                      <w:sz w:val="20"/>
                    </w:rPr>
                  </w:pPr>
                  <w:r>
                    <w:t xml:space="preserve">NOTES: </w:t>
                  </w:r>
                </w:p>
                <w:p w14:paraId="0852C354" w14:textId="77777777" w:rsidR="009F765D" w:rsidRDefault="009F765D" w:rsidP="00663C7A">
                  <w:pPr>
                    <w:rPr>
                      <w:rFonts w:ascii="Bogle" w:hAnsi="Bogle" w:cs="Arial"/>
                      <w:b/>
                      <w:bCs/>
                      <w:sz w:val="20"/>
                    </w:rPr>
                  </w:pPr>
                </w:p>
                <w:p w14:paraId="5210FA21" w14:textId="77777777" w:rsidR="009F765D" w:rsidRDefault="009F765D" w:rsidP="00663C7A">
                  <w:pPr>
                    <w:rPr>
                      <w:rFonts w:ascii="Bogle" w:hAnsi="Bogle" w:cs="Arial"/>
                      <w:b/>
                      <w:bCs/>
                      <w:sz w:val="20"/>
                    </w:rPr>
                  </w:pPr>
                </w:p>
                <w:p w14:paraId="131BBAA6" w14:textId="77777777" w:rsidR="009F765D" w:rsidRDefault="009F765D" w:rsidP="00663C7A">
                  <w:pPr>
                    <w:rPr>
                      <w:rFonts w:ascii="Bogle" w:hAnsi="Bogle" w:cs="Arial"/>
                      <w:b/>
                      <w:bCs/>
                      <w:sz w:val="20"/>
                    </w:rPr>
                  </w:pPr>
                </w:p>
                <w:p w14:paraId="49950885" w14:textId="77777777" w:rsidR="009F765D" w:rsidRDefault="009F765D" w:rsidP="00663C7A">
                  <w:pPr>
                    <w:rPr>
                      <w:rFonts w:ascii="Bogle" w:hAnsi="Bogle" w:cs="Arial"/>
                      <w:b/>
                      <w:bCs/>
                      <w:sz w:val="20"/>
                    </w:rPr>
                  </w:pPr>
                </w:p>
                <w:p w14:paraId="184643D4" w14:textId="77777777" w:rsidR="009F765D" w:rsidRDefault="009F765D" w:rsidP="00663C7A">
                  <w:pPr>
                    <w:rPr>
                      <w:rFonts w:ascii="Bogle" w:hAnsi="Bogle" w:cs="Arial"/>
                      <w:b/>
                      <w:bCs/>
                      <w:sz w:val="20"/>
                    </w:rPr>
                  </w:pPr>
                </w:p>
                <w:p w14:paraId="7FB8E671" w14:textId="77777777" w:rsidR="009F765D" w:rsidRDefault="009F765D" w:rsidP="00663C7A">
                  <w:pPr>
                    <w:rPr>
                      <w:rFonts w:ascii="Bogle" w:hAnsi="Bogle" w:cs="Arial"/>
                      <w:b/>
                      <w:bCs/>
                      <w:sz w:val="20"/>
                    </w:rPr>
                  </w:pPr>
                </w:p>
                <w:p w14:paraId="4A59B923" w14:textId="77777777" w:rsidR="009F765D" w:rsidRDefault="009F765D" w:rsidP="00663C7A">
                  <w:pPr>
                    <w:rPr>
                      <w:rFonts w:ascii="Bogle" w:hAnsi="Bogle" w:cs="Arial"/>
                      <w:b/>
                      <w:bCs/>
                      <w:sz w:val="20"/>
                    </w:rPr>
                  </w:pPr>
                </w:p>
                <w:p w14:paraId="3F8393EA" w14:textId="148A65A6" w:rsidR="009F765D" w:rsidRPr="009F765D" w:rsidRDefault="009F765D" w:rsidP="00663C7A">
                  <w:pPr>
                    <w:rPr>
                      <w:rFonts w:ascii="Bogle" w:hAnsi="Bogle" w:cs="Arial"/>
                      <w:b/>
                      <w:bCs/>
                      <w:sz w:val="20"/>
                    </w:rPr>
                  </w:pPr>
                </w:p>
              </w:tc>
            </w:tr>
          </w:tbl>
          <w:p w14:paraId="4685F037" w14:textId="4ACD624D" w:rsidR="42FE47D1" w:rsidRDefault="42FE47D1" w:rsidP="42FE47D1">
            <w:pPr>
              <w:rPr>
                <w:b/>
                <w:bCs/>
                <w:color w:val="006FC0"/>
                <w:szCs w:val="22"/>
                <w:lang w:bidi="en-US"/>
              </w:rPr>
            </w:pPr>
          </w:p>
          <w:p w14:paraId="0360E195" w14:textId="39AF8D64" w:rsidR="42FE47D1" w:rsidRDefault="42FE47D1" w:rsidP="42FE47D1">
            <w:pPr>
              <w:rPr>
                <w:b/>
                <w:bCs/>
                <w:color w:val="006FC0"/>
                <w:szCs w:val="22"/>
                <w:lang w:bidi="en-US"/>
              </w:rPr>
            </w:pPr>
          </w:p>
          <w:p w14:paraId="0F52C82B" w14:textId="0C513485" w:rsidR="42FE47D1" w:rsidRDefault="42FE47D1" w:rsidP="42FE47D1">
            <w:pPr>
              <w:rPr>
                <w:b/>
                <w:bCs/>
                <w:color w:val="006FC0"/>
                <w:szCs w:val="22"/>
                <w:lang w:bidi="en-US"/>
              </w:rPr>
            </w:pPr>
          </w:p>
          <w:p w14:paraId="716DFB4C" w14:textId="4EA150C2" w:rsidR="00E06B1E" w:rsidRDefault="00E06B1E" w:rsidP="00663C7A">
            <w:pPr>
              <w:rPr>
                <w:rFonts w:ascii="Bogle" w:eastAsia="Calibri" w:hAnsi="Bogle" w:cs="Calibri"/>
                <w:b/>
                <w:color w:val="006FC0"/>
                <w:sz w:val="24"/>
                <w:szCs w:val="24"/>
                <w:lang w:bidi="en-US"/>
              </w:rPr>
            </w:pPr>
          </w:p>
          <w:p w14:paraId="1DA3F26D" w14:textId="3598122B" w:rsidR="00421484" w:rsidRDefault="00421484" w:rsidP="00663C7A">
            <w:pPr>
              <w:rPr>
                <w:rFonts w:ascii="Bogle" w:eastAsia="Calibri" w:hAnsi="Bogle" w:cs="Calibri"/>
                <w:b/>
                <w:color w:val="006FC0"/>
                <w:sz w:val="24"/>
                <w:szCs w:val="24"/>
                <w:lang w:bidi="en-US"/>
              </w:rPr>
            </w:pPr>
          </w:p>
          <w:p w14:paraId="25FDDBE8" w14:textId="77777777" w:rsidR="00421484" w:rsidRDefault="00421484" w:rsidP="00663C7A">
            <w:pPr>
              <w:rPr>
                <w:rFonts w:ascii="Bogle" w:eastAsia="Calibri" w:hAnsi="Bogle" w:cs="Calibri"/>
                <w:b/>
                <w:color w:val="006FC0"/>
                <w:sz w:val="24"/>
                <w:szCs w:val="24"/>
                <w:lang w:bidi="en-US"/>
              </w:rPr>
            </w:pPr>
          </w:p>
          <w:tbl>
            <w:tblPr>
              <w:tblW w:w="5000" w:type="pct"/>
              <w:tblLook w:val="04A0" w:firstRow="1" w:lastRow="0" w:firstColumn="1" w:lastColumn="0" w:noHBand="0" w:noVBand="1"/>
            </w:tblPr>
            <w:tblGrid>
              <w:gridCol w:w="9266"/>
              <w:gridCol w:w="32"/>
            </w:tblGrid>
            <w:tr w:rsidR="009F765D" w:rsidRPr="009F765D" w14:paraId="5A01B106" w14:textId="77777777" w:rsidTr="1D3659D2">
              <w:trPr>
                <w:gridAfter w:val="1"/>
                <w:wAfter w:w="17" w:type="pct"/>
                <w:trHeight w:val="485"/>
              </w:trPr>
              <w:tc>
                <w:tcPr>
                  <w:tcW w:w="4983" w:type="pct"/>
                  <w:shd w:val="clear" w:color="auto" w:fill="FFFFFF" w:themeFill="background1"/>
                </w:tcPr>
                <w:p w14:paraId="29AC81F1" w14:textId="7FFEFD4C" w:rsidR="009F765D" w:rsidRPr="00502067" w:rsidRDefault="2BDC18B1" w:rsidP="22E941DC">
                  <w:pPr>
                    <w:jc w:val="center"/>
                    <w:rPr>
                      <w:rFonts w:ascii="Bogle" w:eastAsia="Calibri" w:hAnsi="Bogle" w:cs="Calibri"/>
                      <w:b/>
                      <w:bCs/>
                      <w:color w:val="006FC0"/>
                      <w:sz w:val="28"/>
                      <w:szCs w:val="28"/>
                      <w:lang w:bidi="en-US"/>
                    </w:rPr>
                  </w:pPr>
                  <w:r w:rsidRPr="22E941DC">
                    <w:rPr>
                      <w:rFonts w:ascii="Bogle" w:eastAsia="Calibri" w:hAnsi="Bogle" w:cs="Calibri"/>
                      <w:b/>
                      <w:bCs/>
                      <w:color w:val="006FC0"/>
                      <w:sz w:val="28"/>
                      <w:szCs w:val="28"/>
                      <w:lang w:bidi="en-US"/>
                    </w:rPr>
                    <w:t>Deliver for the Customer</w:t>
                  </w:r>
                  <w:r w:rsidR="3853D07B" w:rsidRPr="22E941DC">
                    <w:rPr>
                      <w:rFonts w:ascii="Bogle" w:eastAsia="Calibri" w:hAnsi="Bogle" w:cs="Calibri"/>
                      <w:b/>
                      <w:bCs/>
                      <w:color w:val="006FC0"/>
                      <w:sz w:val="28"/>
                      <w:szCs w:val="28"/>
                      <w:lang w:bidi="en-US"/>
                    </w:rPr>
                    <w:t>:</w:t>
                  </w:r>
                  <w:r w:rsidR="00E06B1E" w:rsidRPr="22E941DC">
                    <w:rPr>
                      <w:rFonts w:ascii="Bogle" w:eastAsia="Calibri" w:hAnsi="Bogle" w:cs="Calibri"/>
                      <w:b/>
                      <w:bCs/>
                      <w:color w:val="006FC0"/>
                      <w:sz w:val="28"/>
                      <w:szCs w:val="28"/>
                      <w:lang w:bidi="en-US"/>
                    </w:rPr>
                    <w:t xml:space="preserve"> Customer Focus</w:t>
                  </w:r>
                </w:p>
              </w:tc>
            </w:tr>
            <w:tr w:rsidR="009F765D" w:rsidRPr="009F765D" w14:paraId="73DAE6FE" w14:textId="77777777" w:rsidTr="1D3659D2">
              <w:trPr>
                <w:gridAfter w:val="1"/>
                <w:wAfter w:w="17" w:type="pct"/>
                <w:trHeight w:val="513"/>
              </w:trPr>
              <w:tc>
                <w:tcPr>
                  <w:tcW w:w="4983" w:type="pct"/>
                  <w:shd w:val="clear" w:color="auto" w:fill="auto"/>
                </w:tcPr>
                <w:p w14:paraId="0DF10F0C" w14:textId="7319CC3A" w:rsidR="009F765D" w:rsidRPr="009F765D" w:rsidRDefault="009F765D" w:rsidP="009F765D">
                  <w:pPr>
                    <w:autoSpaceDE w:val="0"/>
                    <w:autoSpaceDN w:val="0"/>
                    <w:adjustRightInd w:val="0"/>
                    <w:spacing w:after="100" w:afterAutospacing="1"/>
                    <w:rPr>
                      <w:rFonts w:ascii="Bogle" w:hAnsi="Bogle" w:cs="Calibri"/>
                      <w:b/>
                      <w:bCs/>
                      <w:color w:val="000000"/>
                      <w:sz w:val="24"/>
                      <w:szCs w:val="24"/>
                    </w:rPr>
                  </w:pPr>
                  <w:r w:rsidRPr="00501B23">
                    <w:rPr>
                      <w:rFonts w:ascii="Bogle" w:hAnsi="Bogle" w:cs="Calibri"/>
                      <w:b/>
                      <w:color w:val="0071CE"/>
                      <w:sz w:val="24"/>
                      <w:szCs w:val="24"/>
                    </w:rPr>
                    <w:t>Question:</w:t>
                  </w:r>
                  <w:r w:rsidRPr="00BE0230">
                    <w:rPr>
                      <w:rFonts w:ascii="Bogle" w:hAnsi="Bogle" w:cs="Calibri"/>
                      <w:b/>
                      <w:color w:val="000000"/>
                      <w:sz w:val="24"/>
                      <w:szCs w:val="24"/>
                    </w:rPr>
                    <w:t xml:space="preserve"> </w:t>
                  </w:r>
                  <w:r w:rsidR="00E06B1E" w:rsidRPr="00E06B1E">
                    <w:rPr>
                      <w:rFonts w:ascii="Bogle" w:hAnsi="Bogle" w:cs="Calibri"/>
                      <w:b/>
                      <w:color w:val="000000"/>
                      <w:sz w:val="24"/>
                      <w:szCs w:val="24"/>
                    </w:rPr>
                    <w:t>Describe a time when you provide</w:t>
                  </w:r>
                  <w:r w:rsidR="00875BDD">
                    <w:rPr>
                      <w:rFonts w:ascii="Bogle" w:hAnsi="Bogle" w:cs="Calibri"/>
                      <w:b/>
                      <w:color w:val="000000"/>
                      <w:sz w:val="24"/>
                      <w:szCs w:val="24"/>
                    </w:rPr>
                    <w:t>d</w:t>
                  </w:r>
                  <w:r w:rsidR="00E06B1E" w:rsidRPr="00E06B1E">
                    <w:rPr>
                      <w:rFonts w:ascii="Bogle" w:hAnsi="Bogle" w:cs="Calibri"/>
                      <w:b/>
                      <w:color w:val="000000"/>
                      <w:sz w:val="24"/>
                      <w:szCs w:val="24"/>
                    </w:rPr>
                    <w:t xml:space="preserve"> quick and thorough service in response to a customer's request or problem</w:t>
                  </w:r>
                  <w:r w:rsidR="00B359CD">
                    <w:rPr>
                      <w:rFonts w:ascii="Bogle" w:hAnsi="Bogle" w:cs="Calibri"/>
                      <w:b/>
                      <w:color w:val="000000"/>
                      <w:sz w:val="24"/>
                      <w:szCs w:val="24"/>
                    </w:rPr>
                    <w:t>?</w:t>
                  </w:r>
                </w:p>
              </w:tc>
            </w:tr>
            <w:tr w:rsidR="009F765D" w:rsidRPr="00CF3996" w14:paraId="0C43BD1C" w14:textId="77777777" w:rsidTr="1D3659D2">
              <w:trPr>
                <w:trHeight w:val="59"/>
              </w:trPr>
              <w:tc>
                <w:tcPr>
                  <w:tcW w:w="5000" w:type="pct"/>
                  <w:gridSpan w:val="2"/>
                  <w:shd w:val="clear" w:color="auto" w:fill="auto"/>
                </w:tcPr>
                <w:p w14:paraId="5A4DF95A" w14:textId="17B729F9" w:rsidR="003A4806" w:rsidRPr="003A4806" w:rsidRDefault="003A4806" w:rsidP="003A4806">
                  <w:pPr>
                    <w:autoSpaceDE w:val="0"/>
                    <w:autoSpaceDN w:val="0"/>
                    <w:adjustRightInd w:val="0"/>
                    <w:jc w:val="both"/>
                    <w:rPr>
                      <w:rFonts w:ascii="Bogle" w:hAnsi="Bogle" w:cs="Arial"/>
                      <w:b/>
                      <w:i/>
                      <w:iCs/>
                      <w:color w:val="0071CE"/>
                      <w:sz w:val="24"/>
                      <w:szCs w:val="24"/>
                    </w:rPr>
                  </w:pPr>
                  <w:r w:rsidRPr="00C77420">
                    <w:rPr>
                      <w:rFonts w:ascii="Bogle" w:hAnsi="Bogle" w:cs="Arial"/>
                      <w:b/>
                      <w:i/>
                      <w:iCs/>
                      <w:color w:val="0071CE"/>
                      <w:sz w:val="24"/>
                      <w:szCs w:val="24"/>
                    </w:rPr>
                    <w:t>Suggested Probes</w:t>
                  </w:r>
                </w:p>
                <w:p w14:paraId="2FDCA1D9" w14:textId="73F076E3" w:rsidR="009F765D" w:rsidRPr="009F765D" w:rsidRDefault="009F765D" w:rsidP="1D3659D2">
                  <w:pPr>
                    <w:pStyle w:val="ListParagraph"/>
                    <w:numPr>
                      <w:ilvl w:val="0"/>
                      <w:numId w:val="27"/>
                    </w:numPr>
                    <w:autoSpaceDE w:val="0"/>
                    <w:autoSpaceDN w:val="0"/>
                    <w:adjustRightInd w:val="0"/>
                    <w:jc w:val="both"/>
                    <w:rPr>
                      <w:rFonts w:ascii="Bogle" w:hAnsi="Bogle" w:cs="Arial"/>
                      <w:b/>
                      <w:bCs/>
                      <w:sz w:val="24"/>
                      <w:szCs w:val="24"/>
                    </w:rPr>
                  </w:pPr>
                  <w:r w:rsidRPr="1D3659D2">
                    <w:rPr>
                      <w:rFonts w:ascii="Bogle" w:hAnsi="Bogle"/>
                      <w:i/>
                      <w:iCs/>
                      <w:sz w:val="24"/>
                      <w:szCs w:val="24"/>
                    </w:rPr>
                    <w:t>What was the</w:t>
                  </w:r>
                  <w:r w:rsidR="00E06B1E" w:rsidRPr="1D3659D2">
                    <w:rPr>
                      <w:rFonts w:ascii="Bogle" w:hAnsi="Bogle"/>
                      <w:i/>
                      <w:iCs/>
                      <w:sz w:val="24"/>
                      <w:szCs w:val="24"/>
                    </w:rPr>
                    <w:t xml:space="preserve"> </w:t>
                  </w:r>
                  <w:r w:rsidR="00875BDD" w:rsidRPr="1D3659D2">
                    <w:rPr>
                      <w:rFonts w:ascii="Bogle" w:hAnsi="Bogle"/>
                      <w:i/>
                      <w:iCs/>
                      <w:sz w:val="24"/>
                      <w:szCs w:val="24"/>
                    </w:rPr>
                    <w:t>customer’s request or problem</w:t>
                  </w:r>
                  <w:r w:rsidRPr="1D3659D2">
                    <w:rPr>
                      <w:rFonts w:ascii="Bogle" w:hAnsi="Bogle"/>
                      <w:i/>
                      <w:iCs/>
                      <w:sz w:val="24"/>
                      <w:szCs w:val="24"/>
                    </w:rPr>
                    <w:t xml:space="preserve">? </w:t>
                  </w:r>
                </w:p>
                <w:p w14:paraId="3E39DA2C" w14:textId="631C4AC3" w:rsidR="009F765D" w:rsidRPr="009F765D" w:rsidRDefault="009A6283" w:rsidP="009F765D">
                  <w:pPr>
                    <w:pStyle w:val="ListParagraph"/>
                    <w:numPr>
                      <w:ilvl w:val="0"/>
                      <w:numId w:val="27"/>
                    </w:numPr>
                    <w:autoSpaceDE w:val="0"/>
                    <w:autoSpaceDN w:val="0"/>
                    <w:adjustRightInd w:val="0"/>
                    <w:jc w:val="both"/>
                    <w:rPr>
                      <w:rFonts w:ascii="Bogle" w:hAnsi="Bogle" w:cs="Arial"/>
                      <w:sz w:val="24"/>
                      <w:szCs w:val="24"/>
                    </w:rPr>
                  </w:pPr>
                  <w:r w:rsidRPr="1D3659D2">
                    <w:rPr>
                      <w:rFonts w:ascii="Bogle" w:hAnsi="Bogle" w:cs="Arial"/>
                      <w:i/>
                      <w:iCs/>
                      <w:sz w:val="24"/>
                      <w:szCs w:val="24"/>
                    </w:rPr>
                    <w:t xml:space="preserve">What steps did you take to better understand </w:t>
                  </w:r>
                  <w:r w:rsidR="00193CC5" w:rsidRPr="1D3659D2">
                    <w:rPr>
                      <w:rFonts w:ascii="Bogle" w:hAnsi="Bogle" w:cs="Arial"/>
                      <w:i/>
                      <w:iCs/>
                      <w:sz w:val="24"/>
                      <w:szCs w:val="24"/>
                    </w:rPr>
                    <w:t>the customer</w:t>
                  </w:r>
                  <w:r w:rsidR="009F765D" w:rsidRPr="1D3659D2">
                    <w:rPr>
                      <w:rFonts w:ascii="Bogle" w:hAnsi="Bogle" w:cs="Arial"/>
                      <w:i/>
                      <w:iCs/>
                      <w:sz w:val="24"/>
                      <w:szCs w:val="24"/>
                    </w:rPr>
                    <w:t>?</w:t>
                  </w:r>
                </w:p>
                <w:p w14:paraId="4C73A9BE" w14:textId="1E4B9902" w:rsidR="009F765D" w:rsidRPr="009F765D" w:rsidRDefault="00193CC5" w:rsidP="1D3659D2">
                  <w:pPr>
                    <w:pStyle w:val="ListParagraph"/>
                    <w:numPr>
                      <w:ilvl w:val="0"/>
                      <w:numId w:val="27"/>
                    </w:numPr>
                    <w:autoSpaceDE w:val="0"/>
                    <w:autoSpaceDN w:val="0"/>
                    <w:adjustRightInd w:val="0"/>
                    <w:jc w:val="both"/>
                    <w:rPr>
                      <w:rFonts w:ascii="Bogle" w:hAnsi="Bogle" w:cs="Arial"/>
                      <w:sz w:val="24"/>
                      <w:szCs w:val="24"/>
                    </w:rPr>
                  </w:pPr>
                  <w:r w:rsidRPr="1D3659D2">
                    <w:rPr>
                      <w:rFonts w:ascii="Bogle" w:hAnsi="Bogle" w:cs="Arial"/>
                      <w:i/>
                      <w:iCs/>
                      <w:sz w:val="24"/>
                      <w:szCs w:val="24"/>
                    </w:rPr>
                    <w:t xml:space="preserve">What was the </w:t>
                  </w:r>
                  <w:r w:rsidR="0090632C" w:rsidRPr="1D3659D2">
                    <w:rPr>
                      <w:rFonts w:ascii="Bogle" w:hAnsi="Bogle" w:cs="Arial"/>
                      <w:i/>
                      <w:iCs/>
                      <w:sz w:val="24"/>
                      <w:szCs w:val="24"/>
                    </w:rPr>
                    <w:t xml:space="preserve">impact </w:t>
                  </w:r>
                  <w:r w:rsidRPr="1D3659D2">
                    <w:rPr>
                      <w:rFonts w:ascii="Bogle" w:hAnsi="Bogle" w:cs="Arial"/>
                      <w:i/>
                      <w:iCs/>
                      <w:sz w:val="24"/>
                      <w:szCs w:val="24"/>
                    </w:rPr>
                    <w:t>of you</w:t>
                  </w:r>
                  <w:r w:rsidR="00FA5A64" w:rsidRPr="1D3659D2">
                    <w:rPr>
                      <w:rFonts w:ascii="Bogle" w:hAnsi="Bogle" w:cs="Arial"/>
                      <w:i/>
                      <w:iCs/>
                      <w:sz w:val="24"/>
                      <w:szCs w:val="24"/>
                    </w:rPr>
                    <w:t>r actions</w:t>
                  </w:r>
                  <w:r w:rsidR="009F765D" w:rsidRPr="1D3659D2">
                    <w:rPr>
                      <w:rFonts w:ascii="Bogle" w:hAnsi="Bogle" w:cs="Arial"/>
                      <w:i/>
                      <w:iCs/>
                      <w:sz w:val="24"/>
                      <w:szCs w:val="24"/>
                    </w:rPr>
                    <w:t xml:space="preserve">? </w:t>
                  </w:r>
                </w:p>
              </w:tc>
            </w:tr>
          </w:tbl>
          <w:p w14:paraId="1DBAA1E8" w14:textId="77777777" w:rsidR="009F765D" w:rsidRDefault="009F765D" w:rsidP="009F765D"/>
          <w:tbl>
            <w:tblPr>
              <w:tblStyle w:val="TableGrid"/>
              <w:tblW w:w="0" w:type="auto"/>
              <w:tblLook w:val="04A0" w:firstRow="1" w:lastRow="0" w:firstColumn="1" w:lastColumn="0" w:noHBand="0" w:noVBand="1"/>
            </w:tblPr>
            <w:tblGrid>
              <w:gridCol w:w="9287"/>
            </w:tblGrid>
            <w:tr w:rsidR="009F765D" w14:paraId="08F845E2" w14:textId="77777777" w:rsidTr="00DF1363">
              <w:tc>
                <w:tcPr>
                  <w:tcW w:w="9287" w:type="dxa"/>
                </w:tcPr>
                <w:p w14:paraId="5AABB980" w14:textId="02599B2C" w:rsidR="009F765D" w:rsidRDefault="009F765D" w:rsidP="00EE109D">
                  <w:r w:rsidRPr="009F765D">
                    <w:rPr>
                      <w:rFonts w:ascii="Bogle" w:hAnsi="Bogle"/>
                    </w:rPr>
                    <w:t xml:space="preserve">NOTES: </w:t>
                  </w:r>
                </w:p>
              </w:tc>
            </w:tr>
          </w:tbl>
          <w:p w14:paraId="041967E6" w14:textId="22982387" w:rsidR="00344478" w:rsidRPr="006E6FCF" w:rsidRDefault="00344478" w:rsidP="006E6FCF">
            <w:pPr>
              <w:rPr>
                <w:rFonts w:ascii="Bogle" w:eastAsia="Calibri" w:hAnsi="Bogle" w:cs="Calibri"/>
                <w:b/>
                <w:color w:val="006FC0"/>
                <w:sz w:val="24"/>
                <w:szCs w:val="24"/>
                <w:lang w:bidi="en-US"/>
              </w:rPr>
            </w:pPr>
          </w:p>
        </w:tc>
      </w:tr>
    </w:tbl>
    <w:p w14:paraId="0441B17A" w14:textId="67423949" w:rsidR="00E06B1E" w:rsidRDefault="00E06B1E"/>
    <w:p w14:paraId="729C868D" w14:textId="77777777" w:rsidR="00E06B1E" w:rsidRDefault="00E06B1E"/>
    <w:p w14:paraId="51456F22" w14:textId="77777777" w:rsidR="00502067" w:rsidRDefault="00502067"/>
    <w:tbl>
      <w:tblPr>
        <w:tblW w:w="5099" w:type="pct"/>
        <w:tblLook w:val="04A0" w:firstRow="1" w:lastRow="0" w:firstColumn="1" w:lastColumn="0" w:noHBand="0" w:noVBand="1"/>
      </w:tblPr>
      <w:tblGrid>
        <w:gridCol w:w="9513"/>
        <w:gridCol w:w="32"/>
      </w:tblGrid>
      <w:tr w:rsidR="007344A2" w:rsidRPr="00CF3996" w14:paraId="54BB6FB7" w14:textId="77777777" w:rsidTr="1D3659D2">
        <w:trPr>
          <w:gridAfter w:val="1"/>
          <w:wAfter w:w="17" w:type="pct"/>
          <w:trHeight w:val="539"/>
        </w:trPr>
        <w:tc>
          <w:tcPr>
            <w:tcW w:w="4983" w:type="pct"/>
            <w:shd w:val="clear" w:color="auto" w:fill="FFFFFF" w:themeFill="background1"/>
          </w:tcPr>
          <w:p w14:paraId="35B3FB46" w14:textId="6BF8D071" w:rsidR="007344A2" w:rsidRPr="00502067" w:rsidRDefault="0CA7DA05" w:rsidP="22E941DC">
            <w:pPr>
              <w:jc w:val="center"/>
              <w:rPr>
                <w:rFonts w:ascii="Bogle" w:eastAsia="Calibri" w:hAnsi="Bogle" w:cs="Calibri"/>
                <w:b/>
                <w:bCs/>
                <w:color w:val="006FC0"/>
                <w:sz w:val="28"/>
                <w:szCs w:val="28"/>
                <w:lang w:bidi="en-US"/>
              </w:rPr>
            </w:pPr>
            <w:r w:rsidRPr="22E941DC">
              <w:rPr>
                <w:rFonts w:ascii="Bogle" w:eastAsia="Calibri" w:hAnsi="Bogle" w:cs="Calibri"/>
                <w:b/>
                <w:bCs/>
                <w:color w:val="006FC0"/>
                <w:sz w:val="28"/>
                <w:szCs w:val="28"/>
                <w:lang w:bidi="en-US"/>
              </w:rPr>
              <w:t>Focus On</w:t>
            </w:r>
            <w:r w:rsidR="5D529DC0" w:rsidRPr="22E941DC">
              <w:rPr>
                <w:rFonts w:ascii="Bogle" w:eastAsia="Calibri" w:hAnsi="Bogle" w:cs="Calibri"/>
                <w:b/>
                <w:bCs/>
                <w:color w:val="006FC0"/>
                <w:sz w:val="28"/>
                <w:szCs w:val="28"/>
                <w:lang w:bidi="en-US"/>
              </w:rPr>
              <w:t xml:space="preserve"> Our</w:t>
            </w:r>
            <w:r w:rsidRPr="22E941DC">
              <w:rPr>
                <w:rFonts w:ascii="Bogle" w:eastAsia="Calibri" w:hAnsi="Bogle" w:cs="Calibri"/>
                <w:b/>
                <w:bCs/>
                <w:color w:val="006FC0"/>
                <w:sz w:val="28"/>
                <w:szCs w:val="28"/>
                <w:lang w:bidi="en-US"/>
              </w:rPr>
              <w:t xml:space="preserve"> Associates</w:t>
            </w:r>
            <w:r w:rsidR="2A7723B2" w:rsidRPr="22E941DC">
              <w:rPr>
                <w:rFonts w:ascii="Bogle" w:eastAsia="Calibri" w:hAnsi="Bogle" w:cs="Calibri"/>
                <w:b/>
                <w:bCs/>
                <w:color w:val="006FC0"/>
                <w:sz w:val="28"/>
                <w:szCs w:val="28"/>
                <w:lang w:bidi="en-US"/>
              </w:rPr>
              <w:t>:</w:t>
            </w:r>
            <w:r w:rsidR="00E06B1E" w:rsidRPr="22E941DC">
              <w:rPr>
                <w:rFonts w:ascii="Bogle" w:eastAsia="Calibri" w:hAnsi="Bogle" w:cs="Calibri"/>
                <w:b/>
                <w:bCs/>
                <w:color w:val="006FC0"/>
                <w:sz w:val="28"/>
                <w:szCs w:val="28"/>
                <w:lang w:bidi="en-US"/>
              </w:rPr>
              <w:t xml:space="preserve"> Diversity, Equity, &amp; Inclusion</w:t>
            </w:r>
          </w:p>
        </w:tc>
      </w:tr>
      <w:tr w:rsidR="007344A2" w:rsidRPr="00BE0230" w14:paraId="2CE268F6" w14:textId="77777777" w:rsidTr="1D3659D2">
        <w:trPr>
          <w:gridAfter w:val="1"/>
          <w:wAfter w:w="17" w:type="pct"/>
          <w:trHeight w:val="432"/>
        </w:trPr>
        <w:tc>
          <w:tcPr>
            <w:tcW w:w="4983" w:type="pct"/>
            <w:shd w:val="clear" w:color="auto" w:fill="auto"/>
          </w:tcPr>
          <w:p w14:paraId="35B99DAB" w14:textId="47C5B77E" w:rsidR="00BE0230" w:rsidRPr="00BE0230" w:rsidRDefault="007344A2" w:rsidP="00DF1363">
            <w:pPr>
              <w:autoSpaceDE w:val="0"/>
              <w:autoSpaceDN w:val="0"/>
              <w:adjustRightInd w:val="0"/>
              <w:spacing w:after="100" w:afterAutospacing="1"/>
              <w:rPr>
                <w:rFonts w:ascii="Bogle" w:hAnsi="Bogle" w:cs="Calibri"/>
                <w:b/>
                <w:bCs/>
                <w:color w:val="000000"/>
                <w:sz w:val="24"/>
                <w:szCs w:val="24"/>
              </w:rPr>
            </w:pPr>
            <w:r w:rsidRPr="00501B23">
              <w:rPr>
                <w:rFonts w:ascii="Bogle" w:hAnsi="Bogle" w:cs="Arial"/>
                <w:b/>
                <w:color w:val="0071CE"/>
                <w:sz w:val="24"/>
                <w:szCs w:val="24"/>
              </w:rPr>
              <w:t xml:space="preserve">Question: </w:t>
            </w:r>
            <w:r w:rsidR="00E06B1E" w:rsidRPr="00E06B1E">
              <w:rPr>
                <w:rFonts w:ascii="Bogle" w:hAnsi="Bogle" w:cs="Calibri"/>
                <w:b/>
                <w:bCs/>
                <w:color w:val="000000"/>
                <w:sz w:val="24"/>
                <w:szCs w:val="24"/>
              </w:rPr>
              <w:t>Tell me about a time you went out of your way to include another co-worker</w:t>
            </w:r>
            <w:r w:rsidR="00B359CD">
              <w:rPr>
                <w:rFonts w:ascii="Bogle" w:hAnsi="Bogle" w:cs="Calibri"/>
                <w:b/>
                <w:bCs/>
                <w:color w:val="000000"/>
                <w:sz w:val="24"/>
                <w:szCs w:val="24"/>
              </w:rPr>
              <w:t>?</w:t>
            </w:r>
          </w:p>
        </w:tc>
      </w:tr>
      <w:tr w:rsidR="007344A2" w:rsidRPr="00CF3996" w14:paraId="55AE467E" w14:textId="77777777" w:rsidTr="1D3659D2">
        <w:trPr>
          <w:trHeight w:val="59"/>
        </w:trPr>
        <w:tc>
          <w:tcPr>
            <w:tcW w:w="5000" w:type="pct"/>
            <w:gridSpan w:val="2"/>
            <w:shd w:val="clear" w:color="auto" w:fill="auto"/>
          </w:tcPr>
          <w:p w14:paraId="5B854098" w14:textId="5C32D5C4" w:rsidR="003A4806" w:rsidRPr="003A4806" w:rsidRDefault="003A4806" w:rsidP="003A4806">
            <w:pPr>
              <w:autoSpaceDE w:val="0"/>
              <w:autoSpaceDN w:val="0"/>
              <w:adjustRightInd w:val="0"/>
              <w:jc w:val="both"/>
              <w:rPr>
                <w:rFonts w:ascii="Bogle" w:hAnsi="Bogle" w:cs="Arial"/>
                <w:b/>
                <w:i/>
                <w:iCs/>
                <w:color w:val="0071CE"/>
                <w:sz w:val="24"/>
                <w:szCs w:val="24"/>
              </w:rPr>
            </w:pPr>
            <w:r w:rsidRPr="00C77420">
              <w:rPr>
                <w:rFonts w:ascii="Bogle" w:hAnsi="Bogle" w:cs="Arial"/>
                <w:b/>
                <w:i/>
                <w:iCs/>
                <w:color w:val="0071CE"/>
                <w:sz w:val="24"/>
                <w:szCs w:val="24"/>
              </w:rPr>
              <w:t>Suggested Probes</w:t>
            </w:r>
          </w:p>
          <w:p w14:paraId="04E175EB" w14:textId="68D20135" w:rsidR="007344A2" w:rsidRPr="00B63F7D" w:rsidRDefault="007344A2" w:rsidP="1D3659D2">
            <w:pPr>
              <w:pStyle w:val="ListParagraph"/>
              <w:numPr>
                <w:ilvl w:val="0"/>
                <w:numId w:val="27"/>
              </w:numPr>
              <w:autoSpaceDE w:val="0"/>
              <w:autoSpaceDN w:val="0"/>
              <w:adjustRightInd w:val="0"/>
              <w:jc w:val="both"/>
              <w:rPr>
                <w:rFonts w:ascii="Bogle" w:hAnsi="Bogle" w:cs="Arial"/>
                <w:b/>
                <w:bCs/>
              </w:rPr>
            </w:pPr>
            <w:r w:rsidRPr="1D3659D2">
              <w:rPr>
                <w:rFonts w:ascii="Bogle" w:hAnsi="Bogle"/>
                <w:i/>
                <w:iCs/>
              </w:rPr>
              <w:t>What was the situation?</w:t>
            </w:r>
          </w:p>
          <w:p w14:paraId="587575F6" w14:textId="6DC36087" w:rsidR="007344A2" w:rsidRPr="00B63F7D" w:rsidRDefault="006E6FCF" w:rsidP="1D3659D2">
            <w:pPr>
              <w:pStyle w:val="ListParagraph"/>
              <w:numPr>
                <w:ilvl w:val="0"/>
                <w:numId w:val="27"/>
              </w:numPr>
              <w:autoSpaceDE w:val="0"/>
              <w:autoSpaceDN w:val="0"/>
              <w:adjustRightInd w:val="0"/>
              <w:jc w:val="both"/>
              <w:rPr>
                <w:rFonts w:ascii="Bogle" w:hAnsi="Bogle" w:cs="Arial"/>
              </w:rPr>
            </w:pPr>
            <w:r w:rsidRPr="1D3659D2">
              <w:rPr>
                <w:rFonts w:ascii="Bogle" w:hAnsi="Bogle"/>
                <w:i/>
                <w:iCs/>
              </w:rPr>
              <w:t xml:space="preserve">What </w:t>
            </w:r>
            <w:r w:rsidR="00F66BE9" w:rsidRPr="1D3659D2">
              <w:rPr>
                <w:rFonts w:ascii="Bogle" w:hAnsi="Bogle"/>
                <w:i/>
                <w:iCs/>
              </w:rPr>
              <w:t xml:space="preserve">did you do to include another </w:t>
            </w:r>
            <w:r w:rsidR="00711CAE" w:rsidRPr="1D3659D2">
              <w:rPr>
                <w:rFonts w:ascii="Bogle" w:hAnsi="Bogle"/>
                <w:i/>
                <w:iCs/>
              </w:rPr>
              <w:t>co-worker</w:t>
            </w:r>
            <w:r w:rsidRPr="1D3659D2">
              <w:rPr>
                <w:rFonts w:ascii="Bogle" w:hAnsi="Bogle"/>
                <w:i/>
                <w:iCs/>
              </w:rPr>
              <w:t>?</w:t>
            </w:r>
          </w:p>
          <w:p w14:paraId="2D3B440C" w14:textId="42C599A9" w:rsidR="007344A2" w:rsidRPr="006E6FCF" w:rsidRDefault="00711CAE" w:rsidP="1D3659D2">
            <w:pPr>
              <w:pStyle w:val="ListParagraph"/>
              <w:numPr>
                <w:ilvl w:val="0"/>
                <w:numId w:val="27"/>
              </w:numPr>
              <w:autoSpaceDE w:val="0"/>
              <w:autoSpaceDN w:val="0"/>
              <w:adjustRightInd w:val="0"/>
              <w:jc w:val="both"/>
              <w:rPr>
                <w:rFonts w:ascii="Bogle" w:hAnsi="Bogle" w:cs="Arial"/>
              </w:rPr>
            </w:pPr>
            <w:r w:rsidRPr="1D3659D2">
              <w:rPr>
                <w:rFonts w:ascii="Bogle" w:hAnsi="Bogle" w:cs="Arial"/>
                <w:i/>
                <w:iCs/>
              </w:rPr>
              <w:t xml:space="preserve">What </w:t>
            </w:r>
            <w:r w:rsidR="00B42A35" w:rsidRPr="1D3659D2">
              <w:rPr>
                <w:rFonts w:ascii="Bogle" w:hAnsi="Bogle" w:cs="Arial"/>
                <w:i/>
                <w:iCs/>
              </w:rPr>
              <w:t>was the impact on the co-worker</w:t>
            </w:r>
            <w:r w:rsidR="006E6FCF" w:rsidRPr="1D3659D2">
              <w:rPr>
                <w:rFonts w:ascii="Bogle" w:hAnsi="Bogle" w:cs="Arial"/>
                <w:i/>
                <w:iCs/>
              </w:rPr>
              <w:t>?</w:t>
            </w:r>
          </w:p>
        </w:tc>
      </w:tr>
    </w:tbl>
    <w:p w14:paraId="19D32A37" w14:textId="04548DC2" w:rsidR="007344A2" w:rsidRDefault="007344A2" w:rsidP="007344A2"/>
    <w:p w14:paraId="3ACF0087" w14:textId="32541C97" w:rsidR="00BE0230" w:rsidRDefault="00BE0230" w:rsidP="007344A2"/>
    <w:tbl>
      <w:tblPr>
        <w:tblStyle w:val="TableGrid"/>
        <w:tblW w:w="9355" w:type="dxa"/>
        <w:tblLook w:val="04A0" w:firstRow="1" w:lastRow="0" w:firstColumn="1" w:lastColumn="0" w:noHBand="0" w:noVBand="1"/>
      </w:tblPr>
      <w:tblGrid>
        <w:gridCol w:w="9355"/>
      </w:tblGrid>
      <w:tr w:rsidR="009F765D" w14:paraId="6BBBE2EC" w14:textId="77777777" w:rsidTr="00502067">
        <w:tc>
          <w:tcPr>
            <w:tcW w:w="9355" w:type="dxa"/>
          </w:tcPr>
          <w:p w14:paraId="28A906D4" w14:textId="0288D775" w:rsidR="009F765D" w:rsidRPr="00BB56FC" w:rsidRDefault="009F765D" w:rsidP="00EE109D">
            <w:pPr>
              <w:rPr>
                <w:rFonts w:ascii="Bogle" w:hAnsi="Bogle" w:cs="Arial"/>
                <w:b/>
                <w:bCs/>
                <w:sz w:val="20"/>
              </w:rPr>
            </w:pPr>
            <w:r w:rsidRPr="009F765D">
              <w:rPr>
                <w:rFonts w:ascii="Bogle" w:hAnsi="Bogle"/>
              </w:rPr>
              <w:t xml:space="preserve">NOTES: </w:t>
            </w:r>
            <w:r w:rsidR="000B477A">
              <w:rPr>
                <w:rFonts w:ascii="Bogle" w:hAnsi="Bogle" w:cs="Arial"/>
                <w:b/>
                <w:bCs/>
                <w:sz w:val="20"/>
              </w:rPr>
              <w:t xml:space="preserve"> </w:t>
            </w:r>
          </w:p>
          <w:p w14:paraId="4043CADE" w14:textId="77777777" w:rsidR="009F765D" w:rsidRDefault="009F765D" w:rsidP="007344A2"/>
          <w:p w14:paraId="42986733" w14:textId="1C533C7A" w:rsidR="009F765D" w:rsidRDefault="009F765D" w:rsidP="007344A2"/>
        </w:tc>
      </w:tr>
    </w:tbl>
    <w:p w14:paraId="5FD9AA70" w14:textId="3C6C85DF" w:rsidR="00BE0230" w:rsidRDefault="00BE0230" w:rsidP="007344A2"/>
    <w:p w14:paraId="2A58872B" w14:textId="77777777" w:rsidR="00BE0230" w:rsidRDefault="00BE0230" w:rsidP="007344A2"/>
    <w:p w14:paraId="7FB2E3AE" w14:textId="31A4BE7D" w:rsidR="007344A2" w:rsidRDefault="007344A2"/>
    <w:p w14:paraId="182C8FF0" w14:textId="009AAB74" w:rsidR="00B42A35" w:rsidRDefault="00B42A35"/>
    <w:p w14:paraId="48B03CA2" w14:textId="2C12F53C" w:rsidR="00B42A35" w:rsidRDefault="00B42A35"/>
    <w:p w14:paraId="6E56D0B1" w14:textId="77777777" w:rsidR="00B42A35" w:rsidRDefault="00B42A35"/>
    <w:p w14:paraId="7462F653" w14:textId="1390C717" w:rsidR="007344A2" w:rsidRDefault="007344A2"/>
    <w:p w14:paraId="35F37097" w14:textId="57332E84" w:rsidR="007344A2" w:rsidRDefault="007344A2"/>
    <w:tbl>
      <w:tblPr>
        <w:tblpPr w:leftFromText="180" w:rightFromText="180" w:vertAnchor="text" w:horzAnchor="margin" w:tblpXSpec="center" w:tblpY="56"/>
        <w:tblW w:w="5000" w:type="pct"/>
        <w:tblBorders>
          <w:top w:val="single" w:sz="6" w:space="0" w:color="auto"/>
          <w:left w:val="single" w:sz="6" w:space="0" w:color="auto"/>
          <w:bottom w:val="single" w:sz="6" w:space="0" w:color="auto"/>
          <w:right w:val="single" w:sz="6" w:space="0" w:color="auto"/>
        </w:tblBorders>
        <w:tblCellMar>
          <w:left w:w="115" w:type="dxa"/>
          <w:right w:w="115" w:type="dxa"/>
        </w:tblCellMar>
        <w:tblLook w:val="0000" w:firstRow="0" w:lastRow="0" w:firstColumn="0" w:lastColumn="0" w:noHBand="0" w:noVBand="0"/>
      </w:tblPr>
      <w:tblGrid>
        <w:gridCol w:w="1980"/>
        <w:gridCol w:w="5940"/>
        <w:gridCol w:w="1435"/>
      </w:tblGrid>
      <w:tr w:rsidR="00D25CED" w:rsidRPr="00823D36" w14:paraId="21C8E42D" w14:textId="77777777" w:rsidTr="3474EDE6">
        <w:trPr>
          <w:trHeight w:val="354"/>
        </w:trPr>
        <w:tc>
          <w:tcPr>
            <w:tcW w:w="1058" w:type="pct"/>
            <w:tcBorders>
              <w:top w:val="single" w:sz="4" w:space="0" w:color="auto"/>
              <w:left w:val="nil"/>
              <w:bottom w:val="single" w:sz="4" w:space="0" w:color="auto"/>
              <w:right w:val="nil"/>
            </w:tcBorders>
          </w:tcPr>
          <w:p w14:paraId="2C2C5401" w14:textId="77777777" w:rsidR="00D25CED" w:rsidRPr="00823D36" w:rsidRDefault="00D25CED" w:rsidP="000B4457">
            <w:pPr>
              <w:spacing w:before="30" w:after="30"/>
              <w:jc w:val="center"/>
              <w:rPr>
                <w:rFonts w:ascii="Bogle" w:hAnsi="Bogle"/>
              </w:rPr>
            </w:pPr>
          </w:p>
        </w:tc>
        <w:tc>
          <w:tcPr>
            <w:tcW w:w="3175" w:type="pct"/>
            <w:tcBorders>
              <w:top w:val="single" w:sz="4" w:space="0" w:color="auto"/>
              <w:left w:val="nil"/>
              <w:bottom w:val="single" w:sz="4" w:space="0" w:color="auto"/>
              <w:right w:val="nil"/>
            </w:tcBorders>
            <w:shd w:val="clear" w:color="auto" w:fill="auto"/>
            <w:vAlign w:val="center"/>
          </w:tcPr>
          <w:p w14:paraId="3B9F6DF3" w14:textId="616F7A8C" w:rsidR="00D25CED" w:rsidRPr="00D812FC" w:rsidRDefault="00D25CED" w:rsidP="3474EDE6">
            <w:pPr>
              <w:spacing w:before="30" w:after="30"/>
              <w:jc w:val="center"/>
              <w:rPr>
                <w:rFonts w:ascii="Bogle" w:hAnsi="Bogle" w:cs="Arial"/>
                <w:b/>
                <w:bCs/>
                <w:color w:val="FFFFFF"/>
              </w:rPr>
            </w:pPr>
            <w:r w:rsidRPr="3474EDE6">
              <w:rPr>
                <w:rFonts w:ascii="Bogle" w:hAnsi="Bogle"/>
              </w:rPr>
              <w:br w:type="page"/>
            </w:r>
            <w:r w:rsidR="10E52F3F" w:rsidRPr="3474EDE6">
              <w:rPr>
                <w:rFonts w:ascii="Bogle" w:hAnsi="Bogle"/>
                <w:b/>
                <w:bCs/>
              </w:rPr>
              <w:t>Leadership Expectations Rating</w:t>
            </w:r>
          </w:p>
        </w:tc>
        <w:tc>
          <w:tcPr>
            <w:tcW w:w="767" w:type="pct"/>
            <w:tcBorders>
              <w:top w:val="single" w:sz="4" w:space="0" w:color="auto"/>
              <w:left w:val="nil"/>
              <w:bottom w:val="single" w:sz="4" w:space="0" w:color="auto"/>
              <w:right w:val="single" w:sz="4" w:space="0" w:color="auto"/>
            </w:tcBorders>
            <w:shd w:val="clear" w:color="auto" w:fill="0071CE"/>
            <w:vAlign w:val="center"/>
          </w:tcPr>
          <w:p w14:paraId="6E49D6F8" w14:textId="77777777" w:rsidR="00D25CED" w:rsidRPr="00676957" w:rsidRDefault="00D25CED" w:rsidP="000B4457">
            <w:pPr>
              <w:spacing w:before="30" w:after="30"/>
              <w:jc w:val="center"/>
              <w:rPr>
                <w:rFonts w:ascii="Bogle" w:hAnsi="Bogle" w:cs="Arial"/>
                <w:b/>
                <w:color w:val="FFFFFF"/>
                <w:sz w:val="20"/>
              </w:rPr>
            </w:pPr>
            <w:r>
              <w:rPr>
                <w:rFonts w:ascii="Bogle" w:hAnsi="Bogle" w:cs="Arial"/>
                <w:b/>
                <w:color w:val="FFFFFF"/>
                <w:sz w:val="20"/>
              </w:rPr>
              <w:t>Rating</w:t>
            </w:r>
          </w:p>
        </w:tc>
      </w:tr>
      <w:tr w:rsidR="00D25CED" w:rsidRPr="00823D36" w14:paraId="6DC24373" w14:textId="77777777" w:rsidTr="3474EDE6">
        <w:trPr>
          <w:trHeight w:val="307"/>
        </w:trPr>
        <w:tc>
          <w:tcPr>
            <w:tcW w:w="1058" w:type="pct"/>
            <w:tcBorders>
              <w:top w:val="single" w:sz="4" w:space="0" w:color="auto"/>
              <w:left w:val="nil"/>
              <w:bottom w:val="single" w:sz="4" w:space="0" w:color="auto"/>
              <w:right w:val="nil"/>
            </w:tcBorders>
            <w:vAlign w:val="center"/>
          </w:tcPr>
          <w:p w14:paraId="32E66465" w14:textId="77777777" w:rsidR="00D25CED" w:rsidRPr="00D812FC" w:rsidRDefault="10E52F3F" w:rsidP="3474EDE6">
            <w:pPr>
              <w:jc w:val="center"/>
              <w:rPr>
                <w:rFonts w:ascii="Bogle" w:eastAsia="Bogle" w:hAnsi="Bogle" w:cs="Bogle"/>
                <w:b/>
                <w:bCs/>
                <w:color w:val="041F41"/>
                <w:szCs w:val="22"/>
              </w:rPr>
            </w:pPr>
            <w:r w:rsidRPr="3474EDE6">
              <w:rPr>
                <w:rFonts w:ascii="Bogle" w:eastAsia="Bogle" w:hAnsi="Bogle" w:cs="Bogle"/>
                <w:b/>
                <w:bCs/>
                <w:color w:val="0071CE"/>
                <w:szCs w:val="22"/>
              </w:rPr>
              <w:t>Live our Values</w:t>
            </w:r>
          </w:p>
        </w:tc>
        <w:tc>
          <w:tcPr>
            <w:tcW w:w="3175" w:type="pct"/>
            <w:tcBorders>
              <w:top w:val="single" w:sz="4" w:space="0" w:color="auto"/>
              <w:left w:val="nil"/>
              <w:bottom w:val="single" w:sz="4" w:space="0" w:color="auto"/>
              <w:right w:val="nil"/>
            </w:tcBorders>
            <w:vAlign w:val="center"/>
          </w:tcPr>
          <w:p w14:paraId="4BA64C8F" w14:textId="7DD9C1B1" w:rsidR="00D25CED" w:rsidRPr="00676957" w:rsidRDefault="3474EDE6" w:rsidP="3474EDE6">
            <w:pPr>
              <w:rPr>
                <w:rFonts w:ascii="Bogle" w:eastAsia="Bogle" w:hAnsi="Bogle" w:cs="Bogle"/>
                <w:i/>
                <w:iCs/>
                <w:color w:val="041F41"/>
                <w:szCs w:val="22"/>
              </w:rPr>
            </w:pPr>
            <w:r w:rsidRPr="3474EDE6">
              <w:rPr>
                <w:rFonts w:ascii="Bogle" w:eastAsia="Bogle" w:hAnsi="Bogle" w:cs="Bogle"/>
                <w:i/>
                <w:iCs/>
                <w:color w:val="041F41"/>
                <w:szCs w:val="22"/>
              </w:rPr>
              <w:t xml:space="preserve">Models the Walmart values to foster our culture; holds oneself and others accountable; and supports Walmart’s commitment to communities, corporate social responsibility, </w:t>
            </w:r>
            <w:proofErr w:type="gramStart"/>
            <w:r w:rsidRPr="3474EDE6">
              <w:rPr>
                <w:rFonts w:ascii="Bogle" w:eastAsia="Bogle" w:hAnsi="Bogle" w:cs="Bogle"/>
                <w:i/>
                <w:iCs/>
                <w:color w:val="041F41"/>
                <w:szCs w:val="22"/>
              </w:rPr>
              <w:t>and  sustainability</w:t>
            </w:r>
            <w:proofErr w:type="gramEnd"/>
            <w:r w:rsidRPr="3474EDE6">
              <w:rPr>
                <w:rFonts w:ascii="Bogle" w:eastAsia="Bogle" w:hAnsi="Bogle" w:cs="Bogle"/>
                <w:i/>
                <w:iCs/>
                <w:color w:val="041F41"/>
                <w:szCs w:val="22"/>
              </w:rPr>
              <w:t>. Is consistently humble, self-aware, honest, and transparent.</w:t>
            </w:r>
          </w:p>
        </w:tc>
        <w:tc>
          <w:tcPr>
            <w:tcW w:w="767" w:type="pct"/>
            <w:tcBorders>
              <w:top w:val="single" w:sz="4" w:space="0" w:color="auto"/>
              <w:left w:val="nil"/>
              <w:bottom w:val="single" w:sz="4" w:space="0" w:color="auto"/>
              <w:right w:val="nil"/>
            </w:tcBorders>
            <w:vAlign w:val="center"/>
          </w:tcPr>
          <w:p w14:paraId="45D3E9EF" w14:textId="56BE643E" w:rsidR="00D25CED" w:rsidRPr="00676957" w:rsidRDefault="00D25CED" w:rsidP="000B4457">
            <w:pPr>
              <w:spacing w:before="30" w:after="30"/>
              <w:jc w:val="center"/>
              <w:rPr>
                <w:rFonts w:ascii="Bogle" w:hAnsi="Bogle" w:cs="Arial"/>
                <w:b/>
                <w:sz w:val="36"/>
                <w:szCs w:val="36"/>
              </w:rPr>
            </w:pPr>
            <w:r w:rsidRPr="00676957">
              <w:rPr>
                <w:rFonts w:ascii="Bogle" w:hAnsi="Bogle" w:cs="Arial"/>
                <w:b/>
                <w:sz w:val="36"/>
                <w:szCs w:val="36"/>
              </w:rPr>
              <w:fldChar w:fldCharType="begin">
                <w:ffData>
                  <w:name w:val="Dropdown1"/>
                  <w:enabled/>
                  <w:calcOnExit w:val="0"/>
                  <w:ddList>
                    <w:listEntry w:val="  "/>
                    <w:listEntry w:val="BE"/>
                    <w:listEntry w:val="DN"/>
                    <w:listEntry w:val="SP"/>
                    <w:listEntry w:val="EE"/>
                    <w:listEntry w:val="RM"/>
                  </w:ddList>
                </w:ffData>
              </w:fldChar>
            </w:r>
            <w:bookmarkStart w:id="0" w:name="Dropdown1"/>
            <w:r w:rsidRPr="00676957">
              <w:rPr>
                <w:rFonts w:ascii="Bogle" w:hAnsi="Bogle" w:cs="Arial"/>
                <w:b/>
                <w:sz w:val="36"/>
                <w:szCs w:val="36"/>
              </w:rPr>
              <w:instrText xml:space="preserve"> FORMDROPDOWN </w:instrText>
            </w:r>
            <w:r w:rsidR="001106FC">
              <w:rPr>
                <w:rFonts w:ascii="Bogle" w:hAnsi="Bogle" w:cs="Arial"/>
                <w:b/>
                <w:sz w:val="36"/>
                <w:szCs w:val="36"/>
              </w:rPr>
            </w:r>
            <w:r w:rsidR="001106FC">
              <w:rPr>
                <w:rFonts w:ascii="Bogle" w:hAnsi="Bogle" w:cs="Arial"/>
                <w:b/>
                <w:sz w:val="36"/>
                <w:szCs w:val="36"/>
              </w:rPr>
              <w:fldChar w:fldCharType="separate"/>
            </w:r>
            <w:r w:rsidRPr="00676957">
              <w:rPr>
                <w:rFonts w:ascii="Bogle" w:hAnsi="Bogle" w:cs="Arial"/>
                <w:b/>
                <w:sz w:val="36"/>
                <w:szCs w:val="36"/>
              </w:rPr>
              <w:fldChar w:fldCharType="end"/>
            </w:r>
            <w:bookmarkEnd w:id="0"/>
          </w:p>
        </w:tc>
      </w:tr>
      <w:tr w:rsidR="00D25CED" w:rsidRPr="00823D36" w14:paraId="5A22073B" w14:textId="77777777" w:rsidTr="3474EDE6">
        <w:trPr>
          <w:trHeight w:val="324"/>
        </w:trPr>
        <w:tc>
          <w:tcPr>
            <w:tcW w:w="1058" w:type="pct"/>
            <w:tcBorders>
              <w:top w:val="single" w:sz="4" w:space="0" w:color="auto"/>
              <w:left w:val="nil"/>
              <w:bottom w:val="single" w:sz="4" w:space="0" w:color="auto"/>
              <w:right w:val="nil"/>
            </w:tcBorders>
            <w:vAlign w:val="center"/>
          </w:tcPr>
          <w:p w14:paraId="50A27382" w14:textId="77777777" w:rsidR="00D25CED" w:rsidRPr="00D812FC" w:rsidRDefault="00D25CED" w:rsidP="000B4457">
            <w:pPr>
              <w:jc w:val="center"/>
              <w:rPr>
                <w:rFonts w:ascii="Bogle" w:hAnsi="Bogle" w:cs="Arial"/>
                <w:b/>
                <w:bCs/>
                <w:color w:val="041F41"/>
                <w:sz w:val="20"/>
              </w:rPr>
            </w:pPr>
            <w:r w:rsidRPr="00D812FC">
              <w:rPr>
                <w:rFonts w:ascii="Bogle" w:hAnsi="Bogle" w:cs="Arial"/>
                <w:b/>
                <w:bCs/>
                <w:color w:val="0071CE"/>
                <w:sz w:val="20"/>
              </w:rPr>
              <w:t>Embraces Change</w:t>
            </w:r>
          </w:p>
        </w:tc>
        <w:tc>
          <w:tcPr>
            <w:tcW w:w="3175" w:type="pct"/>
            <w:tcBorders>
              <w:top w:val="single" w:sz="4" w:space="0" w:color="auto"/>
              <w:left w:val="nil"/>
              <w:bottom w:val="single" w:sz="4" w:space="0" w:color="auto"/>
              <w:right w:val="nil"/>
            </w:tcBorders>
            <w:vAlign w:val="center"/>
          </w:tcPr>
          <w:p w14:paraId="03362F40" w14:textId="77777777" w:rsidR="00D25CED" w:rsidRPr="00676957" w:rsidRDefault="00D25CED" w:rsidP="000B4457">
            <w:pPr>
              <w:rPr>
                <w:rFonts w:ascii="Bogle" w:hAnsi="Bogle" w:cs="Arial"/>
                <w:b/>
                <w:color w:val="041F41"/>
                <w:sz w:val="20"/>
              </w:rPr>
            </w:pPr>
            <w:r w:rsidRPr="00676957">
              <w:rPr>
                <w:rFonts w:ascii="Bogle" w:hAnsi="Bogle" w:cs="Arial"/>
                <w:i/>
                <w:iCs/>
                <w:color w:val="041F41"/>
                <w:sz w:val="20"/>
              </w:rPr>
              <w:t>Demonstrates curiosity and a growth mindset; supports innovation and intelligent risk-taking; and exhibits resilience in the face of setbacks. Implements and supports continuous improvements and willingly embraces new digital tools and ways of working.</w:t>
            </w:r>
          </w:p>
        </w:tc>
        <w:tc>
          <w:tcPr>
            <w:tcW w:w="767" w:type="pct"/>
            <w:tcBorders>
              <w:top w:val="single" w:sz="4" w:space="0" w:color="auto"/>
              <w:left w:val="nil"/>
              <w:bottom w:val="single" w:sz="4" w:space="0" w:color="auto"/>
              <w:right w:val="nil"/>
            </w:tcBorders>
            <w:vAlign w:val="center"/>
          </w:tcPr>
          <w:p w14:paraId="50BF68BD" w14:textId="611875F7" w:rsidR="00D25CED" w:rsidRPr="00676957" w:rsidRDefault="00D25CED" w:rsidP="000B4457">
            <w:pPr>
              <w:spacing w:before="30" w:after="30"/>
              <w:jc w:val="center"/>
              <w:rPr>
                <w:rFonts w:ascii="Bogle" w:hAnsi="Bogle" w:cs="Arial"/>
                <w:b/>
                <w:sz w:val="36"/>
                <w:szCs w:val="36"/>
              </w:rPr>
            </w:pPr>
            <w:r w:rsidRPr="00676957">
              <w:rPr>
                <w:rFonts w:ascii="Bogle" w:hAnsi="Bogle" w:cs="Arial"/>
                <w:b/>
                <w:sz w:val="36"/>
                <w:szCs w:val="36"/>
              </w:rPr>
              <w:fldChar w:fldCharType="begin">
                <w:ffData>
                  <w:name w:val="Dropdown2"/>
                  <w:enabled/>
                  <w:calcOnExit w:val="0"/>
                  <w:ddList>
                    <w:listEntry w:val="  "/>
                    <w:listEntry w:val="BE"/>
                    <w:listEntry w:val="IN"/>
                    <w:listEntry w:val="ME"/>
                    <w:listEntry w:val="EE"/>
                    <w:listEntry w:val="TP"/>
                  </w:ddList>
                </w:ffData>
              </w:fldChar>
            </w:r>
            <w:bookmarkStart w:id="1" w:name="Dropdown2"/>
            <w:r w:rsidRPr="00676957">
              <w:rPr>
                <w:rFonts w:ascii="Bogle" w:hAnsi="Bogle" w:cs="Arial"/>
                <w:b/>
                <w:sz w:val="36"/>
                <w:szCs w:val="36"/>
              </w:rPr>
              <w:instrText xml:space="preserve"> FORMDROPDOWN </w:instrText>
            </w:r>
            <w:r w:rsidR="001106FC">
              <w:rPr>
                <w:rFonts w:ascii="Bogle" w:hAnsi="Bogle" w:cs="Arial"/>
                <w:b/>
                <w:sz w:val="36"/>
                <w:szCs w:val="36"/>
              </w:rPr>
            </w:r>
            <w:r w:rsidR="001106FC">
              <w:rPr>
                <w:rFonts w:ascii="Bogle" w:hAnsi="Bogle" w:cs="Arial"/>
                <w:b/>
                <w:sz w:val="36"/>
                <w:szCs w:val="36"/>
              </w:rPr>
              <w:fldChar w:fldCharType="separate"/>
            </w:r>
            <w:r w:rsidRPr="00676957">
              <w:rPr>
                <w:rFonts w:ascii="Bogle" w:hAnsi="Bogle" w:cs="Arial"/>
                <w:b/>
                <w:sz w:val="36"/>
                <w:szCs w:val="36"/>
              </w:rPr>
              <w:fldChar w:fldCharType="end"/>
            </w:r>
            <w:bookmarkEnd w:id="1"/>
          </w:p>
        </w:tc>
      </w:tr>
      <w:tr w:rsidR="00D25CED" w:rsidRPr="00823D36" w14:paraId="1D02EBB3" w14:textId="77777777" w:rsidTr="3474EDE6">
        <w:trPr>
          <w:trHeight w:val="324"/>
        </w:trPr>
        <w:tc>
          <w:tcPr>
            <w:tcW w:w="1058" w:type="pct"/>
            <w:tcBorders>
              <w:top w:val="single" w:sz="4" w:space="0" w:color="auto"/>
              <w:left w:val="nil"/>
              <w:bottom w:val="single" w:sz="4" w:space="0" w:color="auto"/>
              <w:right w:val="nil"/>
            </w:tcBorders>
            <w:vAlign w:val="center"/>
          </w:tcPr>
          <w:p w14:paraId="667C5AD7" w14:textId="77777777" w:rsidR="00D25CED" w:rsidRPr="00D812FC" w:rsidRDefault="00D25CED" w:rsidP="000B4457">
            <w:pPr>
              <w:jc w:val="center"/>
              <w:rPr>
                <w:rFonts w:ascii="Bogle" w:hAnsi="Bogle" w:cs="Arial"/>
                <w:b/>
                <w:bCs/>
                <w:color w:val="041F41"/>
                <w:sz w:val="20"/>
              </w:rPr>
            </w:pPr>
            <w:r w:rsidRPr="00D812FC">
              <w:rPr>
                <w:rFonts w:ascii="Bogle" w:hAnsi="Bogle" w:cs="Arial"/>
                <w:b/>
                <w:bCs/>
                <w:color w:val="0071CE"/>
                <w:sz w:val="20"/>
              </w:rPr>
              <w:t>Deliver for the Customer</w:t>
            </w:r>
          </w:p>
        </w:tc>
        <w:tc>
          <w:tcPr>
            <w:tcW w:w="3175" w:type="pct"/>
            <w:tcBorders>
              <w:top w:val="single" w:sz="4" w:space="0" w:color="auto"/>
              <w:left w:val="nil"/>
              <w:bottom w:val="single" w:sz="4" w:space="0" w:color="auto"/>
              <w:right w:val="nil"/>
            </w:tcBorders>
            <w:vAlign w:val="center"/>
          </w:tcPr>
          <w:p w14:paraId="4BB5E656" w14:textId="071D2DDA" w:rsidR="00D25CED" w:rsidRPr="00676957" w:rsidRDefault="00D25CED" w:rsidP="000B4457">
            <w:pPr>
              <w:rPr>
                <w:rFonts w:ascii="Times New Roman" w:hAnsi="Times New Roman"/>
                <w:sz w:val="20"/>
              </w:rPr>
            </w:pPr>
            <w:r w:rsidRPr="00676957">
              <w:rPr>
                <w:rFonts w:ascii="Bogle" w:hAnsi="Bogle" w:cs="Arial"/>
                <w:bCs/>
                <w:i/>
                <w:iCs/>
                <w:color w:val="041F41"/>
                <w:sz w:val="20"/>
              </w:rPr>
              <w:t>Delivers results while putting the customer first and applying the EDLP and EDLC business models to all plans. Adopts a broad perspective that considers data, analytics, customer insights, and different parts of the business when making plans.</w:t>
            </w:r>
          </w:p>
        </w:tc>
        <w:tc>
          <w:tcPr>
            <w:tcW w:w="767" w:type="pct"/>
            <w:tcBorders>
              <w:top w:val="single" w:sz="4" w:space="0" w:color="auto"/>
              <w:left w:val="nil"/>
              <w:bottom w:val="single" w:sz="4" w:space="0" w:color="auto"/>
              <w:right w:val="nil"/>
            </w:tcBorders>
            <w:vAlign w:val="center"/>
          </w:tcPr>
          <w:p w14:paraId="1C52513A" w14:textId="0272749A" w:rsidR="00D25CED" w:rsidRPr="00676957" w:rsidRDefault="00D25CED" w:rsidP="000B4457">
            <w:pPr>
              <w:spacing w:before="30" w:after="30"/>
              <w:jc w:val="center"/>
              <w:rPr>
                <w:rFonts w:ascii="Bogle" w:hAnsi="Bogle" w:cs="Arial"/>
                <w:b/>
                <w:sz w:val="36"/>
                <w:szCs w:val="36"/>
              </w:rPr>
            </w:pPr>
            <w:r w:rsidRPr="00676957">
              <w:rPr>
                <w:rFonts w:ascii="Bogle" w:hAnsi="Bogle" w:cs="Arial"/>
                <w:b/>
                <w:sz w:val="36"/>
                <w:szCs w:val="36"/>
              </w:rPr>
              <w:fldChar w:fldCharType="begin">
                <w:ffData>
                  <w:name w:val="Dropdown5"/>
                  <w:enabled/>
                  <w:calcOnExit w:val="0"/>
                  <w:ddList>
                    <w:listEntry w:val="  "/>
                    <w:listEntry w:val="BE"/>
                    <w:listEntry w:val="DN"/>
                    <w:listEntry w:val="SP"/>
                    <w:listEntry w:val="EE"/>
                    <w:listEntry w:val="RM"/>
                  </w:ddList>
                </w:ffData>
              </w:fldChar>
            </w:r>
            <w:r w:rsidRPr="00676957">
              <w:rPr>
                <w:rFonts w:ascii="Bogle" w:hAnsi="Bogle" w:cs="Arial"/>
                <w:b/>
                <w:sz w:val="36"/>
                <w:szCs w:val="36"/>
              </w:rPr>
              <w:instrText xml:space="preserve"> FORMDROPDOWN </w:instrText>
            </w:r>
            <w:r w:rsidR="001106FC">
              <w:rPr>
                <w:rFonts w:ascii="Bogle" w:hAnsi="Bogle" w:cs="Arial"/>
                <w:b/>
                <w:sz w:val="36"/>
                <w:szCs w:val="36"/>
              </w:rPr>
            </w:r>
            <w:r w:rsidR="001106FC">
              <w:rPr>
                <w:rFonts w:ascii="Bogle" w:hAnsi="Bogle" w:cs="Arial"/>
                <w:b/>
                <w:sz w:val="36"/>
                <w:szCs w:val="36"/>
              </w:rPr>
              <w:fldChar w:fldCharType="separate"/>
            </w:r>
            <w:r w:rsidRPr="00676957">
              <w:rPr>
                <w:rFonts w:ascii="Bogle" w:hAnsi="Bogle" w:cs="Arial"/>
                <w:b/>
                <w:sz w:val="36"/>
                <w:szCs w:val="36"/>
              </w:rPr>
              <w:fldChar w:fldCharType="end"/>
            </w:r>
          </w:p>
        </w:tc>
      </w:tr>
      <w:tr w:rsidR="00D25CED" w:rsidRPr="00823D36" w14:paraId="12B651C7" w14:textId="77777777" w:rsidTr="3474EDE6">
        <w:trPr>
          <w:trHeight w:val="2267"/>
        </w:trPr>
        <w:tc>
          <w:tcPr>
            <w:tcW w:w="1058" w:type="pct"/>
            <w:tcBorders>
              <w:top w:val="single" w:sz="4" w:space="0" w:color="auto"/>
              <w:left w:val="nil"/>
              <w:bottom w:val="single" w:sz="4" w:space="0" w:color="auto"/>
              <w:right w:val="nil"/>
            </w:tcBorders>
            <w:vAlign w:val="center"/>
          </w:tcPr>
          <w:p w14:paraId="1418EC66" w14:textId="77777777" w:rsidR="00D25CED" w:rsidRPr="00D812FC" w:rsidRDefault="00D25CED" w:rsidP="000B4457">
            <w:pPr>
              <w:jc w:val="center"/>
              <w:rPr>
                <w:rFonts w:ascii="Bogle" w:hAnsi="Bogle" w:cs="Arial"/>
                <w:b/>
                <w:bCs/>
                <w:color w:val="041F41"/>
                <w:sz w:val="20"/>
              </w:rPr>
            </w:pPr>
            <w:r w:rsidRPr="00D812FC">
              <w:rPr>
                <w:rFonts w:ascii="Bogle" w:hAnsi="Bogle" w:cs="Arial"/>
                <w:b/>
                <w:bCs/>
                <w:color w:val="0071CE"/>
                <w:sz w:val="20"/>
              </w:rPr>
              <w:t>Focus on our Associates</w:t>
            </w:r>
          </w:p>
        </w:tc>
        <w:tc>
          <w:tcPr>
            <w:tcW w:w="3175" w:type="pct"/>
            <w:tcBorders>
              <w:top w:val="single" w:sz="4" w:space="0" w:color="auto"/>
              <w:left w:val="nil"/>
              <w:bottom w:val="single" w:sz="4" w:space="0" w:color="auto"/>
              <w:right w:val="nil"/>
            </w:tcBorders>
            <w:vAlign w:val="center"/>
          </w:tcPr>
          <w:p w14:paraId="1B31CBA4" w14:textId="77777777" w:rsidR="00D25CED" w:rsidRPr="00676957" w:rsidRDefault="00D25CED" w:rsidP="000B4457">
            <w:pPr>
              <w:rPr>
                <w:rFonts w:ascii="Bogle" w:hAnsi="Bogle" w:cs="Arial"/>
                <w:b/>
                <w:color w:val="041F41"/>
                <w:sz w:val="20"/>
              </w:rPr>
            </w:pPr>
            <w:r w:rsidRPr="00676957">
              <w:rPr>
                <w:rFonts w:ascii="Bogle" w:hAnsi="Bogle" w:cs="Arial"/>
                <w:i/>
                <w:iCs/>
                <w:color w:val="041F41"/>
                <w:sz w:val="20"/>
              </w:rPr>
              <w:t>Embraces diversity in all its forms and actively supports diversity of ideas and perspectives, as well as diversity goal programs. Builds strong and trusting relationships with team members and business partners; works collaboratively to achieve objectives; communicates with impact to a range of audiences; and demonstrates energy and positivity for own work. Contributes to an environment allowing everyone to bring their best selves to work, demonstrates engagement and commitment to the team, and recognizes others’ contributions and accomplishments.</w:t>
            </w:r>
          </w:p>
        </w:tc>
        <w:tc>
          <w:tcPr>
            <w:tcW w:w="767" w:type="pct"/>
            <w:tcBorders>
              <w:top w:val="single" w:sz="4" w:space="0" w:color="auto"/>
              <w:left w:val="nil"/>
              <w:bottom w:val="single" w:sz="4" w:space="0" w:color="auto"/>
              <w:right w:val="nil"/>
            </w:tcBorders>
            <w:vAlign w:val="center"/>
          </w:tcPr>
          <w:p w14:paraId="605E0A19" w14:textId="1BB37419" w:rsidR="00D25CED" w:rsidRPr="00676957" w:rsidRDefault="006647B5" w:rsidP="000B4457">
            <w:pPr>
              <w:spacing w:before="30" w:after="30"/>
              <w:jc w:val="center"/>
              <w:rPr>
                <w:rFonts w:ascii="Bogle" w:hAnsi="Bogle" w:cs="Arial"/>
                <w:b/>
                <w:sz w:val="36"/>
                <w:szCs w:val="36"/>
              </w:rPr>
            </w:pPr>
            <w:r>
              <w:rPr>
                <w:rFonts w:ascii="Bogle" w:hAnsi="Bogle" w:cs="Arial"/>
                <w:b/>
                <w:sz w:val="36"/>
                <w:szCs w:val="36"/>
              </w:rPr>
              <w:t>S</w:t>
            </w:r>
            <w:r w:rsidR="00D25CED" w:rsidRPr="00676957">
              <w:rPr>
                <w:rFonts w:ascii="Bogle" w:hAnsi="Bogle" w:cs="Arial"/>
                <w:b/>
                <w:sz w:val="36"/>
                <w:szCs w:val="36"/>
              </w:rPr>
              <w:fldChar w:fldCharType="begin">
                <w:ffData>
                  <w:name w:val="Dropdown4"/>
                  <w:enabled/>
                  <w:calcOnExit w:val="0"/>
                  <w:ddList>
                    <w:listEntry w:val="  "/>
                    <w:listEntry w:val="BE"/>
                    <w:listEntry w:val="DN"/>
                    <w:listEntry w:val="SP"/>
                    <w:listEntry w:val="EE"/>
                    <w:listEntry w:val="RM"/>
                  </w:ddList>
                </w:ffData>
              </w:fldChar>
            </w:r>
            <w:bookmarkStart w:id="2" w:name="Dropdown4"/>
            <w:r w:rsidR="00D25CED" w:rsidRPr="00676957">
              <w:rPr>
                <w:rFonts w:ascii="Bogle" w:hAnsi="Bogle" w:cs="Arial"/>
                <w:b/>
                <w:sz w:val="36"/>
                <w:szCs w:val="36"/>
              </w:rPr>
              <w:instrText xml:space="preserve"> FORMDROPDOWN </w:instrText>
            </w:r>
            <w:r w:rsidR="001106FC">
              <w:rPr>
                <w:rFonts w:ascii="Bogle" w:hAnsi="Bogle" w:cs="Arial"/>
                <w:b/>
                <w:sz w:val="36"/>
                <w:szCs w:val="36"/>
              </w:rPr>
            </w:r>
            <w:r w:rsidR="001106FC">
              <w:rPr>
                <w:rFonts w:ascii="Bogle" w:hAnsi="Bogle" w:cs="Arial"/>
                <w:b/>
                <w:sz w:val="36"/>
                <w:szCs w:val="36"/>
              </w:rPr>
              <w:fldChar w:fldCharType="separate"/>
            </w:r>
            <w:r w:rsidR="00D25CED" w:rsidRPr="00676957">
              <w:rPr>
                <w:rFonts w:ascii="Bogle" w:hAnsi="Bogle" w:cs="Arial"/>
                <w:b/>
                <w:sz w:val="36"/>
                <w:szCs w:val="36"/>
              </w:rPr>
              <w:fldChar w:fldCharType="end"/>
            </w:r>
            <w:bookmarkEnd w:id="2"/>
          </w:p>
        </w:tc>
      </w:tr>
    </w:tbl>
    <w:p w14:paraId="3B694BEE" w14:textId="71EA7087" w:rsidR="006E6FCF" w:rsidRPr="00FC467B" w:rsidRDefault="006E6FCF" w:rsidP="00676957">
      <w:pPr>
        <w:rPr>
          <w:rFonts w:ascii="Bogle" w:hAnsi="Bogle"/>
          <w:b/>
          <w:color w:val="0071CE"/>
          <w:sz w:val="24"/>
          <w:szCs w:val="24"/>
        </w:rPr>
      </w:pPr>
    </w:p>
    <w:p w14:paraId="45308AFC" w14:textId="50E27615" w:rsidR="006E6FCF" w:rsidRDefault="006E6FCF" w:rsidP="00FC467B">
      <w:pPr>
        <w:rPr>
          <w:rFonts w:ascii="Bogle" w:eastAsia="Calibri" w:hAnsi="Calibri" w:cs="Calibri"/>
          <w:b/>
          <w:color w:val="006FC0"/>
          <w:sz w:val="36"/>
          <w:szCs w:val="22"/>
          <w:lang w:bidi="en-US"/>
        </w:rPr>
      </w:pPr>
    </w:p>
    <w:p w14:paraId="57F76968" w14:textId="390083AC" w:rsidR="00E06B1E" w:rsidRDefault="00E06B1E" w:rsidP="00FC467B">
      <w:pPr>
        <w:rPr>
          <w:rFonts w:ascii="Bogle" w:eastAsia="Calibri" w:hAnsi="Calibri" w:cs="Calibri"/>
          <w:b/>
          <w:color w:val="006FC0"/>
          <w:sz w:val="36"/>
          <w:szCs w:val="22"/>
          <w:lang w:bidi="en-US"/>
        </w:rPr>
      </w:pPr>
    </w:p>
    <w:p w14:paraId="63C83560" w14:textId="12B48031" w:rsidR="00D25CED" w:rsidRDefault="00D25CED" w:rsidP="00FC467B">
      <w:pPr>
        <w:rPr>
          <w:rFonts w:ascii="Bogle" w:eastAsia="Calibri" w:hAnsi="Calibri" w:cs="Calibri"/>
          <w:b/>
          <w:color w:val="006FC0"/>
          <w:sz w:val="36"/>
          <w:szCs w:val="22"/>
          <w:lang w:bidi="en-US"/>
        </w:rPr>
      </w:pPr>
    </w:p>
    <w:tbl>
      <w:tblPr>
        <w:tblStyle w:val="TableGrid"/>
        <w:tblW w:w="5000" w:type="pct"/>
        <w:tblLayout w:type="fixed"/>
        <w:tblLook w:val="04A0" w:firstRow="1" w:lastRow="0" w:firstColumn="1" w:lastColumn="0" w:noHBand="0" w:noVBand="1"/>
      </w:tblPr>
      <w:tblGrid>
        <w:gridCol w:w="1709"/>
        <w:gridCol w:w="6211"/>
        <w:gridCol w:w="1440"/>
      </w:tblGrid>
      <w:tr w:rsidR="001B5D8D" w:rsidRPr="00FC467B" w14:paraId="67DAA10C" w14:textId="77777777" w:rsidTr="000B4457">
        <w:trPr>
          <w:trHeight w:val="350"/>
        </w:trPr>
        <w:tc>
          <w:tcPr>
            <w:tcW w:w="913" w:type="pct"/>
            <w:tcBorders>
              <w:top w:val="single" w:sz="4" w:space="0" w:color="auto"/>
              <w:left w:val="nil"/>
              <w:bottom w:val="single" w:sz="4" w:space="0" w:color="auto"/>
              <w:right w:val="nil"/>
            </w:tcBorders>
            <w:vAlign w:val="center"/>
          </w:tcPr>
          <w:p w14:paraId="5811B0B9" w14:textId="77777777" w:rsidR="001B5D8D" w:rsidRPr="00676957" w:rsidRDefault="001B5D8D" w:rsidP="000B4457">
            <w:pPr>
              <w:tabs>
                <w:tab w:val="left" w:pos="360"/>
              </w:tabs>
              <w:contextualSpacing/>
              <w:jc w:val="center"/>
              <w:rPr>
                <w:rFonts w:ascii="Bogle" w:eastAsia="Calibri" w:hAnsi="Bogle" w:cs="Calibri"/>
                <w:b/>
                <w:color w:val="041F41"/>
                <w:sz w:val="20"/>
                <w:lang w:bidi="en-US"/>
              </w:rPr>
            </w:pPr>
          </w:p>
        </w:tc>
        <w:tc>
          <w:tcPr>
            <w:tcW w:w="3318" w:type="pct"/>
            <w:tcBorders>
              <w:top w:val="single" w:sz="4" w:space="0" w:color="auto"/>
              <w:left w:val="nil"/>
              <w:bottom w:val="single" w:sz="4" w:space="0" w:color="auto"/>
              <w:right w:val="nil"/>
            </w:tcBorders>
            <w:vAlign w:val="center"/>
          </w:tcPr>
          <w:p w14:paraId="39B58B70" w14:textId="77777777" w:rsidR="001B5D8D" w:rsidRPr="00D812FC" w:rsidRDefault="001B5D8D" w:rsidP="000B4457">
            <w:pPr>
              <w:jc w:val="center"/>
              <w:rPr>
                <w:rFonts w:ascii="Bogle" w:eastAsia="+mn-ea" w:hAnsi="Bogle" w:cs="+mn-cs"/>
                <w:b/>
                <w:bCs/>
                <w:color w:val="041F41"/>
                <w:kern w:val="24"/>
                <w:szCs w:val="22"/>
              </w:rPr>
            </w:pPr>
            <w:r w:rsidRPr="00D812FC">
              <w:rPr>
                <w:rFonts w:ascii="Bogle" w:eastAsia="+mn-ea" w:hAnsi="Bogle" w:cs="+mn-cs"/>
                <w:b/>
                <w:bCs/>
                <w:color w:val="041F41"/>
                <w:kern w:val="24"/>
                <w:szCs w:val="22"/>
              </w:rPr>
              <w:t>Overall Recommendation</w:t>
            </w:r>
          </w:p>
        </w:tc>
        <w:tc>
          <w:tcPr>
            <w:tcW w:w="769" w:type="pct"/>
            <w:tcBorders>
              <w:top w:val="nil"/>
              <w:left w:val="nil"/>
              <w:bottom w:val="nil"/>
              <w:right w:val="nil"/>
            </w:tcBorders>
            <w:shd w:val="clear" w:color="auto" w:fill="0071CE"/>
            <w:vAlign w:val="center"/>
          </w:tcPr>
          <w:p w14:paraId="04B3268D" w14:textId="77777777" w:rsidR="001B5D8D" w:rsidRPr="00676957" w:rsidRDefault="001B5D8D" w:rsidP="000B4457">
            <w:pPr>
              <w:spacing w:before="30" w:after="30"/>
              <w:jc w:val="center"/>
              <w:rPr>
                <w:rFonts w:ascii="Bogle" w:hAnsi="Bogle" w:cs="Arial"/>
                <w:b/>
                <w:color w:val="FFFFFF"/>
                <w:sz w:val="20"/>
              </w:rPr>
            </w:pPr>
            <w:r>
              <w:rPr>
                <w:rFonts w:ascii="Bogle" w:hAnsi="Bogle" w:cs="Arial"/>
                <w:b/>
                <w:color w:val="FFFFFF"/>
                <w:sz w:val="20"/>
              </w:rPr>
              <w:t>Rating</w:t>
            </w:r>
          </w:p>
        </w:tc>
      </w:tr>
      <w:tr w:rsidR="001B5D8D" w:rsidRPr="00FC467B" w14:paraId="7F1172C2" w14:textId="77777777" w:rsidTr="00FB2636">
        <w:trPr>
          <w:trHeight w:val="1116"/>
        </w:trPr>
        <w:tc>
          <w:tcPr>
            <w:tcW w:w="913" w:type="pct"/>
            <w:tcBorders>
              <w:top w:val="single" w:sz="4" w:space="0" w:color="auto"/>
              <w:left w:val="nil"/>
              <w:bottom w:val="single" w:sz="4" w:space="0" w:color="auto"/>
              <w:right w:val="nil"/>
            </w:tcBorders>
            <w:vAlign w:val="center"/>
          </w:tcPr>
          <w:p w14:paraId="2E9E491F" w14:textId="77777777" w:rsidR="001B5D8D" w:rsidRPr="00D812FC" w:rsidRDefault="001B5D8D" w:rsidP="000B4457">
            <w:pPr>
              <w:tabs>
                <w:tab w:val="left" w:pos="360"/>
              </w:tabs>
              <w:contextualSpacing/>
              <w:jc w:val="center"/>
              <w:rPr>
                <w:rFonts w:ascii="Bogle" w:eastAsia="Calibri" w:hAnsi="Bogle" w:cs="Calibri"/>
                <w:b/>
                <w:color w:val="0071CE"/>
                <w:sz w:val="20"/>
                <w:lang w:bidi="en-US"/>
              </w:rPr>
            </w:pPr>
            <w:r w:rsidRPr="00D812FC">
              <w:rPr>
                <w:rFonts w:ascii="Bogle" w:eastAsia="Calibri" w:hAnsi="Bogle" w:cs="Calibri"/>
                <w:b/>
                <w:color w:val="0071CE"/>
                <w:sz w:val="20"/>
                <w:lang w:bidi="en-US"/>
              </w:rPr>
              <w:t>Strongly Recommend</w:t>
            </w:r>
          </w:p>
          <w:p w14:paraId="0967F352" w14:textId="77777777" w:rsidR="001B5D8D" w:rsidRPr="00676957" w:rsidRDefault="001B5D8D" w:rsidP="000B4457">
            <w:pPr>
              <w:tabs>
                <w:tab w:val="left" w:pos="360"/>
              </w:tabs>
              <w:contextualSpacing/>
              <w:jc w:val="center"/>
              <w:rPr>
                <w:rFonts w:ascii="Bogle" w:eastAsia="Calibri" w:hAnsi="Bogle" w:cs="Calibri"/>
                <w:b/>
                <w:color w:val="041F41"/>
                <w:sz w:val="20"/>
                <w:lang w:bidi="en-US"/>
              </w:rPr>
            </w:pPr>
            <w:r w:rsidRPr="00D812FC">
              <w:rPr>
                <w:rFonts w:ascii="Bogle" w:eastAsia="Calibri" w:hAnsi="Bogle" w:cs="Calibri"/>
                <w:b/>
                <w:color w:val="0071CE"/>
                <w:sz w:val="20"/>
                <w:lang w:bidi="en-US"/>
              </w:rPr>
              <w:t>(SR)</w:t>
            </w:r>
          </w:p>
        </w:tc>
        <w:tc>
          <w:tcPr>
            <w:tcW w:w="3318" w:type="pct"/>
            <w:tcBorders>
              <w:top w:val="single" w:sz="4" w:space="0" w:color="auto"/>
              <w:left w:val="nil"/>
              <w:bottom w:val="single" w:sz="4" w:space="0" w:color="auto"/>
              <w:right w:val="nil"/>
            </w:tcBorders>
          </w:tcPr>
          <w:p w14:paraId="73EE4815" w14:textId="77777777" w:rsidR="001B5D8D" w:rsidRPr="00676957" w:rsidRDefault="001B5D8D" w:rsidP="000B4457">
            <w:pPr>
              <w:rPr>
                <w:rFonts w:ascii="Bogle" w:eastAsia="+mn-ea" w:hAnsi="Bogle" w:cs="+mn-cs"/>
                <w:color w:val="041F41"/>
                <w:kern w:val="24"/>
                <w:sz w:val="20"/>
              </w:rPr>
            </w:pPr>
            <w:r w:rsidRPr="00676957">
              <w:rPr>
                <w:rFonts w:ascii="Bogle" w:hAnsi="Bogle" w:cs="Arial"/>
                <w:sz w:val="20"/>
              </w:rPr>
              <w:t xml:space="preserve">Candidate’s interview responses demonstrated an </w:t>
            </w:r>
            <w:r w:rsidRPr="00676957">
              <w:rPr>
                <w:rFonts w:ascii="Bogle" w:hAnsi="Bogle" w:cs="Arial"/>
                <w:b/>
                <w:sz w:val="20"/>
              </w:rPr>
              <w:t>exceptional</w:t>
            </w:r>
            <w:r w:rsidRPr="00676957">
              <w:rPr>
                <w:rFonts w:ascii="Bogle" w:hAnsi="Bogle" w:cs="Arial"/>
                <w:sz w:val="20"/>
              </w:rPr>
              <w:t xml:space="preserve"> </w:t>
            </w:r>
            <w:r w:rsidRPr="00676957">
              <w:rPr>
                <w:rFonts w:ascii="Bogle" w:hAnsi="Bogle" w:cs="Arial"/>
                <w:b/>
                <w:sz w:val="20"/>
              </w:rPr>
              <w:t xml:space="preserve">proficiency </w:t>
            </w:r>
            <w:r w:rsidRPr="00676957">
              <w:rPr>
                <w:rFonts w:ascii="Bogle" w:hAnsi="Bogle" w:cs="Arial"/>
                <w:sz w:val="20"/>
              </w:rPr>
              <w:t>in</w:t>
            </w:r>
            <w:r w:rsidRPr="00676957">
              <w:rPr>
                <w:rFonts w:ascii="Bogle" w:hAnsi="Bogle" w:cs="Arial"/>
                <w:b/>
                <w:sz w:val="20"/>
              </w:rPr>
              <w:t xml:space="preserve"> </w:t>
            </w:r>
            <w:r w:rsidRPr="00676957">
              <w:rPr>
                <w:rFonts w:ascii="Bogle" w:hAnsi="Bogle" w:cs="Arial"/>
                <w:sz w:val="20"/>
              </w:rPr>
              <w:t>the</w:t>
            </w:r>
            <w:r w:rsidRPr="00676957">
              <w:rPr>
                <w:rFonts w:ascii="Bogle" w:hAnsi="Bogle" w:cs="Arial"/>
                <w:b/>
                <w:sz w:val="20"/>
              </w:rPr>
              <w:t xml:space="preserve"> </w:t>
            </w:r>
            <w:r w:rsidRPr="00676957">
              <w:rPr>
                <w:rFonts w:ascii="Bogle" w:hAnsi="Bogle" w:cs="Arial"/>
                <w:sz w:val="20"/>
              </w:rPr>
              <w:t>competencies necessary to fulfill job responsibilities required upon entry.</w:t>
            </w:r>
          </w:p>
        </w:tc>
        <w:tc>
          <w:tcPr>
            <w:tcW w:w="769" w:type="pct"/>
            <w:tcBorders>
              <w:top w:val="nil"/>
              <w:left w:val="nil"/>
              <w:bottom w:val="single" w:sz="4" w:space="0" w:color="auto"/>
              <w:right w:val="nil"/>
            </w:tcBorders>
            <w:vAlign w:val="center"/>
          </w:tcPr>
          <w:p w14:paraId="17504FC8" w14:textId="77777777" w:rsidR="001B5D8D" w:rsidRPr="00FC467B" w:rsidRDefault="001B5D8D" w:rsidP="000B4457">
            <w:pPr>
              <w:jc w:val="center"/>
              <w:rPr>
                <w:rFonts w:ascii="Bogle" w:hAnsi="Bogle" w:cs="Arial"/>
                <w:szCs w:val="22"/>
              </w:rPr>
            </w:pPr>
            <w:r w:rsidRPr="00823D36">
              <w:rPr>
                <w:rFonts w:ascii="Bogle" w:hAnsi="Bogle" w:cs="Arial"/>
                <w:b/>
                <w:sz w:val="44"/>
                <w:szCs w:val="22"/>
              </w:rPr>
              <w:fldChar w:fldCharType="begin">
                <w:ffData>
                  <w:name w:val="Dropdown4"/>
                  <w:enabled/>
                  <w:calcOnExit w:val="0"/>
                  <w:ddList>
                    <w:listEntry w:val="  "/>
                    <w:listEntry w:val="BE"/>
                    <w:listEntry w:val="DN"/>
                    <w:listEntry w:val="SP"/>
                    <w:listEntry w:val="EE"/>
                    <w:listEntry w:val="RM"/>
                  </w:ddList>
                </w:ffData>
              </w:fldChar>
            </w:r>
            <w:r w:rsidRPr="00823D36">
              <w:rPr>
                <w:rFonts w:ascii="Bogle" w:hAnsi="Bogle" w:cs="Arial"/>
                <w:b/>
                <w:sz w:val="44"/>
                <w:szCs w:val="22"/>
              </w:rPr>
              <w:instrText xml:space="preserve"> FORMDROPDOWN </w:instrText>
            </w:r>
            <w:r w:rsidR="001106FC">
              <w:rPr>
                <w:rFonts w:ascii="Bogle" w:hAnsi="Bogle" w:cs="Arial"/>
                <w:b/>
                <w:sz w:val="44"/>
                <w:szCs w:val="22"/>
              </w:rPr>
            </w:r>
            <w:r w:rsidR="001106FC">
              <w:rPr>
                <w:rFonts w:ascii="Bogle" w:hAnsi="Bogle" w:cs="Arial"/>
                <w:b/>
                <w:sz w:val="44"/>
                <w:szCs w:val="22"/>
              </w:rPr>
              <w:fldChar w:fldCharType="separate"/>
            </w:r>
            <w:r w:rsidRPr="00823D36">
              <w:rPr>
                <w:rFonts w:ascii="Bogle" w:hAnsi="Bogle" w:cs="Arial"/>
                <w:b/>
                <w:sz w:val="44"/>
                <w:szCs w:val="22"/>
              </w:rPr>
              <w:fldChar w:fldCharType="end"/>
            </w:r>
          </w:p>
        </w:tc>
      </w:tr>
      <w:tr w:rsidR="00FB2636" w:rsidRPr="00FC467B" w14:paraId="18862A4A" w14:textId="77777777" w:rsidTr="00FB2636">
        <w:trPr>
          <w:trHeight w:val="1116"/>
        </w:trPr>
        <w:tc>
          <w:tcPr>
            <w:tcW w:w="913" w:type="pct"/>
            <w:tcBorders>
              <w:top w:val="single" w:sz="4" w:space="0" w:color="auto"/>
              <w:left w:val="nil"/>
              <w:bottom w:val="single" w:sz="4" w:space="0" w:color="auto"/>
              <w:right w:val="nil"/>
            </w:tcBorders>
            <w:vAlign w:val="center"/>
          </w:tcPr>
          <w:p w14:paraId="0C87CD03" w14:textId="77777777" w:rsidR="00FB2636" w:rsidRDefault="00FB2636" w:rsidP="00FB2636">
            <w:pPr>
              <w:tabs>
                <w:tab w:val="left" w:pos="360"/>
              </w:tabs>
              <w:jc w:val="center"/>
              <w:rPr>
                <w:rFonts w:ascii="Bogle" w:eastAsia="Calibri" w:hAnsi="Bogle" w:cs="Calibri"/>
                <w:b/>
                <w:color w:val="0071CE"/>
                <w:sz w:val="20"/>
                <w:lang w:bidi="en-US"/>
              </w:rPr>
            </w:pPr>
            <w:r>
              <w:rPr>
                <w:rFonts w:ascii="Bogle" w:eastAsia="Calibri" w:hAnsi="Bogle" w:cs="Calibri"/>
                <w:b/>
                <w:color w:val="0071CE"/>
                <w:sz w:val="20"/>
                <w:lang w:bidi="en-US"/>
              </w:rPr>
              <w:t>Recommend</w:t>
            </w:r>
          </w:p>
          <w:p w14:paraId="02C4A1B5" w14:textId="50D0AD0D" w:rsidR="00FB2636" w:rsidRPr="00D812FC" w:rsidRDefault="00FB2636" w:rsidP="00FB2636">
            <w:pPr>
              <w:tabs>
                <w:tab w:val="left" w:pos="360"/>
              </w:tabs>
              <w:contextualSpacing/>
              <w:jc w:val="center"/>
              <w:rPr>
                <w:rFonts w:ascii="Bogle" w:eastAsia="Calibri" w:hAnsi="Bogle" w:cs="Calibri"/>
                <w:b/>
                <w:color w:val="0071CE"/>
                <w:sz w:val="20"/>
                <w:lang w:bidi="en-US"/>
              </w:rPr>
            </w:pPr>
            <w:r>
              <w:rPr>
                <w:rFonts w:ascii="Bogle" w:eastAsia="Calibri" w:hAnsi="Bogle" w:cs="Calibri"/>
                <w:b/>
                <w:color w:val="0071CE"/>
                <w:sz w:val="20"/>
                <w:lang w:bidi="en-US"/>
              </w:rPr>
              <w:t>(R)</w:t>
            </w:r>
          </w:p>
        </w:tc>
        <w:tc>
          <w:tcPr>
            <w:tcW w:w="3318" w:type="pct"/>
            <w:tcBorders>
              <w:top w:val="single" w:sz="4" w:space="0" w:color="auto"/>
              <w:left w:val="nil"/>
              <w:bottom w:val="single" w:sz="4" w:space="0" w:color="auto"/>
              <w:right w:val="nil"/>
            </w:tcBorders>
            <w:vAlign w:val="center"/>
          </w:tcPr>
          <w:p w14:paraId="4C7C3C4C" w14:textId="708BB811" w:rsidR="00FB2636" w:rsidRPr="00676957" w:rsidRDefault="00FB2636" w:rsidP="00FB2636">
            <w:pPr>
              <w:rPr>
                <w:rFonts w:ascii="Bogle" w:hAnsi="Bogle" w:cs="Arial"/>
                <w:sz w:val="20"/>
              </w:rPr>
            </w:pPr>
            <w:r>
              <w:rPr>
                <w:rFonts w:ascii="Bogle" w:eastAsia="+mn-ea" w:hAnsi="Bogle" w:cs="+mn-cs"/>
                <w:color w:val="041F41"/>
                <w:kern w:val="24"/>
                <w:sz w:val="20"/>
              </w:rPr>
              <w:t xml:space="preserve">Candidate’s interview responses demonstrated </w:t>
            </w:r>
            <w:r>
              <w:rPr>
                <w:rFonts w:ascii="Bogle" w:eastAsia="+mn-ea" w:hAnsi="Bogle" w:cs="+mn-cs"/>
                <w:b/>
                <w:bCs/>
                <w:color w:val="041F41"/>
                <w:kern w:val="24"/>
                <w:sz w:val="20"/>
              </w:rPr>
              <w:t>sufficient proficiency</w:t>
            </w:r>
            <w:r>
              <w:rPr>
                <w:rFonts w:ascii="Bogle" w:eastAsia="+mn-ea" w:hAnsi="Bogle" w:cs="+mn-cs"/>
                <w:color w:val="041F41"/>
                <w:kern w:val="24"/>
                <w:sz w:val="20"/>
              </w:rPr>
              <w:t xml:space="preserve"> in the competencies necessary to fulfill job responsibilities required upon entry.</w:t>
            </w:r>
          </w:p>
        </w:tc>
        <w:tc>
          <w:tcPr>
            <w:tcW w:w="769" w:type="pct"/>
            <w:tcBorders>
              <w:top w:val="single" w:sz="4" w:space="0" w:color="auto"/>
              <w:left w:val="nil"/>
              <w:bottom w:val="single" w:sz="4" w:space="0" w:color="auto"/>
              <w:right w:val="nil"/>
            </w:tcBorders>
            <w:vAlign w:val="center"/>
          </w:tcPr>
          <w:p w14:paraId="55221B82" w14:textId="4E79A23F" w:rsidR="00FB2636" w:rsidRPr="00823D36" w:rsidRDefault="006647B5" w:rsidP="00FB2636">
            <w:pPr>
              <w:jc w:val="center"/>
              <w:rPr>
                <w:rFonts w:ascii="Bogle" w:hAnsi="Bogle" w:cs="Arial"/>
                <w:b/>
                <w:sz w:val="44"/>
                <w:szCs w:val="22"/>
              </w:rPr>
            </w:pPr>
            <w:r>
              <w:rPr>
                <w:rFonts w:ascii="Bogle" w:hAnsi="Bogle" w:cs="Arial"/>
                <w:b/>
                <w:sz w:val="44"/>
                <w:szCs w:val="22"/>
              </w:rPr>
              <w:t>R</w:t>
            </w:r>
            <w:r w:rsidR="00FB2636">
              <w:rPr>
                <w:rFonts w:ascii="Bogle" w:hAnsi="Bogle" w:cs="Arial"/>
                <w:b/>
                <w:sz w:val="44"/>
                <w:szCs w:val="22"/>
              </w:rPr>
              <w:fldChar w:fldCharType="begin">
                <w:ffData>
                  <w:name w:val="Dropdown4"/>
                  <w:enabled/>
                  <w:calcOnExit w:val="0"/>
                  <w:ddList>
                    <w:listEntry w:val="  "/>
                    <w:listEntry w:val="BE"/>
                    <w:listEntry w:val="DN"/>
                    <w:listEntry w:val="SP"/>
                    <w:listEntry w:val="EE"/>
                    <w:listEntry w:val="RM"/>
                  </w:ddList>
                </w:ffData>
              </w:fldChar>
            </w:r>
            <w:r w:rsidR="00FB2636">
              <w:rPr>
                <w:rFonts w:ascii="Bogle" w:hAnsi="Bogle" w:cs="Arial"/>
                <w:b/>
                <w:sz w:val="44"/>
                <w:szCs w:val="22"/>
              </w:rPr>
              <w:instrText xml:space="preserve"> FORMDROPDOWN </w:instrText>
            </w:r>
            <w:r w:rsidR="001106FC">
              <w:rPr>
                <w:rFonts w:ascii="Bogle" w:hAnsi="Bogle" w:cs="Arial"/>
                <w:b/>
                <w:sz w:val="44"/>
                <w:szCs w:val="22"/>
              </w:rPr>
            </w:r>
            <w:r w:rsidR="001106FC">
              <w:rPr>
                <w:rFonts w:ascii="Bogle" w:hAnsi="Bogle" w:cs="Arial"/>
                <w:b/>
                <w:sz w:val="44"/>
                <w:szCs w:val="22"/>
              </w:rPr>
              <w:fldChar w:fldCharType="separate"/>
            </w:r>
            <w:r w:rsidR="00FB2636">
              <w:rPr>
                <w:rFonts w:ascii="Bogle" w:hAnsi="Bogle" w:cs="Arial"/>
                <w:b/>
                <w:sz w:val="44"/>
                <w:szCs w:val="22"/>
              </w:rPr>
              <w:fldChar w:fldCharType="end"/>
            </w:r>
          </w:p>
        </w:tc>
      </w:tr>
      <w:tr w:rsidR="00FB2636" w:rsidRPr="00FC467B" w14:paraId="406130B0" w14:textId="77777777" w:rsidTr="00FB2636">
        <w:trPr>
          <w:trHeight w:val="1116"/>
        </w:trPr>
        <w:tc>
          <w:tcPr>
            <w:tcW w:w="913" w:type="pct"/>
            <w:tcBorders>
              <w:top w:val="single" w:sz="4" w:space="0" w:color="auto"/>
              <w:left w:val="nil"/>
              <w:bottom w:val="single" w:sz="4" w:space="0" w:color="auto"/>
              <w:right w:val="nil"/>
            </w:tcBorders>
            <w:vAlign w:val="center"/>
          </w:tcPr>
          <w:p w14:paraId="3927C1ED" w14:textId="4FD0D313" w:rsidR="00FB2636" w:rsidRDefault="00FB2636" w:rsidP="00FB2636">
            <w:pPr>
              <w:tabs>
                <w:tab w:val="left" w:pos="360"/>
              </w:tabs>
              <w:jc w:val="center"/>
              <w:rPr>
                <w:rFonts w:ascii="Bogle" w:eastAsia="Calibri" w:hAnsi="Bogle" w:cs="Calibri"/>
                <w:b/>
                <w:color w:val="0071CE"/>
                <w:sz w:val="20"/>
                <w:lang w:bidi="en-US"/>
              </w:rPr>
            </w:pPr>
            <w:r>
              <w:rPr>
                <w:rFonts w:ascii="Bogle" w:eastAsia="Calibri" w:hAnsi="Bogle" w:cs="Calibri"/>
                <w:b/>
                <w:color w:val="0071CE"/>
                <w:sz w:val="20"/>
                <w:lang w:bidi="en-US"/>
              </w:rPr>
              <w:t>Do Not Recommend (DNR)</w:t>
            </w:r>
          </w:p>
        </w:tc>
        <w:tc>
          <w:tcPr>
            <w:tcW w:w="3318" w:type="pct"/>
            <w:tcBorders>
              <w:top w:val="single" w:sz="4" w:space="0" w:color="auto"/>
              <w:left w:val="nil"/>
              <w:bottom w:val="single" w:sz="4" w:space="0" w:color="auto"/>
              <w:right w:val="nil"/>
            </w:tcBorders>
            <w:vAlign w:val="center"/>
          </w:tcPr>
          <w:p w14:paraId="45477CBC" w14:textId="193E5D57" w:rsidR="00FB2636" w:rsidRDefault="00FB2636" w:rsidP="00FB2636">
            <w:pPr>
              <w:rPr>
                <w:rFonts w:ascii="Bogle" w:eastAsia="+mn-ea" w:hAnsi="Bogle" w:cs="+mn-cs"/>
                <w:color w:val="041F41"/>
                <w:kern w:val="24"/>
                <w:sz w:val="20"/>
              </w:rPr>
            </w:pPr>
            <w:r>
              <w:rPr>
                <w:rFonts w:ascii="Bogle" w:eastAsia="+mn-ea" w:hAnsi="Bogle" w:cs="+mn-cs"/>
                <w:color w:val="041F41"/>
                <w:kern w:val="24"/>
                <w:sz w:val="20"/>
              </w:rPr>
              <w:t xml:space="preserve">Candidate’s interview responses demonstrated an </w:t>
            </w:r>
            <w:r>
              <w:rPr>
                <w:rFonts w:ascii="Bogle" w:eastAsia="+mn-ea" w:hAnsi="Bogle" w:cs="+mn-cs"/>
                <w:b/>
                <w:bCs/>
                <w:color w:val="041F41"/>
                <w:kern w:val="24"/>
                <w:sz w:val="20"/>
              </w:rPr>
              <w:t>insufficient proficiency</w:t>
            </w:r>
            <w:r>
              <w:rPr>
                <w:rFonts w:ascii="Bogle" w:eastAsia="+mn-ea" w:hAnsi="Bogle" w:cs="+mn-cs"/>
                <w:color w:val="041F41"/>
                <w:kern w:val="24"/>
                <w:sz w:val="20"/>
              </w:rPr>
              <w:t xml:space="preserve"> in the competencies necessary to fulfill job responsibilities required upon entry.</w:t>
            </w:r>
          </w:p>
        </w:tc>
        <w:tc>
          <w:tcPr>
            <w:tcW w:w="769" w:type="pct"/>
            <w:tcBorders>
              <w:top w:val="single" w:sz="4" w:space="0" w:color="auto"/>
              <w:left w:val="nil"/>
              <w:bottom w:val="single" w:sz="4" w:space="0" w:color="auto"/>
              <w:right w:val="nil"/>
            </w:tcBorders>
            <w:vAlign w:val="center"/>
          </w:tcPr>
          <w:p w14:paraId="628917C1" w14:textId="088F997E" w:rsidR="00FB2636" w:rsidRDefault="00FB2636" w:rsidP="00FB2636">
            <w:pPr>
              <w:jc w:val="center"/>
              <w:rPr>
                <w:rFonts w:ascii="Bogle" w:hAnsi="Bogle" w:cs="Arial"/>
                <w:b/>
                <w:sz w:val="44"/>
                <w:szCs w:val="22"/>
              </w:rPr>
            </w:pPr>
            <w:r>
              <w:rPr>
                <w:rFonts w:ascii="Bogle" w:hAnsi="Bogle" w:cs="Arial"/>
                <w:b/>
                <w:sz w:val="44"/>
                <w:szCs w:val="22"/>
              </w:rPr>
              <w:fldChar w:fldCharType="begin">
                <w:ffData>
                  <w:name w:val="Dropdown4"/>
                  <w:enabled/>
                  <w:calcOnExit w:val="0"/>
                  <w:ddList>
                    <w:listEntry w:val="  "/>
                    <w:listEntry w:val="BE"/>
                    <w:listEntry w:val="DN"/>
                    <w:listEntry w:val="SP"/>
                    <w:listEntry w:val="EE"/>
                    <w:listEntry w:val="RM"/>
                  </w:ddList>
                </w:ffData>
              </w:fldChar>
            </w:r>
            <w:r>
              <w:rPr>
                <w:rFonts w:ascii="Bogle" w:hAnsi="Bogle" w:cs="Arial"/>
                <w:b/>
                <w:sz w:val="44"/>
                <w:szCs w:val="22"/>
              </w:rPr>
              <w:instrText xml:space="preserve"> FORMDROPDOWN </w:instrText>
            </w:r>
            <w:r w:rsidR="001106FC">
              <w:rPr>
                <w:rFonts w:ascii="Bogle" w:hAnsi="Bogle" w:cs="Arial"/>
                <w:b/>
                <w:sz w:val="44"/>
                <w:szCs w:val="22"/>
              </w:rPr>
            </w:r>
            <w:r w:rsidR="001106FC">
              <w:rPr>
                <w:rFonts w:ascii="Bogle" w:hAnsi="Bogle" w:cs="Arial"/>
                <w:b/>
                <w:sz w:val="44"/>
                <w:szCs w:val="22"/>
              </w:rPr>
              <w:fldChar w:fldCharType="separate"/>
            </w:r>
            <w:r>
              <w:rPr>
                <w:rFonts w:ascii="Bogle" w:hAnsi="Bogle" w:cs="Arial"/>
                <w:b/>
                <w:sz w:val="44"/>
                <w:szCs w:val="22"/>
              </w:rPr>
              <w:fldChar w:fldCharType="end"/>
            </w:r>
          </w:p>
        </w:tc>
      </w:tr>
    </w:tbl>
    <w:p w14:paraId="31A682E3" w14:textId="77777777" w:rsidR="00D25CED" w:rsidRDefault="00D25CED" w:rsidP="00FC467B">
      <w:pPr>
        <w:rPr>
          <w:rFonts w:ascii="Bogle" w:eastAsia="Calibri" w:hAnsi="Calibri" w:cs="Calibri"/>
          <w:b/>
          <w:color w:val="006FC0"/>
          <w:sz w:val="36"/>
          <w:szCs w:val="22"/>
          <w:lang w:bidi="en-US"/>
        </w:rPr>
      </w:pPr>
    </w:p>
    <w:p w14:paraId="401D46D1" w14:textId="77777777" w:rsidR="00501B23" w:rsidRPr="00F6740C" w:rsidRDefault="00501B23" w:rsidP="00F6740C">
      <w:pPr>
        <w:jc w:val="center"/>
        <w:rPr>
          <w:rFonts w:ascii="Bogle" w:eastAsia="Calibri" w:hAnsi="Bogle" w:cs="Calibri"/>
          <w:b/>
          <w:color w:val="006FC0"/>
          <w:sz w:val="24"/>
          <w:szCs w:val="24"/>
          <w:lang w:bidi="en-US"/>
        </w:rPr>
      </w:pPr>
    </w:p>
    <w:p w14:paraId="327EDF68" w14:textId="77777777" w:rsidR="006E6FCF" w:rsidRPr="00546EB7" w:rsidRDefault="006E6FCF" w:rsidP="008A274B">
      <w:pPr>
        <w:rPr>
          <w:rFonts w:cs="Arial"/>
          <w:b/>
          <w:bCs/>
        </w:rPr>
      </w:pPr>
    </w:p>
    <w:sectPr w:rsidR="006E6FCF" w:rsidRPr="00546EB7" w:rsidSect="005B1C41">
      <w:footerReference w:type="default" r:id="rId12"/>
      <w:footerReference w:type="first" r:id="rId13"/>
      <w:type w:val="continuous"/>
      <w:pgSz w:w="12240" w:h="15840"/>
      <w:pgMar w:top="612" w:right="1440" w:bottom="1440" w:left="1440" w:header="360" w:footer="3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B39F4" w14:textId="77777777" w:rsidR="001106FC" w:rsidRDefault="001106FC">
      <w:r>
        <w:separator/>
      </w:r>
    </w:p>
  </w:endnote>
  <w:endnote w:type="continuationSeparator" w:id="0">
    <w:p w14:paraId="1866C4A7" w14:textId="77777777" w:rsidR="001106FC" w:rsidRDefault="001106FC">
      <w:r>
        <w:continuationSeparator/>
      </w:r>
    </w:p>
  </w:endnote>
  <w:endnote w:type="continuationNotice" w:id="1">
    <w:p w14:paraId="5522CEF9" w14:textId="77777777" w:rsidR="001106FC" w:rsidRDefault="001106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
    <w:panose1 w:val="020B0604020202030204"/>
    <w:charset w:val="00"/>
    <w:family w:val="auto"/>
    <w:notTrueType/>
    <w:pitch w:val="variable"/>
    <w:sig w:usb0="E00002FF" w:usb1="5000785B"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gle">
    <w:altName w:val="Calibri"/>
    <w:panose1 w:val="020B0503020203060203"/>
    <w:charset w:val="00"/>
    <w:family w:val="swiss"/>
    <w:notTrueType/>
    <w:pitch w:val="variable"/>
    <w:sig w:usb0="A000002F" w:usb1="5000201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5AA72" w14:textId="7591C03B" w:rsidR="008212E7" w:rsidRPr="00E06B1E" w:rsidRDefault="008212E7" w:rsidP="004E6485">
    <w:pPr>
      <w:pStyle w:val="Footer"/>
      <w:jc w:val="center"/>
      <w:rPr>
        <w:rFonts w:ascii="Bogle" w:hAnsi="Bogle"/>
        <w:sz w:val="13"/>
        <w:szCs w:val="13"/>
      </w:rPr>
    </w:pPr>
    <w:r w:rsidRPr="00E06B1E">
      <w:rPr>
        <w:rFonts w:ascii="Bogle" w:hAnsi="Bogle"/>
        <w:sz w:val="13"/>
        <w:szCs w:val="13"/>
      </w:rPr>
      <w:t>Confidential and Proprietary to Walmart Inc., DO NOT FORWARD</w:t>
    </w:r>
    <w:r w:rsidRPr="00E06B1E">
      <w:rPr>
        <w:rFonts w:ascii="Bogle" w:hAnsi="Bogle"/>
        <w:sz w:val="13"/>
        <w:szCs w:val="13"/>
      </w:rPr>
      <w:br/>
      <w:t xml:space="preserve">Last Modified: </w:t>
    </w:r>
    <w:r w:rsidRPr="00E06B1E">
      <w:rPr>
        <w:rFonts w:ascii="Bogle" w:hAnsi="Bogle"/>
        <w:sz w:val="13"/>
        <w:szCs w:val="13"/>
      </w:rPr>
      <w:fldChar w:fldCharType="begin"/>
    </w:r>
    <w:r w:rsidRPr="00E06B1E">
      <w:rPr>
        <w:rFonts w:ascii="Bogle" w:hAnsi="Bogle"/>
        <w:sz w:val="13"/>
        <w:szCs w:val="13"/>
      </w:rPr>
      <w:instrText xml:space="preserve"> DATE \@ "M/d/yyyy" </w:instrText>
    </w:r>
    <w:r w:rsidRPr="00E06B1E">
      <w:rPr>
        <w:rFonts w:ascii="Bogle" w:hAnsi="Bogle"/>
        <w:sz w:val="13"/>
        <w:szCs w:val="13"/>
      </w:rPr>
      <w:fldChar w:fldCharType="separate"/>
    </w:r>
    <w:r w:rsidR="00EC36DA">
      <w:rPr>
        <w:rFonts w:ascii="Bogle" w:hAnsi="Bogle"/>
        <w:noProof/>
        <w:sz w:val="13"/>
        <w:szCs w:val="13"/>
      </w:rPr>
      <w:t>1/24/2024</w:t>
    </w:r>
    <w:r w:rsidRPr="00E06B1E">
      <w:rPr>
        <w:rFonts w:ascii="Bogle" w:hAnsi="Bogle"/>
        <w:noProof/>
        <w:sz w:val="13"/>
        <w:szCs w:val="13"/>
      </w:rPr>
      <w:fldChar w:fldCharType="end"/>
    </w:r>
  </w:p>
  <w:p w14:paraId="1158CBB5" w14:textId="77777777" w:rsidR="008212E7" w:rsidRPr="00E06B1E" w:rsidRDefault="008212E7" w:rsidP="004E6485">
    <w:pPr>
      <w:pStyle w:val="Footer"/>
      <w:jc w:val="center"/>
      <w:rPr>
        <w:rFonts w:ascii="Bogle" w:hAnsi="Bogle"/>
        <w:sz w:val="13"/>
        <w:szCs w:val="13"/>
      </w:rPr>
    </w:pPr>
  </w:p>
  <w:p w14:paraId="3AF1DF4E" w14:textId="034F738A" w:rsidR="00E06B1E" w:rsidRPr="00E06B1E" w:rsidRDefault="008212E7" w:rsidP="00E06B1E">
    <w:pPr>
      <w:pStyle w:val="Footer"/>
      <w:jc w:val="center"/>
      <w:rPr>
        <w:rFonts w:ascii="Bogle" w:hAnsi="Bogle"/>
        <w:noProof/>
        <w:sz w:val="13"/>
        <w:szCs w:val="13"/>
      </w:rPr>
    </w:pPr>
    <w:r w:rsidRPr="00E06B1E">
      <w:rPr>
        <w:rFonts w:ascii="Bogle" w:hAnsi="Bogle"/>
        <w:sz w:val="13"/>
        <w:szCs w:val="13"/>
      </w:rPr>
      <w:tab/>
    </w:r>
    <w:r w:rsidR="00460AB3">
      <w:rPr>
        <w:rFonts w:ascii="Bogle" w:hAnsi="Bogle"/>
        <w:sz w:val="13"/>
        <w:szCs w:val="13"/>
      </w:rPr>
      <w:t>Hourly/</w:t>
    </w:r>
    <w:r w:rsidRPr="00E06B1E">
      <w:rPr>
        <w:rFonts w:ascii="Bogle" w:hAnsi="Bogle"/>
        <w:sz w:val="13"/>
        <w:szCs w:val="13"/>
      </w:rPr>
      <w:t xml:space="preserve"> </w:t>
    </w:r>
    <w:r w:rsidR="00E06B1E" w:rsidRPr="00E06B1E">
      <w:rPr>
        <w:rFonts w:ascii="Bogle" w:hAnsi="Bogle"/>
        <w:sz w:val="13"/>
        <w:szCs w:val="13"/>
      </w:rPr>
      <w:t xml:space="preserve">Individual Contributor/ </w:t>
    </w:r>
    <w:r w:rsidRPr="00E06B1E">
      <w:rPr>
        <w:rFonts w:ascii="Bogle" w:hAnsi="Bogle"/>
        <w:sz w:val="13"/>
        <w:szCs w:val="13"/>
      </w:rPr>
      <w:t xml:space="preserve">Professional Individual Contributor        </w:t>
    </w:r>
    <w:r w:rsidRPr="00E06B1E">
      <w:rPr>
        <w:rFonts w:ascii="Bogle" w:hAnsi="Bogle"/>
        <w:sz w:val="13"/>
        <w:szCs w:val="13"/>
      </w:rPr>
      <w:tab/>
      <w:t xml:space="preserve">                                Page </w:t>
    </w:r>
    <w:r w:rsidRPr="00E06B1E">
      <w:rPr>
        <w:rFonts w:ascii="Bogle" w:hAnsi="Bogle"/>
        <w:sz w:val="13"/>
        <w:szCs w:val="13"/>
      </w:rPr>
      <w:fldChar w:fldCharType="begin"/>
    </w:r>
    <w:r w:rsidRPr="00E06B1E">
      <w:rPr>
        <w:rFonts w:ascii="Bogle" w:hAnsi="Bogle"/>
        <w:sz w:val="13"/>
        <w:szCs w:val="13"/>
      </w:rPr>
      <w:instrText xml:space="preserve"> PAGE </w:instrText>
    </w:r>
    <w:r w:rsidRPr="00E06B1E">
      <w:rPr>
        <w:rFonts w:ascii="Bogle" w:hAnsi="Bogle"/>
        <w:sz w:val="13"/>
        <w:szCs w:val="13"/>
      </w:rPr>
      <w:fldChar w:fldCharType="separate"/>
    </w:r>
    <w:r w:rsidRPr="00E06B1E">
      <w:rPr>
        <w:rFonts w:ascii="Bogle" w:hAnsi="Bogle"/>
        <w:noProof/>
        <w:sz w:val="13"/>
        <w:szCs w:val="13"/>
      </w:rPr>
      <w:t>5</w:t>
    </w:r>
    <w:r w:rsidRPr="00E06B1E">
      <w:rPr>
        <w:rFonts w:ascii="Bogle" w:hAnsi="Bogle"/>
        <w:noProof/>
        <w:sz w:val="13"/>
        <w:szCs w:val="13"/>
      </w:rPr>
      <w:fldChar w:fldCharType="end"/>
    </w:r>
    <w:r w:rsidRPr="00E06B1E">
      <w:rPr>
        <w:rFonts w:ascii="Bogle" w:hAnsi="Bogle"/>
        <w:sz w:val="13"/>
        <w:szCs w:val="13"/>
      </w:rPr>
      <w:t xml:space="preserve"> of </w:t>
    </w:r>
    <w:r w:rsidRPr="00E06B1E">
      <w:rPr>
        <w:rFonts w:ascii="Bogle" w:hAnsi="Bogle"/>
        <w:noProof/>
        <w:sz w:val="13"/>
        <w:szCs w:val="13"/>
      </w:rPr>
      <w:fldChar w:fldCharType="begin"/>
    </w:r>
    <w:r w:rsidRPr="00E06B1E">
      <w:rPr>
        <w:rFonts w:ascii="Bogle" w:hAnsi="Bogle"/>
        <w:noProof/>
        <w:sz w:val="13"/>
        <w:szCs w:val="13"/>
      </w:rPr>
      <w:instrText xml:space="preserve"> NUMPAGES  </w:instrText>
    </w:r>
    <w:r w:rsidRPr="00E06B1E">
      <w:rPr>
        <w:rFonts w:ascii="Bogle" w:hAnsi="Bogle"/>
        <w:noProof/>
        <w:sz w:val="13"/>
        <w:szCs w:val="13"/>
      </w:rPr>
      <w:fldChar w:fldCharType="separate"/>
    </w:r>
    <w:r w:rsidRPr="00E06B1E">
      <w:rPr>
        <w:rFonts w:ascii="Bogle" w:hAnsi="Bogle"/>
        <w:noProof/>
        <w:sz w:val="13"/>
        <w:szCs w:val="13"/>
      </w:rPr>
      <w:t>5</w:t>
    </w:r>
    <w:r w:rsidRPr="00E06B1E">
      <w:rPr>
        <w:rFonts w:ascii="Bogle" w:hAnsi="Bogle"/>
        <w:noProof/>
        <w:sz w:val="13"/>
        <w:szCs w:val="13"/>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11173" w14:textId="2B076C60" w:rsidR="008212E7" w:rsidRPr="00E06B1E" w:rsidRDefault="008212E7" w:rsidP="004E6485">
    <w:pPr>
      <w:pStyle w:val="Footer"/>
      <w:jc w:val="center"/>
      <w:rPr>
        <w:rFonts w:ascii="Bogle" w:hAnsi="Bogle"/>
        <w:sz w:val="15"/>
        <w:szCs w:val="15"/>
      </w:rPr>
    </w:pPr>
    <w:r w:rsidRPr="00E06B1E">
      <w:rPr>
        <w:rFonts w:ascii="Bogle" w:hAnsi="Bogle"/>
        <w:sz w:val="15"/>
        <w:szCs w:val="15"/>
      </w:rPr>
      <w:t xml:space="preserve">Confidential and Proprietary to Walmart Inc., DO NOT FORWARD               </w:t>
    </w:r>
    <w:r w:rsidRPr="00E06B1E">
      <w:rPr>
        <w:rFonts w:ascii="Bogle" w:hAnsi="Bogle"/>
        <w:sz w:val="15"/>
        <w:szCs w:val="15"/>
      </w:rPr>
      <w:br/>
      <w:t xml:space="preserve">Last Modified: </w:t>
    </w:r>
    <w:r w:rsidRPr="00E06B1E">
      <w:rPr>
        <w:rFonts w:ascii="Bogle" w:hAnsi="Bogle"/>
        <w:sz w:val="15"/>
        <w:szCs w:val="15"/>
      </w:rPr>
      <w:fldChar w:fldCharType="begin"/>
    </w:r>
    <w:r w:rsidRPr="00E06B1E">
      <w:rPr>
        <w:rFonts w:ascii="Bogle" w:hAnsi="Bogle"/>
        <w:sz w:val="15"/>
        <w:szCs w:val="15"/>
      </w:rPr>
      <w:instrText xml:space="preserve"> DATE \@ "M/d/yyyy" </w:instrText>
    </w:r>
    <w:r w:rsidRPr="00E06B1E">
      <w:rPr>
        <w:rFonts w:ascii="Bogle" w:hAnsi="Bogle"/>
        <w:sz w:val="15"/>
        <w:szCs w:val="15"/>
      </w:rPr>
      <w:fldChar w:fldCharType="separate"/>
    </w:r>
    <w:r w:rsidR="00EC36DA">
      <w:rPr>
        <w:rFonts w:ascii="Bogle" w:hAnsi="Bogle"/>
        <w:noProof/>
        <w:sz w:val="15"/>
        <w:szCs w:val="15"/>
      </w:rPr>
      <w:t>1/24/2024</w:t>
    </w:r>
    <w:r w:rsidRPr="00E06B1E">
      <w:rPr>
        <w:rFonts w:ascii="Bogle" w:hAnsi="Bogle"/>
        <w:noProof/>
        <w:sz w:val="15"/>
        <w:szCs w:val="15"/>
      </w:rPr>
      <w:fldChar w:fldCharType="end"/>
    </w:r>
  </w:p>
  <w:p w14:paraId="7D772505" w14:textId="77777777" w:rsidR="008212E7" w:rsidRPr="00E06B1E" w:rsidRDefault="008212E7" w:rsidP="004E6485">
    <w:pPr>
      <w:pStyle w:val="Footer"/>
      <w:jc w:val="center"/>
      <w:rPr>
        <w:rFonts w:ascii="Bogle" w:hAnsi="Bogle"/>
        <w:sz w:val="15"/>
        <w:szCs w:val="15"/>
      </w:rPr>
    </w:pPr>
  </w:p>
  <w:p w14:paraId="5ED42328" w14:textId="782EC4FE" w:rsidR="008212E7" w:rsidRPr="00E06B1E" w:rsidRDefault="00E06B1E" w:rsidP="004E6485">
    <w:pPr>
      <w:pStyle w:val="Footer"/>
      <w:jc w:val="center"/>
      <w:rPr>
        <w:rFonts w:ascii="Bogle" w:hAnsi="Bogle"/>
        <w:sz w:val="15"/>
        <w:szCs w:val="15"/>
      </w:rPr>
    </w:pPr>
    <w:r w:rsidRPr="00E06B1E">
      <w:rPr>
        <w:rFonts w:ascii="Bogle" w:hAnsi="Bogle"/>
        <w:sz w:val="15"/>
        <w:szCs w:val="15"/>
      </w:rPr>
      <w:t xml:space="preserve"> </w:t>
    </w:r>
    <w:r w:rsidR="00460AB3">
      <w:rPr>
        <w:rFonts w:ascii="Bogle" w:hAnsi="Bogle"/>
        <w:sz w:val="15"/>
        <w:szCs w:val="15"/>
      </w:rPr>
      <w:t>Hourly/</w:t>
    </w:r>
    <w:r w:rsidRPr="00E06B1E">
      <w:rPr>
        <w:rFonts w:ascii="Bogle" w:hAnsi="Bogle"/>
        <w:sz w:val="15"/>
        <w:szCs w:val="15"/>
      </w:rPr>
      <w:t xml:space="preserve">Individual Contributor / </w:t>
    </w:r>
    <w:r w:rsidR="008212E7" w:rsidRPr="00E06B1E">
      <w:rPr>
        <w:rFonts w:ascii="Bogle" w:hAnsi="Bogle"/>
        <w:sz w:val="15"/>
        <w:szCs w:val="15"/>
      </w:rPr>
      <w:t xml:space="preserve">Professional Individual Contributor        </w:t>
    </w:r>
    <w:r w:rsidR="008212E7" w:rsidRPr="00E06B1E">
      <w:rPr>
        <w:rFonts w:ascii="Bogle" w:hAnsi="Bogle"/>
        <w:sz w:val="15"/>
        <w:szCs w:val="15"/>
      </w:rPr>
      <w:tab/>
      <w:t xml:space="preserve">                                Page </w:t>
    </w:r>
    <w:r w:rsidR="008212E7" w:rsidRPr="00E06B1E">
      <w:rPr>
        <w:rFonts w:ascii="Bogle" w:hAnsi="Bogle"/>
        <w:sz w:val="15"/>
        <w:szCs w:val="15"/>
      </w:rPr>
      <w:fldChar w:fldCharType="begin"/>
    </w:r>
    <w:r w:rsidR="008212E7" w:rsidRPr="00E06B1E">
      <w:rPr>
        <w:rFonts w:ascii="Bogle" w:hAnsi="Bogle"/>
        <w:sz w:val="15"/>
        <w:szCs w:val="15"/>
      </w:rPr>
      <w:instrText xml:space="preserve"> PAGE </w:instrText>
    </w:r>
    <w:r w:rsidR="008212E7" w:rsidRPr="00E06B1E">
      <w:rPr>
        <w:rFonts w:ascii="Bogle" w:hAnsi="Bogle"/>
        <w:sz w:val="15"/>
        <w:szCs w:val="15"/>
      </w:rPr>
      <w:fldChar w:fldCharType="separate"/>
    </w:r>
    <w:r w:rsidR="008212E7" w:rsidRPr="00E06B1E">
      <w:rPr>
        <w:rFonts w:ascii="Bogle" w:hAnsi="Bogle"/>
        <w:noProof/>
        <w:sz w:val="15"/>
        <w:szCs w:val="15"/>
      </w:rPr>
      <w:t>1</w:t>
    </w:r>
    <w:r w:rsidR="008212E7" w:rsidRPr="00E06B1E">
      <w:rPr>
        <w:rFonts w:ascii="Bogle" w:hAnsi="Bogle"/>
        <w:noProof/>
        <w:sz w:val="15"/>
        <w:szCs w:val="15"/>
      </w:rPr>
      <w:fldChar w:fldCharType="end"/>
    </w:r>
    <w:r w:rsidR="008212E7" w:rsidRPr="00E06B1E">
      <w:rPr>
        <w:rFonts w:ascii="Bogle" w:hAnsi="Bogle"/>
        <w:sz w:val="15"/>
        <w:szCs w:val="15"/>
      </w:rPr>
      <w:t xml:space="preserve"> of </w:t>
    </w:r>
    <w:r w:rsidR="008212E7" w:rsidRPr="00E06B1E">
      <w:rPr>
        <w:rFonts w:ascii="Bogle" w:hAnsi="Bogle"/>
        <w:noProof/>
        <w:sz w:val="15"/>
        <w:szCs w:val="15"/>
      </w:rPr>
      <w:fldChar w:fldCharType="begin"/>
    </w:r>
    <w:r w:rsidR="008212E7" w:rsidRPr="00E06B1E">
      <w:rPr>
        <w:rFonts w:ascii="Bogle" w:hAnsi="Bogle"/>
        <w:noProof/>
        <w:sz w:val="15"/>
        <w:szCs w:val="15"/>
      </w:rPr>
      <w:instrText xml:space="preserve"> NUMPAGES  </w:instrText>
    </w:r>
    <w:r w:rsidR="008212E7" w:rsidRPr="00E06B1E">
      <w:rPr>
        <w:rFonts w:ascii="Bogle" w:hAnsi="Bogle"/>
        <w:noProof/>
        <w:sz w:val="15"/>
        <w:szCs w:val="15"/>
      </w:rPr>
      <w:fldChar w:fldCharType="separate"/>
    </w:r>
    <w:r w:rsidR="008212E7" w:rsidRPr="00E06B1E">
      <w:rPr>
        <w:rFonts w:ascii="Bogle" w:hAnsi="Bogle"/>
        <w:noProof/>
        <w:sz w:val="15"/>
        <w:szCs w:val="15"/>
      </w:rPr>
      <w:t>5</w:t>
    </w:r>
    <w:r w:rsidR="008212E7" w:rsidRPr="00E06B1E">
      <w:rPr>
        <w:rFonts w:ascii="Bogle" w:hAnsi="Bogle"/>
        <w:noProof/>
        <w:sz w:val="15"/>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BDBE9" w14:textId="77777777" w:rsidR="001106FC" w:rsidRDefault="001106FC">
      <w:r>
        <w:separator/>
      </w:r>
    </w:p>
  </w:footnote>
  <w:footnote w:type="continuationSeparator" w:id="0">
    <w:p w14:paraId="06971FC6" w14:textId="77777777" w:rsidR="001106FC" w:rsidRDefault="001106FC">
      <w:r>
        <w:continuationSeparator/>
      </w:r>
    </w:p>
  </w:footnote>
  <w:footnote w:type="continuationNotice" w:id="1">
    <w:p w14:paraId="20A15E6D" w14:textId="77777777" w:rsidR="001106FC" w:rsidRDefault="001106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384C1E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9A612B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97739F1"/>
    <w:multiLevelType w:val="hybridMultilevel"/>
    <w:tmpl w:val="8430C4D0"/>
    <w:lvl w:ilvl="0" w:tplc="04090005">
      <w:start w:val="1"/>
      <w:numFmt w:val="bullet"/>
      <w:lvlText w:val=""/>
      <w:lvlJc w:val="left"/>
      <w:pPr>
        <w:ind w:left="360" w:hanging="360"/>
      </w:pPr>
      <w:rPr>
        <w:rFonts w:ascii="Wingdings" w:hAnsi="Wingdings" w:hint="default"/>
        <w:color w:val="000000" w:themeColor="text1"/>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480815"/>
    <w:multiLevelType w:val="hybridMultilevel"/>
    <w:tmpl w:val="87321C2E"/>
    <w:lvl w:ilvl="0" w:tplc="E566F61E">
      <w:start w:val="1"/>
      <w:numFmt w:val="bullet"/>
      <w:lvlText w:val=""/>
      <w:lvlJc w:val="left"/>
      <w:pPr>
        <w:ind w:left="360" w:hanging="360"/>
      </w:pPr>
      <w:rPr>
        <w:rFonts w:ascii="Symbol" w:hAnsi="Symbol" w:hint="default"/>
        <w:color w:val="0071C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66DC3"/>
    <w:multiLevelType w:val="hybridMultilevel"/>
    <w:tmpl w:val="32E60F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16C54"/>
    <w:multiLevelType w:val="hybridMultilevel"/>
    <w:tmpl w:val="5912A0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8141CD"/>
    <w:multiLevelType w:val="hybridMultilevel"/>
    <w:tmpl w:val="F12A91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5318CB"/>
    <w:multiLevelType w:val="hybridMultilevel"/>
    <w:tmpl w:val="E280C6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544F35"/>
    <w:multiLevelType w:val="hybridMultilevel"/>
    <w:tmpl w:val="B5FABE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FD0295"/>
    <w:multiLevelType w:val="hybridMultilevel"/>
    <w:tmpl w:val="A05687CA"/>
    <w:lvl w:ilvl="0" w:tplc="E566F61E">
      <w:start w:val="1"/>
      <w:numFmt w:val="bullet"/>
      <w:lvlText w:val=""/>
      <w:lvlJc w:val="left"/>
      <w:pPr>
        <w:ind w:left="360" w:hanging="360"/>
      </w:pPr>
      <w:rPr>
        <w:rFonts w:ascii="Symbol" w:hAnsi="Symbol" w:hint="default"/>
        <w:color w:val="0071CE"/>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2628161F"/>
    <w:multiLevelType w:val="hybridMultilevel"/>
    <w:tmpl w:val="7A6E52D4"/>
    <w:lvl w:ilvl="0" w:tplc="2512874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74BAA"/>
    <w:multiLevelType w:val="hybridMultilevel"/>
    <w:tmpl w:val="E618AA80"/>
    <w:lvl w:ilvl="0" w:tplc="9B22EAEA">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740345"/>
    <w:multiLevelType w:val="hybridMultilevel"/>
    <w:tmpl w:val="2898B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442599"/>
    <w:multiLevelType w:val="hybridMultilevel"/>
    <w:tmpl w:val="244A8068"/>
    <w:lvl w:ilvl="0" w:tplc="E566F61E">
      <w:start w:val="1"/>
      <w:numFmt w:val="bullet"/>
      <w:lvlText w:val=""/>
      <w:lvlJc w:val="left"/>
      <w:pPr>
        <w:ind w:left="360" w:hanging="360"/>
      </w:pPr>
      <w:rPr>
        <w:rFonts w:ascii="Symbol" w:hAnsi="Symbol" w:hint="default"/>
        <w:color w:val="0071CE"/>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4" w15:restartNumberingAfterBreak="0">
    <w:nsid w:val="2F980DB5"/>
    <w:multiLevelType w:val="multilevel"/>
    <w:tmpl w:val="4E768B18"/>
    <w:lvl w:ilvl="0">
      <w:start w:val="1"/>
      <w:numFmt w:val="decimal"/>
      <w:pStyle w:val="Question1"/>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36D1E6E"/>
    <w:multiLevelType w:val="hybridMultilevel"/>
    <w:tmpl w:val="30FA6F04"/>
    <w:lvl w:ilvl="0" w:tplc="E566F61E">
      <w:start w:val="1"/>
      <w:numFmt w:val="bullet"/>
      <w:lvlText w:val=""/>
      <w:lvlJc w:val="left"/>
      <w:pPr>
        <w:ind w:left="360" w:hanging="360"/>
      </w:pPr>
      <w:rPr>
        <w:rFonts w:ascii="Symbol" w:hAnsi="Symbol" w:hint="default"/>
        <w:color w:val="0071C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C67888"/>
    <w:multiLevelType w:val="hybridMultilevel"/>
    <w:tmpl w:val="B41E76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2835B3"/>
    <w:multiLevelType w:val="hybridMultilevel"/>
    <w:tmpl w:val="B518D6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CC045A"/>
    <w:multiLevelType w:val="hybridMultilevel"/>
    <w:tmpl w:val="F1FE3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A85B8F"/>
    <w:multiLevelType w:val="hybridMultilevel"/>
    <w:tmpl w:val="E7AC38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204F85"/>
    <w:multiLevelType w:val="hybridMultilevel"/>
    <w:tmpl w:val="40B83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CB071C"/>
    <w:multiLevelType w:val="hybridMultilevel"/>
    <w:tmpl w:val="DDF48214"/>
    <w:lvl w:ilvl="0" w:tplc="02E0868C">
      <w:start w:val="1"/>
      <w:numFmt w:val="decimal"/>
      <w:lvlText w:val="%1."/>
      <w:lvlJc w:val="left"/>
      <w:pPr>
        <w:tabs>
          <w:tab w:val="num" w:pos="504"/>
        </w:tabs>
        <w:ind w:left="50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EF2A56"/>
    <w:multiLevelType w:val="hybridMultilevel"/>
    <w:tmpl w:val="A8EC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52F13"/>
    <w:multiLevelType w:val="hybridMultilevel"/>
    <w:tmpl w:val="4A3084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F5AF3"/>
    <w:multiLevelType w:val="hybridMultilevel"/>
    <w:tmpl w:val="E71CE4C4"/>
    <w:lvl w:ilvl="0" w:tplc="B9AEC8A4">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D531559"/>
    <w:multiLevelType w:val="hybridMultilevel"/>
    <w:tmpl w:val="5508A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32C6F"/>
    <w:multiLevelType w:val="hybridMultilevel"/>
    <w:tmpl w:val="1E26E4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6E6516"/>
    <w:multiLevelType w:val="hybridMultilevel"/>
    <w:tmpl w:val="B8284A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10782"/>
    <w:multiLevelType w:val="hybridMultilevel"/>
    <w:tmpl w:val="8DAED900"/>
    <w:lvl w:ilvl="0" w:tplc="E566F61E">
      <w:start w:val="1"/>
      <w:numFmt w:val="bullet"/>
      <w:lvlText w:val=""/>
      <w:lvlJc w:val="left"/>
      <w:pPr>
        <w:ind w:left="360" w:hanging="360"/>
      </w:pPr>
      <w:rPr>
        <w:rFonts w:ascii="Symbol" w:hAnsi="Symbol" w:hint="default"/>
        <w:color w:val="0071CE"/>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7B5E29E4"/>
    <w:multiLevelType w:val="hybridMultilevel"/>
    <w:tmpl w:val="9DF40F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BFA7F60"/>
    <w:multiLevelType w:val="hybridMultilevel"/>
    <w:tmpl w:val="9EDA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B92EDB"/>
    <w:multiLevelType w:val="hybridMultilevel"/>
    <w:tmpl w:val="A72A9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4"/>
  </w:num>
  <w:num w:numId="4">
    <w:abstractNumId w:val="21"/>
  </w:num>
  <w:num w:numId="5">
    <w:abstractNumId w:val="24"/>
  </w:num>
  <w:num w:numId="6">
    <w:abstractNumId w:val="20"/>
  </w:num>
  <w:num w:numId="7">
    <w:abstractNumId w:val="27"/>
  </w:num>
  <w:num w:numId="8">
    <w:abstractNumId w:val="17"/>
  </w:num>
  <w:num w:numId="9">
    <w:abstractNumId w:val="19"/>
  </w:num>
  <w:num w:numId="10">
    <w:abstractNumId w:val="10"/>
  </w:num>
  <w:num w:numId="11">
    <w:abstractNumId w:val="2"/>
  </w:num>
  <w:num w:numId="12">
    <w:abstractNumId w:val="23"/>
  </w:num>
  <w:num w:numId="13">
    <w:abstractNumId w:val="4"/>
  </w:num>
  <w:num w:numId="14">
    <w:abstractNumId w:val="26"/>
  </w:num>
  <w:num w:numId="15">
    <w:abstractNumId w:val="11"/>
  </w:num>
  <w:num w:numId="16">
    <w:abstractNumId w:val="7"/>
  </w:num>
  <w:num w:numId="17">
    <w:abstractNumId w:val="22"/>
  </w:num>
  <w:num w:numId="18">
    <w:abstractNumId w:val="30"/>
  </w:num>
  <w:num w:numId="19">
    <w:abstractNumId w:val="8"/>
  </w:num>
  <w:num w:numId="20">
    <w:abstractNumId w:val="29"/>
  </w:num>
  <w:num w:numId="21">
    <w:abstractNumId w:val="12"/>
  </w:num>
  <w:num w:numId="22">
    <w:abstractNumId w:val="31"/>
  </w:num>
  <w:num w:numId="23">
    <w:abstractNumId w:val="18"/>
  </w:num>
  <w:num w:numId="24">
    <w:abstractNumId w:val="25"/>
  </w:num>
  <w:num w:numId="25">
    <w:abstractNumId w:val="16"/>
  </w:num>
  <w:num w:numId="26">
    <w:abstractNumId w:val="5"/>
  </w:num>
  <w:num w:numId="27">
    <w:abstractNumId w:val="3"/>
  </w:num>
  <w:num w:numId="28">
    <w:abstractNumId w:val="28"/>
  </w:num>
  <w:num w:numId="29">
    <w:abstractNumId w:val="9"/>
  </w:num>
  <w:num w:numId="30">
    <w:abstractNumId w:val="6"/>
  </w:num>
  <w:num w:numId="31">
    <w:abstractNumId w:val="13"/>
  </w:num>
  <w:num w:numId="32">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c2tTQxNTGzNDBV0lEKTi0uzszPAykwM64FAOWdD2EtAAAA"/>
  </w:docVars>
  <w:rsids>
    <w:rsidRoot w:val="0088495A"/>
    <w:rsid w:val="00001058"/>
    <w:rsid w:val="0000197E"/>
    <w:rsid w:val="0000706B"/>
    <w:rsid w:val="00007193"/>
    <w:rsid w:val="00012F57"/>
    <w:rsid w:val="00013039"/>
    <w:rsid w:val="0001352A"/>
    <w:rsid w:val="0001462A"/>
    <w:rsid w:val="000149EE"/>
    <w:rsid w:val="000167DB"/>
    <w:rsid w:val="00016E9D"/>
    <w:rsid w:val="00017BD1"/>
    <w:rsid w:val="000209B5"/>
    <w:rsid w:val="0002282F"/>
    <w:rsid w:val="000229B0"/>
    <w:rsid w:val="000248C8"/>
    <w:rsid w:val="00025598"/>
    <w:rsid w:val="00027A97"/>
    <w:rsid w:val="000305E0"/>
    <w:rsid w:val="0003367E"/>
    <w:rsid w:val="000345A7"/>
    <w:rsid w:val="00034943"/>
    <w:rsid w:val="000358A7"/>
    <w:rsid w:val="0004439C"/>
    <w:rsid w:val="00045FE3"/>
    <w:rsid w:val="00046443"/>
    <w:rsid w:val="000466E6"/>
    <w:rsid w:val="0004793A"/>
    <w:rsid w:val="00051D49"/>
    <w:rsid w:val="00052483"/>
    <w:rsid w:val="00052D08"/>
    <w:rsid w:val="0005330A"/>
    <w:rsid w:val="00056871"/>
    <w:rsid w:val="000569D9"/>
    <w:rsid w:val="00061B5F"/>
    <w:rsid w:val="00061FD3"/>
    <w:rsid w:val="00062D01"/>
    <w:rsid w:val="0006469D"/>
    <w:rsid w:val="000677B9"/>
    <w:rsid w:val="000711B8"/>
    <w:rsid w:val="000719EE"/>
    <w:rsid w:val="00072028"/>
    <w:rsid w:val="000740A9"/>
    <w:rsid w:val="000745C3"/>
    <w:rsid w:val="00075330"/>
    <w:rsid w:val="0007655B"/>
    <w:rsid w:val="00080024"/>
    <w:rsid w:val="00080528"/>
    <w:rsid w:val="00080886"/>
    <w:rsid w:val="00081263"/>
    <w:rsid w:val="00082842"/>
    <w:rsid w:val="00083003"/>
    <w:rsid w:val="00090409"/>
    <w:rsid w:val="000904D0"/>
    <w:rsid w:val="00090C07"/>
    <w:rsid w:val="000912D0"/>
    <w:rsid w:val="0009224E"/>
    <w:rsid w:val="00092CC5"/>
    <w:rsid w:val="00093E94"/>
    <w:rsid w:val="00097E2C"/>
    <w:rsid w:val="000A22B5"/>
    <w:rsid w:val="000A4556"/>
    <w:rsid w:val="000A48FE"/>
    <w:rsid w:val="000A5824"/>
    <w:rsid w:val="000A6F36"/>
    <w:rsid w:val="000B0B78"/>
    <w:rsid w:val="000B2174"/>
    <w:rsid w:val="000B2DD2"/>
    <w:rsid w:val="000B477A"/>
    <w:rsid w:val="000B5334"/>
    <w:rsid w:val="000B54FF"/>
    <w:rsid w:val="000B5FA9"/>
    <w:rsid w:val="000B6DB5"/>
    <w:rsid w:val="000C0513"/>
    <w:rsid w:val="000C07DE"/>
    <w:rsid w:val="000C32B9"/>
    <w:rsid w:val="000C464E"/>
    <w:rsid w:val="000C5D9A"/>
    <w:rsid w:val="000C64ED"/>
    <w:rsid w:val="000C68EE"/>
    <w:rsid w:val="000C77D8"/>
    <w:rsid w:val="000C782F"/>
    <w:rsid w:val="000C7EC3"/>
    <w:rsid w:val="000C7EE4"/>
    <w:rsid w:val="000D1EBD"/>
    <w:rsid w:val="000D2054"/>
    <w:rsid w:val="000D5243"/>
    <w:rsid w:val="000D7FF5"/>
    <w:rsid w:val="000E13A8"/>
    <w:rsid w:val="000E1EB2"/>
    <w:rsid w:val="000E395C"/>
    <w:rsid w:val="000E435D"/>
    <w:rsid w:val="000E45AC"/>
    <w:rsid w:val="000E565E"/>
    <w:rsid w:val="000E62BF"/>
    <w:rsid w:val="000E7339"/>
    <w:rsid w:val="000E77D5"/>
    <w:rsid w:val="000F2616"/>
    <w:rsid w:val="000F26C9"/>
    <w:rsid w:val="000F2B3D"/>
    <w:rsid w:val="000F38F9"/>
    <w:rsid w:val="000F3C2E"/>
    <w:rsid w:val="000F5551"/>
    <w:rsid w:val="000F5557"/>
    <w:rsid w:val="000F5A31"/>
    <w:rsid w:val="000F6816"/>
    <w:rsid w:val="000F688E"/>
    <w:rsid w:val="000F6E68"/>
    <w:rsid w:val="000F7123"/>
    <w:rsid w:val="000F7862"/>
    <w:rsid w:val="000F7BA6"/>
    <w:rsid w:val="00103D1C"/>
    <w:rsid w:val="0010443B"/>
    <w:rsid w:val="00106083"/>
    <w:rsid w:val="001071B2"/>
    <w:rsid w:val="0011057E"/>
    <w:rsid w:val="001106FC"/>
    <w:rsid w:val="00111679"/>
    <w:rsid w:val="001162C2"/>
    <w:rsid w:val="00116E4D"/>
    <w:rsid w:val="00117165"/>
    <w:rsid w:val="00117D2E"/>
    <w:rsid w:val="001207CB"/>
    <w:rsid w:val="00121337"/>
    <w:rsid w:val="00122B42"/>
    <w:rsid w:val="0012444A"/>
    <w:rsid w:val="00124E43"/>
    <w:rsid w:val="001257D7"/>
    <w:rsid w:val="00126FB5"/>
    <w:rsid w:val="00127D09"/>
    <w:rsid w:val="00132A27"/>
    <w:rsid w:val="001348D0"/>
    <w:rsid w:val="001378A1"/>
    <w:rsid w:val="00140493"/>
    <w:rsid w:val="0014077D"/>
    <w:rsid w:val="00140A57"/>
    <w:rsid w:val="00143979"/>
    <w:rsid w:val="00146B20"/>
    <w:rsid w:val="00150AC9"/>
    <w:rsid w:val="00152987"/>
    <w:rsid w:val="00153B49"/>
    <w:rsid w:val="00156198"/>
    <w:rsid w:val="00157CCD"/>
    <w:rsid w:val="00161ED3"/>
    <w:rsid w:val="00162C2E"/>
    <w:rsid w:val="00162E84"/>
    <w:rsid w:val="00164182"/>
    <w:rsid w:val="00165682"/>
    <w:rsid w:val="00171EC8"/>
    <w:rsid w:val="00173255"/>
    <w:rsid w:val="001737FE"/>
    <w:rsid w:val="00176BDD"/>
    <w:rsid w:val="00177203"/>
    <w:rsid w:val="00181CCE"/>
    <w:rsid w:val="00182496"/>
    <w:rsid w:val="0018371E"/>
    <w:rsid w:val="001850CB"/>
    <w:rsid w:val="001861FB"/>
    <w:rsid w:val="001874D2"/>
    <w:rsid w:val="0019060C"/>
    <w:rsid w:val="00190708"/>
    <w:rsid w:val="00190A67"/>
    <w:rsid w:val="00190BE5"/>
    <w:rsid w:val="00191698"/>
    <w:rsid w:val="00193CC5"/>
    <w:rsid w:val="00194FD5"/>
    <w:rsid w:val="001A138E"/>
    <w:rsid w:val="001A5B5E"/>
    <w:rsid w:val="001A5D68"/>
    <w:rsid w:val="001A659A"/>
    <w:rsid w:val="001A7B55"/>
    <w:rsid w:val="001A7D12"/>
    <w:rsid w:val="001B0AB9"/>
    <w:rsid w:val="001B0B46"/>
    <w:rsid w:val="001B1362"/>
    <w:rsid w:val="001B1E00"/>
    <w:rsid w:val="001B3C26"/>
    <w:rsid w:val="001B4901"/>
    <w:rsid w:val="001B5D62"/>
    <w:rsid w:val="001B5D8D"/>
    <w:rsid w:val="001B6CD3"/>
    <w:rsid w:val="001B6D58"/>
    <w:rsid w:val="001B7D05"/>
    <w:rsid w:val="001C0030"/>
    <w:rsid w:val="001C3E63"/>
    <w:rsid w:val="001C4105"/>
    <w:rsid w:val="001D1247"/>
    <w:rsid w:val="001D17C5"/>
    <w:rsid w:val="001D2F79"/>
    <w:rsid w:val="001D4142"/>
    <w:rsid w:val="001D7662"/>
    <w:rsid w:val="001E0B91"/>
    <w:rsid w:val="001E10B6"/>
    <w:rsid w:val="001E293A"/>
    <w:rsid w:val="001E4483"/>
    <w:rsid w:val="001E6728"/>
    <w:rsid w:val="001E6771"/>
    <w:rsid w:val="001F27BA"/>
    <w:rsid w:val="001F4139"/>
    <w:rsid w:val="001F58C4"/>
    <w:rsid w:val="001F767A"/>
    <w:rsid w:val="002007B7"/>
    <w:rsid w:val="00204026"/>
    <w:rsid w:val="002057BE"/>
    <w:rsid w:val="00205A02"/>
    <w:rsid w:val="002066A7"/>
    <w:rsid w:val="002103A4"/>
    <w:rsid w:val="0021210E"/>
    <w:rsid w:val="0021399A"/>
    <w:rsid w:val="002168E8"/>
    <w:rsid w:val="00217840"/>
    <w:rsid w:val="00221D52"/>
    <w:rsid w:val="0022209C"/>
    <w:rsid w:val="002235D8"/>
    <w:rsid w:val="00224DB0"/>
    <w:rsid w:val="0022562C"/>
    <w:rsid w:val="00226369"/>
    <w:rsid w:val="00226BBF"/>
    <w:rsid w:val="00227918"/>
    <w:rsid w:val="00230574"/>
    <w:rsid w:val="00231B7D"/>
    <w:rsid w:val="00240DFC"/>
    <w:rsid w:val="0024198F"/>
    <w:rsid w:val="00242337"/>
    <w:rsid w:val="00245CB7"/>
    <w:rsid w:val="00245F77"/>
    <w:rsid w:val="00246867"/>
    <w:rsid w:val="0024778C"/>
    <w:rsid w:val="00247E6B"/>
    <w:rsid w:val="002519C4"/>
    <w:rsid w:val="00251B75"/>
    <w:rsid w:val="00254A93"/>
    <w:rsid w:val="00256110"/>
    <w:rsid w:val="00256832"/>
    <w:rsid w:val="00257ACB"/>
    <w:rsid w:val="0026035E"/>
    <w:rsid w:val="00262759"/>
    <w:rsid w:val="0026543E"/>
    <w:rsid w:val="00270213"/>
    <w:rsid w:val="00271A0B"/>
    <w:rsid w:val="00273382"/>
    <w:rsid w:val="0027342B"/>
    <w:rsid w:val="0027343F"/>
    <w:rsid w:val="002743DD"/>
    <w:rsid w:val="00280241"/>
    <w:rsid w:val="002826A0"/>
    <w:rsid w:val="00283C83"/>
    <w:rsid w:val="00284A2E"/>
    <w:rsid w:val="002867B0"/>
    <w:rsid w:val="00291751"/>
    <w:rsid w:val="00292807"/>
    <w:rsid w:val="002956D2"/>
    <w:rsid w:val="00295B4A"/>
    <w:rsid w:val="00295B63"/>
    <w:rsid w:val="00297FDC"/>
    <w:rsid w:val="002A01FC"/>
    <w:rsid w:val="002A0323"/>
    <w:rsid w:val="002A132B"/>
    <w:rsid w:val="002A39FA"/>
    <w:rsid w:val="002A3D70"/>
    <w:rsid w:val="002A5D6C"/>
    <w:rsid w:val="002A6F81"/>
    <w:rsid w:val="002B00FF"/>
    <w:rsid w:val="002B0C07"/>
    <w:rsid w:val="002B1214"/>
    <w:rsid w:val="002B163D"/>
    <w:rsid w:val="002B1AB6"/>
    <w:rsid w:val="002B1D65"/>
    <w:rsid w:val="002B6428"/>
    <w:rsid w:val="002B7BE3"/>
    <w:rsid w:val="002C4C9A"/>
    <w:rsid w:val="002C527C"/>
    <w:rsid w:val="002C5A2B"/>
    <w:rsid w:val="002C7193"/>
    <w:rsid w:val="002C72C0"/>
    <w:rsid w:val="002C7810"/>
    <w:rsid w:val="002D1472"/>
    <w:rsid w:val="002D2274"/>
    <w:rsid w:val="002D401F"/>
    <w:rsid w:val="002D4F2F"/>
    <w:rsid w:val="002D5901"/>
    <w:rsid w:val="002D5F0D"/>
    <w:rsid w:val="002D6A7F"/>
    <w:rsid w:val="002D701A"/>
    <w:rsid w:val="002E146D"/>
    <w:rsid w:val="002E1C85"/>
    <w:rsid w:val="002E1C98"/>
    <w:rsid w:val="002E23EF"/>
    <w:rsid w:val="002E2FDC"/>
    <w:rsid w:val="002E5417"/>
    <w:rsid w:val="002E5CE6"/>
    <w:rsid w:val="002F03A2"/>
    <w:rsid w:val="002F4345"/>
    <w:rsid w:val="002F7233"/>
    <w:rsid w:val="00301725"/>
    <w:rsid w:val="00304E88"/>
    <w:rsid w:val="0030571B"/>
    <w:rsid w:val="0030715E"/>
    <w:rsid w:val="00312234"/>
    <w:rsid w:val="00313365"/>
    <w:rsid w:val="00314D31"/>
    <w:rsid w:val="003173A9"/>
    <w:rsid w:val="00317CE8"/>
    <w:rsid w:val="003200D9"/>
    <w:rsid w:val="00321DB7"/>
    <w:rsid w:val="00322190"/>
    <w:rsid w:val="00322D0F"/>
    <w:rsid w:val="0032405C"/>
    <w:rsid w:val="00325216"/>
    <w:rsid w:val="00325D2A"/>
    <w:rsid w:val="0032767B"/>
    <w:rsid w:val="003279CA"/>
    <w:rsid w:val="003306C3"/>
    <w:rsid w:val="00330B65"/>
    <w:rsid w:val="00330FF8"/>
    <w:rsid w:val="0033145B"/>
    <w:rsid w:val="00332849"/>
    <w:rsid w:val="00332FA6"/>
    <w:rsid w:val="0033413D"/>
    <w:rsid w:val="00334352"/>
    <w:rsid w:val="003353A0"/>
    <w:rsid w:val="00340639"/>
    <w:rsid w:val="00340CD0"/>
    <w:rsid w:val="00342B55"/>
    <w:rsid w:val="00342DCC"/>
    <w:rsid w:val="00344478"/>
    <w:rsid w:val="003454EC"/>
    <w:rsid w:val="0034610E"/>
    <w:rsid w:val="003511D6"/>
    <w:rsid w:val="00351512"/>
    <w:rsid w:val="00352701"/>
    <w:rsid w:val="003528A2"/>
    <w:rsid w:val="00353D0C"/>
    <w:rsid w:val="0035549D"/>
    <w:rsid w:val="003578A3"/>
    <w:rsid w:val="003601CE"/>
    <w:rsid w:val="00361D74"/>
    <w:rsid w:val="00361DCE"/>
    <w:rsid w:val="00363855"/>
    <w:rsid w:val="00365E9C"/>
    <w:rsid w:val="0037024E"/>
    <w:rsid w:val="00370F90"/>
    <w:rsid w:val="00371189"/>
    <w:rsid w:val="00373ED2"/>
    <w:rsid w:val="003754D5"/>
    <w:rsid w:val="00375708"/>
    <w:rsid w:val="00381900"/>
    <w:rsid w:val="00382F3E"/>
    <w:rsid w:val="00383D1E"/>
    <w:rsid w:val="00386F43"/>
    <w:rsid w:val="0039179F"/>
    <w:rsid w:val="0039269C"/>
    <w:rsid w:val="00392C87"/>
    <w:rsid w:val="00393876"/>
    <w:rsid w:val="00393BC4"/>
    <w:rsid w:val="00393D4A"/>
    <w:rsid w:val="00394086"/>
    <w:rsid w:val="0039454B"/>
    <w:rsid w:val="0039534F"/>
    <w:rsid w:val="003965B3"/>
    <w:rsid w:val="00396672"/>
    <w:rsid w:val="003A027C"/>
    <w:rsid w:val="003A1F16"/>
    <w:rsid w:val="003A256E"/>
    <w:rsid w:val="003A38ED"/>
    <w:rsid w:val="003A423D"/>
    <w:rsid w:val="003A45B8"/>
    <w:rsid w:val="003A4806"/>
    <w:rsid w:val="003A5F23"/>
    <w:rsid w:val="003A63F8"/>
    <w:rsid w:val="003A7F4D"/>
    <w:rsid w:val="003B013A"/>
    <w:rsid w:val="003B1594"/>
    <w:rsid w:val="003B208D"/>
    <w:rsid w:val="003B2F7F"/>
    <w:rsid w:val="003B3490"/>
    <w:rsid w:val="003B3D6F"/>
    <w:rsid w:val="003C006F"/>
    <w:rsid w:val="003C0D8C"/>
    <w:rsid w:val="003C3080"/>
    <w:rsid w:val="003C3103"/>
    <w:rsid w:val="003C4608"/>
    <w:rsid w:val="003C47DA"/>
    <w:rsid w:val="003C70B2"/>
    <w:rsid w:val="003D1192"/>
    <w:rsid w:val="003D2DFE"/>
    <w:rsid w:val="003D4BAD"/>
    <w:rsid w:val="003D7A9C"/>
    <w:rsid w:val="003E1242"/>
    <w:rsid w:val="003E1C47"/>
    <w:rsid w:val="003E321C"/>
    <w:rsid w:val="003E386E"/>
    <w:rsid w:val="003E3E58"/>
    <w:rsid w:val="003E46CB"/>
    <w:rsid w:val="003F1A28"/>
    <w:rsid w:val="003F2070"/>
    <w:rsid w:val="003F3463"/>
    <w:rsid w:val="003F7882"/>
    <w:rsid w:val="00401A62"/>
    <w:rsid w:val="004025A1"/>
    <w:rsid w:val="00404D40"/>
    <w:rsid w:val="00407003"/>
    <w:rsid w:val="00407B95"/>
    <w:rsid w:val="004123EE"/>
    <w:rsid w:val="004140EB"/>
    <w:rsid w:val="00416D2F"/>
    <w:rsid w:val="004213B5"/>
    <w:rsid w:val="00421484"/>
    <w:rsid w:val="00422356"/>
    <w:rsid w:val="00423B25"/>
    <w:rsid w:val="00424BA6"/>
    <w:rsid w:val="00427359"/>
    <w:rsid w:val="00431C1E"/>
    <w:rsid w:val="004342D3"/>
    <w:rsid w:val="004345DC"/>
    <w:rsid w:val="004361F8"/>
    <w:rsid w:val="00437314"/>
    <w:rsid w:val="00440F0E"/>
    <w:rsid w:val="0044180B"/>
    <w:rsid w:val="00441EBF"/>
    <w:rsid w:val="0044451A"/>
    <w:rsid w:val="0044517F"/>
    <w:rsid w:val="00445AD3"/>
    <w:rsid w:val="00447BC4"/>
    <w:rsid w:val="004516B5"/>
    <w:rsid w:val="00452514"/>
    <w:rsid w:val="00452918"/>
    <w:rsid w:val="004549EB"/>
    <w:rsid w:val="00454A27"/>
    <w:rsid w:val="0045541C"/>
    <w:rsid w:val="00455E9B"/>
    <w:rsid w:val="00460925"/>
    <w:rsid w:val="00460AB3"/>
    <w:rsid w:val="00460BEC"/>
    <w:rsid w:val="00461D41"/>
    <w:rsid w:val="00462680"/>
    <w:rsid w:val="004631DF"/>
    <w:rsid w:val="00464670"/>
    <w:rsid w:val="00467057"/>
    <w:rsid w:val="0046776C"/>
    <w:rsid w:val="00472664"/>
    <w:rsid w:val="00474969"/>
    <w:rsid w:val="00474EB9"/>
    <w:rsid w:val="004772CC"/>
    <w:rsid w:val="00477C0F"/>
    <w:rsid w:val="004834DB"/>
    <w:rsid w:val="0048517C"/>
    <w:rsid w:val="00486AF2"/>
    <w:rsid w:val="0049020C"/>
    <w:rsid w:val="004922E5"/>
    <w:rsid w:val="00495BA0"/>
    <w:rsid w:val="00497CCE"/>
    <w:rsid w:val="004A04B7"/>
    <w:rsid w:val="004A3276"/>
    <w:rsid w:val="004B1B22"/>
    <w:rsid w:val="004B4F8C"/>
    <w:rsid w:val="004B5F17"/>
    <w:rsid w:val="004B7413"/>
    <w:rsid w:val="004B7C69"/>
    <w:rsid w:val="004C1449"/>
    <w:rsid w:val="004C149A"/>
    <w:rsid w:val="004C1F15"/>
    <w:rsid w:val="004C32E4"/>
    <w:rsid w:val="004C4235"/>
    <w:rsid w:val="004C4BD9"/>
    <w:rsid w:val="004C4E71"/>
    <w:rsid w:val="004C5D38"/>
    <w:rsid w:val="004D0012"/>
    <w:rsid w:val="004D35A3"/>
    <w:rsid w:val="004D54B3"/>
    <w:rsid w:val="004D7D24"/>
    <w:rsid w:val="004E0D08"/>
    <w:rsid w:val="004E1BE1"/>
    <w:rsid w:val="004E27F4"/>
    <w:rsid w:val="004E3075"/>
    <w:rsid w:val="004E3306"/>
    <w:rsid w:val="004E367A"/>
    <w:rsid w:val="004E3CF5"/>
    <w:rsid w:val="004E46EB"/>
    <w:rsid w:val="004E50AC"/>
    <w:rsid w:val="004E5DE4"/>
    <w:rsid w:val="004E60C3"/>
    <w:rsid w:val="004E6287"/>
    <w:rsid w:val="004E6485"/>
    <w:rsid w:val="004F2CEE"/>
    <w:rsid w:val="004F38CB"/>
    <w:rsid w:val="00501B23"/>
    <w:rsid w:val="00502067"/>
    <w:rsid w:val="005022FE"/>
    <w:rsid w:val="00502D63"/>
    <w:rsid w:val="005061AF"/>
    <w:rsid w:val="00510BBA"/>
    <w:rsid w:val="005126B3"/>
    <w:rsid w:val="005156E7"/>
    <w:rsid w:val="0051627C"/>
    <w:rsid w:val="0052070A"/>
    <w:rsid w:val="00521B19"/>
    <w:rsid w:val="00522A00"/>
    <w:rsid w:val="00522D09"/>
    <w:rsid w:val="00523095"/>
    <w:rsid w:val="00523F53"/>
    <w:rsid w:val="005248FA"/>
    <w:rsid w:val="00524E89"/>
    <w:rsid w:val="0052580F"/>
    <w:rsid w:val="00526B97"/>
    <w:rsid w:val="0053299E"/>
    <w:rsid w:val="00533BA3"/>
    <w:rsid w:val="005346F8"/>
    <w:rsid w:val="00534784"/>
    <w:rsid w:val="005405A0"/>
    <w:rsid w:val="00541459"/>
    <w:rsid w:val="00541BCC"/>
    <w:rsid w:val="00542D1C"/>
    <w:rsid w:val="005434E9"/>
    <w:rsid w:val="0054448D"/>
    <w:rsid w:val="0054690F"/>
    <w:rsid w:val="00546EB7"/>
    <w:rsid w:val="005538BA"/>
    <w:rsid w:val="00554498"/>
    <w:rsid w:val="00554A54"/>
    <w:rsid w:val="00554F22"/>
    <w:rsid w:val="00555FEB"/>
    <w:rsid w:val="00562171"/>
    <w:rsid w:val="00562AE8"/>
    <w:rsid w:val="005645E9"/>
    <w:rsid w:val="00565BBA"/>
    <w:rsid w:val="00565E77"/>
    <w:rsid w:val="00566144"/>
    <w:rsid w:val="005666FB"/>
    <w:rsid w:val="005717AA"/>
    <w:rsid w:val="00571A60"/>
    <w:rsid w:val="00571D18"/>
    <w:rsid w:val="00576246"/>
    <w:rsid w:val="005802C0"/>
    <w:rsid w:val="00580AFA"/>
    <w:rsid w:val="00582B3B"/>
    <w:rsid w:val="005841E7"/>
    <w:rsid w:val="0058724F"/>
    <w:rsid w:val="00587E90"/>
    <w:rsid w:val="00590457"/>
    <w:rsid w:val="0059051A"/>
    <w:rsid w:val="0059148C"/>
    <w:rsid w:val="00593FAF"/>
    <w:rsid w:val="00594109"/>
    <w:rsid w:val="00594A5D"/>
    <w:rsid w:val="0059590F"/>
    <w:rsid w:val="005975D7"/>
    <w:rsid w:val="00597794"/>
    <w:rsid w:val="00597EF2"/>
    <w:rsid w:val="005A1332"/>
    <w:rsid w:val="005A24C7"/>
    <w:rsid w:val="005A2AB2"/>
    <w:rsid w:val="005A2E6A"/>
    <w:rsid w:val="005A54EE"/>
    <w:rsid w:val="005A5A8A"/>
    <w:rsid w:val="005B1C41"/>
    <w:rsid w:val="005B2D62"/>
    <w:rsid w:val="005B46D4"/>
    <w:rsid w:val="005B481B"/>
    <w:rsid w:val="005C09F8"/>
    <w:rsid w:val="005C3B0C"/>
    <w:rsid w:val="005C46D3"/>
    <w:rsid w:val="005C5308"/>
    <w:rsid w:val="005C6354"/>
    <w:rsid w:val="005D2B2E"/>
    <w:rsid w:val="005D2BC8"/>
    <w:rsid w:val="005E0118"/>
    <w:rsid w:val="005E36BE"/>
    <w:rsid w:val="005E4F82"/>
    <w:rsid w:val="005E4F83"/>
    <w:rsid w:val="005E5C58"/>
    <w:rsid w:val="005E6183"/>
    <w:rsid w:val="005F2DDA"/>
    <w:rsid w:val="005F3821"/>
    <w:rsid w:val="005F5181"/>
    <w:rsid w:val="005F6494"/>
    <w:rsid w:val="005F7697"/>
    <w:rsid w:val="0060121C"/>
    <w:rsid w:val="006019E8"/>
    <w:rsid w:val="00603C29"/>
    <w:rsid w:val="00605156"/>
    <w:rsid w:val="00607AF2"/>
    <w:rsid w:val="0061202A"/>
    <w:rsid w:val="00612959"/>
    <w:rsid w:val="00613F52"/>
    <w:rsid w:val="00616B04"/>
    <w:rsid w:val="00624561"/>
    <w:rsid w:val="00625297"/>
    <w:rsid w:val="0063120B"/>
    <w:rsid w:val="006316FF"/>
    <w:rsid w:val="00633D6E"/>
    <w:rsid w:val="00634A2E"/>
    <w:rsid w:val="00634C47"/>
    <w:rsid w:val="006353A9"/>
    <w:rsid w:val="006354E1"/>
    <w:rsid w:val="00641D84"/>
    <w:rsid w:val="00642783"/>
    <w:rsid w:val="006436F4"/>
    <w:rsid w:val="0064450B"/>
    <w:rsid w:val="0065157E"/>
    <w:rsid w:val="00654195"/>
    <w:rsid w:val="006541D1"/>
    <w:rsid w:val="006549B2"/>
    <w:rsid w:val="00657CC0"/>
    <w:rsid w:val="00661F46"/>
    <w:rsid w:val="0066312E"/>
    <w:rsid w:val="00663883"/>
    <w:rsid w:val="00663B22"/>
    <w:rsid w:val="00663C7A"/>
    <w:rsid w:val="006647B5"/>
    <w:rsid w:val="00665B96"/>
    <w:rsid w:val="00671C4E"/>
    <w:rsid w:val="00675F25"/>
    <w:rsid w:val="00676957"/>
    <w:rsid w:val="006801F1"/>
    <w:rsid w:val="006866B4"/>
    <w:rsid w:val="0069107F"/>
    <w:rsid w:val="00691836"/>
    <w:rsid w:val="006926AC"/>
    <w:rsid w:val="006948A8"/>
    <w:rsid w:val="00694B16"/>
    <w:rsid w:val="00695862"/>
    <w:rsid w:val="0069647D"/>
    <w:rsid w:val="00697226"/>
    <w:rsid w:val="0069799E"/>
    <w:rsid w:val="006A1AAF"/>
    <w:rsid w:val="006A287A"/>
    <w:rsid w:val="006A3363"/>
    <w:rsid w:val="006B2AC6"/>
    <w:rsid w:val="006B38A5"/>
    <w:rsid w:val="006B56F0"/>
    <w:rsid w:val="006B64F1"/>
    <w:rsid w:val="006B68AB"/>
    <w:rsid w:val="006B75D4"/>
    <w:rsid w:val="006C3448"/>
    <w:rsid w:val="006D0748"/>
    <w:rsid w:val="006D504E"/>
    <w:rsid w:val="006D78F2"/>
    <w:rsid w:val="006E02A1"/>
    <w:rsid w:val="006E314B"/>
    <w:rsid w:val="006E6F8B"/>
    <w:rsid w:val="006E6FCF"/>
    <w:rsid w:val="006F01DD"/>
    <w:rsid w:val="006F1243"/>
    <w:rsid w:val="006F1604"/>
    <w:rsid w:val="006F27B3"/>
    <w:rsid w:val="006F2DA2"/>
    <w:rsid w:val="006F3764"/>
    <w:rsid w:val="006F3BC9"/>
    <w:rsid w:val="006F478B"/>
    <w:rsid w:val="006F5575"/>
    <w:rsid w:val="006F5B9F"/>
    <w:rsid w:val="006F6AF6"/>
    <w:rsid w:val="006F7976"/>
    <w:rsid w:val="006F7AE3"/>
    <w:rsid w:val="007000C4"/>
    <w:rsid w:val="00700BF9"/>
    <w:rsid w:val="007024F5"/>
    <w:rsid w:val="00703CFB"/>
    <w:rsid w:val="007040D7"/>
    <w:rsid w:val="00704589"/>
    <w:rsid w:val="00711727"/>
    <w:rsid w:val="00711CAE"/>
    <w:rsid w:val="007134CD"/>
    <w:rsid w:val="007155E2"/>
    <w:rsid w:val="00715E4A"/>
    <w:rsid w:val="0072183D"/>
    <w:rsid w:val="00721BF0"/>
    <w:rsid w:val="00723838"/>
    <w:rsid w:val="00723D23"/>
    <w:rsid w:val="00732149"/>
    <w:rsid w:val="007340D3"/>
    <w:rsid w:val="007344A2"/>
    <w:rsid w:val="00735B2C"/>
    <w:rsid w:val="00737DE0"/>
    <w:rsid w:val="00740D96"/>
    <w:rsid w:val="0074171F"/>
    <w:rsid w:val="00743915"/>
    <w:rsid w:val="00743EE7"/>
    <w:rsid w:val="007454A8"/>
    <w:rsid w:val="00745B9A"/>
    <w:rsid w:val="00746F8D"/>
    <w:rsid w:val="0075178B"/>
    <w:rsid w:val="007524B7"/>
    <w:rsid w:val="00752F0C"/>
    <w:rsid w:val="00754AD0"/>
    <w:rsid w:val="00754E66"/>
    <w:rsid w:val="00755A60"/>
    <w:rsid w:val="007562AB"/>
    <w:rsid w:val="00763126"/>
    <w:rsid w:val="0076369C"/>
    <w:rsid w:val="007643E3"/>
    <w:rsid w:val="00772C17"/>
    <w:rsid w:val="00773DF6"/>
    <w:rsid w:val="0077566D"/>
    <w:rsid w:val="00776A17"/>
    <w:rsid w:val="007770C0"/>
    <w:rsid w:val="007823EB"/>
    <w:rsid w:val="00784788"/>
    <w:rsid w:val="0078518D"/>
    <w:rsid w:val="007866CB"/>
    <w:rsid w:val="00796B98"/>
    <w:rsid w:val="007A248C"/>
    <w:rsid w:val="007A4FBE"/>
    <w:rsid w:val="007A52B8"/>
    <w:rsid w:val="007A5FFD"/>
    <w:rsid w:val="007A6AA1"/>
    <w:rsid w:val="007B0345"/>
    <w:rsid w:val="007B1306"/>
    <w:rsid w:val="007B43DF"/>
    <w:rsid w:val="007B44AB"/>
    <w:rsid w:val="007B7929"/>
    <w:rsid w:val="007B7DC4"/>
    <w:rsid w:val="007B7E63"/>
    <w:rsid w:val="007C01F3"/>
    <w:rsid w:val="007C35E6"/>
    <w:rsid w:val="007C3BD1"/>
    <w:rsid w:val="007C3D9B"/>
    <w:rsid w:val="007C5B0C"/>
    <w:rsid w:val="007D2410"/>
    <w:rsid w:val="007D319C"/>
    <w:rsid w:val="007D3372"/>
    <w:rsid w:val="007D371A"/>
    <w:rsid w:val="007D3FC4"/>
    <w:rsid w:val="007D407A"/>
    <w:rsid w:val="007D58BE"/>
    <w:rsid w:val="007E20D6"/>
    <w:rsid w:val="007E2C51"/>
    <w:rsid w:val="007E7FA8"/>
    <w:rsid w:val="007F0A79"/>
    <w:rsid w:val="007F15BC"/>
    <w:rsid w:val="007F17FA"/>
    <w:rsid w:val="007F2825"/>
    <w:rsid w:val="007F38AE"/>
    <w:rsid w:val="007F54E2"/>
    <w:rsid w:val="00801828"/>
    <w:rsid w:val="00804BB2"/>
    <w:rsid w:val="00804CC6"/>
    <w:rsid w:val="00804F03"/>
    <w:rsid w:val="0080727C"/>
    <w:rsid w:val="008104D0"/>
    <w:rsid w:val="0081068C"/>
    <w:rsid w:val="0081198D"/>
    <w:rsid w:val="008128D7"/>
    <w:rsid w:val="008154BB"/>
    <w:rsid w:val="008212E7"/>
    <w:rsid w:val="00823D36"/>
    <w:rsid w:val="00825036"/>
    <w:rsid w:val="00826C86"/>
    <w:rsid w:val="00826C9F"/>
    <w:rsid w:val="00830455"/>
    <w:rsid w:val="00831093"/>
    <w:rsid w:val="00831215"/>
    <w:rsid w:val="00834E60"/>
    <w:rsid w:val="008353C0"/>
    <w:rsid w:val="00836A72"/>
    <w:rsid w:val="00837025"/>
    <w:rsid w:val="008431CD"/>
    <w:rsid w:val="00844F0D"/>
    <w:rsid w:val="00845AFE"/>
    <w:rsid w:val="00852296"/>
    <w:rsid w:val="008534D5"/>
    <w:rsid w:val="0085656C"/>
    <w:rsid w:val="00857F4A"/>
    <w:rsid w:val="0086032B"/>
    <w:rsid w:val="00862706"/>
    <w:rsid w:val="00867734"/>
    <w:rsid w:val="00870683"/>
    <w:rsid w:val="008723EA"/>
    <w:rsid w:val="00873EF0"/>
    <w:rsid w:val="00875BDD"/>
    <w:rsid w:val="00880C83"/>
    <w:rsid w:val="0088214B"/>
    <w:rsid w:val="00882CE3"/>
    <w:rsid w:val="00882DD9"/>
    <w:rsid w:val="0088495A"/>
    <w:rsid w:val="00884C66"/>
    <w:rsid w:val="00885571"/>
    <w:rsid w:val="00887775"/>
    <w:rsid w:val="00891860"/>
    <w:rsid w:val="00891E04"/>
    <w:rsid w:val="00891E24"/>
    <w:rsid w:val="00893D3A"/>
    <w:rsid w:val="008942C0"/>
    <w:rsid w:val="0089559F"/>
    <w:rsid w:val="00895A04"/>
    <w:rsid w:val="008A0264"/>
    <w:rsid w:val="008A0288"/>
    <w:rsid w:val="008A274B"/>
    <w:rsid w:val="008A2B06"/>
    <w:rsid w:val="008A34E4"/>
    <w:rsid w:val="008A3E08"/>
    <w:rsid w:val="008A5CA3"/>
    <w:rsid w:val="008A73D6"/>
    <w:rsid w:val="008A7D45"/>
    <w:rsid w:val="008B018A"/>
    <w:rsid w:val="008B0B75"/>
    <w:rsid w:val="008B471D"/>
    <w:rsid w:val="008B6C37"/>
    <w:rsid w:val="008C0D91"/>
    <w:rsid w:val="008C1132"/>
    <w:rsid w:val="008C4421"/>
    <w:rsid w:val="008C68EC"/>
    <w:rsid w:val="008D22B8"/>
    <w:rsid w:val="008D2993"/>
    <w:rsid w:val="008D6815"/>
    <w:rsid w:val="008D77F6"/>
    <w:rsid w:val="008E3966"/>
    <w:rsid w:val="008E5656"/>
    <w:rsid w:val="008E5F1B"/>
    <w:rsid w:val="008E77D9"/>
    <w:rsid w:val="008E78F1"/>
    <w:rsid w:val="008F13C9"/>
    <w:rsid w:val="008F58A7"/>
    <w:rsid w:val="008F66B8"/>
    <w:rsid w:val="008F707B"/>
    <w:rsid w:val="009011C8"/>
    <w:rsid w:val="00901438"/>
    <w:rsid w:val="009023E7"/>
    <w:rsid w:val="0090450C"/>
    <w:rsid w:val="00904746"/>
    <w:rsid w:val="0090632C"/>
    <w:rsid w:val="00907460"/>
    <w:rsid w:val="00907583"/>
    <w:rsid w:val="00910BFF"/>
    <w:rsid w:val="00910E1B"/>
    <w:rsid w:val="0091177D"/>
    <w:rsid w:val="009150E5"/>
    <w:rsid w:val="0091552A"/>
    <w:rsid w:val="00922101"/>
    <w:rsid w:val="00923192"/>
    <w:rsid w:val="00925410"/>
    <w:rsid w:val="009260E0"/>
    <w:rsid w:val="009262C4"/>
    <w:rsid w:val="00927711"/>
    <w:rsid w:val="009314EF"/>
    <w:rsid w:val="00931765"/>
    <w:rsid w:val="009328E0"/>
    <w:rsid w:val="00934C85"/>
    <w:rsid w:val="00935678"/>
    <w:rsid w:val="00945FE7"/>
    <w:rsid w:val="0095044F"/>
    <w:rsid w:val="00950A2B"/>
    <w:rsid w:val="009523D0"/>
    <w:rsid w:val="00952F62"/>
    <w:rsid w:val="0095395D"/>
    <w:rsid w:val="00954459"/>
    <w:rsid w:val="009575A7"/>
    <w:rsid w:val="0096136F"/>
    <w:rsid w:val="009617D9"/>
    <w:rsid w:val="00962FDA"/>
    <w:rsid w:val="00963318"/>
    <w:rsid w:val="00965833"/>
    <w:rsid w:val="00972A21"/>
    <w:rsid w:val="0097400D"/>
    <w:rsid w:val="00976789"/>
    <w:rsid w:val="00977CF0"/>
    <w:rsid w:val="00977E7C"/>
    <w:rsid w:val="00977F40"/>
    <w:rsid w:val="009813D3"/>
    <w:rsid w:val="00986929"/>
    <w:rsid w:val="009919B6"/>
    <w:rsid w:val="00992B00"/>
    <w:rsid w:val="00994D03"/>
    <w:rsid w:val="009A0198"/>
    <w:rsid w:val="009A1EE5"/>
    <w:rsid w:val="009A250F"/>
    <w:rsid w:val="009A2698"/>
    <w:rsid w:val="009A2936"/>
    <w:rsid w:val="009A3505"/>
    <w:rsid w:val="009A6283"/>
    <w:rsid w:val="009B1239"/>
    <w:rsid w:val="009B20F5"/>
    <w:rsid w:val="009B46AD"/>
    <w:rsid w:val="009B66E8"/>
    <w:rsid w:val="009C0149"/>
    <w:rsid w:val="009C176D"/>
    <w:rsid w:val="009C2F22"/>
    <w:rsid w:val="009D1382"/>
    <w:rsid w:val="009D4C61"/>
    <w:rsid w:val="009D4E5D"/>
    <w:rsid w:val="009E2504"/>
    <w:rsid w:val="009E2C85"/>
    <w:rsid w:val="009E3FD3"/>
    <w:rsid w:val="009E4F05"/>
    <w:rsid w:val="009E551C"/>
    <w:rsid w:val="009E6C44"/>
    <w:rsid w:val="009E78A8"/>
    <w:rsid w:val="009E7E99"/>
    <w:rsid w:val="009F25A5"/>
    <w:rsid w:val="009F2E9F"/>
    <w:rsid w:val="009F476F"/>
    <w:rsid w:val="009F4BE0"/>
    <w:rsid w:val="009F64B5"/>
    <w:rsid w:val="009F765D"/>
    <w:rsid w:val="00A002B6"/>
    <w:rsid w:val="00A00BE6"/>
    <w:rsid w:val="00A044F4"/>
    <w:rsid w:val="00A11852"/>
    <w:rsid w:val="00A1289F"/>
    <w:rsid w:val="00A1386D"/>
    <w:rsid w:val="00A13C36"/>
    <w:rsid w:val="00A1419E"/>
    <w:rsid w:val="00A141AF"/>
    <w:rsid w:val="00A15C55"/>
    <w:rsid w:val="00A217FA"/>
    <w:rsid w:val="00A22B0F"/>
    <w:rsid w:val="00A23511"/>
    <w:rsid w:val="00A23953"/>
    <w:rsid w:val="00A241F6"/>
    <w:rsid w:val="00A3089C"/>
    <w:rsid w:val="00A30A04"/>
    <w:rsid w:val="00A30E60"/>
    <w:rsid w:val="00A31F9C"/>
    <w:rsid w:val="00A32252"/>
    <w:rsid w:val="00A324D5"/>
    <w:rsid w:val="00A3475D"/>
    <w:rsid w:val="00A3589A"/>
    <w:rsid w:val="00A378A8"/>
    <w:rsid w:val="00A40321"/>
    <w:rsid w:val="00A41C95"/>
    <w:rsid w:val="00A4205D"/>
    <w:rsid w:val="00A44496"/>
    <w:rsid w:val="00A46282"/>
    <w:rsid w:val="00A46381"/>
    <w:rsid w:val="00A46852"/>
    <w:rsid w:val="00A46C0D"/>
    <w:rsid w:val="00A47B64"/>
    <w:rsid w:val="00A51F18"/>
    <w:rsid w:val="00A537D3"/>
    <w:rsid w:val="00A54F6F"/>
    <w:rsid w:val="00A57E07"/>
    <w:rsid w:val="00A601B0"/>
    <w:rsid w:val="00A60C17"/>
    <w:rsid w:val="00A6764C"/>
    <w:rsid w:val="00A73D7F"/>
    <w:rsid w:val="00A741EB"/>
    <w:rsid w:val="00A775EF"/>
    <w:rsid w:val="00A804E1"/>
    <w:rsid w:val="00A80D5D"/>
    <w:rsid w:val="00A81204"/>
    <w:rsid w:val="00A81A3B"/>
    <w:rsid w:val="00A81E67"/>
    <w:rsid w:val="00A85CB6"/>
    <w:rsid w:val="00A87415"/>
    <w:rsid w:val="00A8753B"/>
    <w:rsid w:val="00A87CA7"/>
    <w:rsid w:val="00A87FF2"/>
    <w:rsid w:val="00A90275"/>
    <w:rsid w:val="00A9057E"/>
    <w:rsid w:val="00A9368E"/>
    <w:rsid w:val="00A936D0"/>
    <w:rsid w:val="00A939A1"/>
    <w:rsid w:val="00A9766E"/>
    <w:rsid w:val="00A97771"/>
    <w:rsid w:val="00A97E8E"/>
    <w:rsid w:val="00AA01D1"/>
    <w:rsid w:val="00AA2D4D"/>
    <w:rsid w:val="00AA37D1"/>
    <w:rsid w:val="00AA50DD"/>
    <w:rsid w:val="00AA57CF"/>
    <w:rsid w:val="00AA5DF6"/>
    <w:rsid w:val="00AA7212"/>
    <w:rsid w:val="00AB2EF7"/>
    <w:rsid w:val="00AB5218"/>
    <w:rsid w:val="00AB5363"/>
    <w:rsid w:val="00AB7864"/>
    <w:rsid w:val="00AC0FF3"/>
    <w:rsid w:val="00AC11F9"/>
    <w:rsid w:val="00AC1C29"/>
    <w:rsid w:val="00AC1C96"/>
    <w:rsid w:val="00AC3174"/>
    <w:rsid w:val="00AC527D"/>
    <w:rsid w:val="00AC559E"/>
    <w:rsid w:val="00AC55F8"/>
    <w:rsid w:val="00AC7AD4"/>
    <w:rsid w:val="00AC7CDF"/>
    <w:rsid w:val="00AD1B87"/>
    <w:rsid w:val="00AD1F85"/>
    <w:rsid w:val="00AD3C82"/>
    <w:rsid w:val="00AD4232"/>
    <w:rsid w:val="00AD5F7F"/>
    <w:rsid w:val="00AD66B9"/>
    <w:rsid w:val="00AD740A"/>
    <w:rsid w:val="00AE1BDD"/>
    <w:rsid w:val="00AE2B51"/>
    <w:rsid w:val="00AE45F0"/>
    <w:rsid w:val="00AE7A8B"/>
    <w:rsid w:val="00AF1D08"/>
    <w:rsid w:val="00B02C77"/>
    <w:rsid w:val="00B03879"/>
    <w:rsid w:val="00B04693"/>
    <w:rsid w:val="00B04F65"/>
    <w:rsid w:val="00B07815"/>
    <w:rsid w:val="00B1148A"/>
    <w:rsid w:val="00B13A3C"/>
    <w:rsid w:val="00B15077"/>
    <w:rsid w:val="00B17715"/>
    <w:rsid w:val="00B20274"/>
    <w:rsid w:val="00B21A21"/>
    <w:rsid w:val="00B22B17"/>
    <w:rsid w:val="00B2301C"/>
    <w:rsid w:val="00B23153"/>
    <w:rsid w:val="00B23AEF"/>
    <w:rsid w:val="00B2431A"/>
    <w:rsid w:val="00B2492E"/>
    <w:rsid w:val="00B24F46"/>
    <w:rsid w:val="00B31C32"/>
    <w:rsid w:val="00B32BFE"/>
    <w:rsid w:val="00B3326B"/>
    <w:rsid w:val="00B359CD"/>
    <w:rsid w:val="00B41E96"/>
    <w:rsid w:val="00B4259D"/>
    <w:rsid w:val="00B42A35"/>
    <w:rsid w:val="00B468CE"/>
    <w:rsid w:val="00B50C03"/>
    <w:rsid w:val="00B511AC"/>
    <w:rsid w:val="00B53C47"/>
    <w:rsid w:val="00B53DC9"/>
    <w:rsid w:val="00B60556"/>
    <w:rsid w:val="00B605F3"/>
    <w:rsid w:val="00B60652"/>
    <w:rsid w:val="00B60B14"/>
    <w:rsid w:val="00B620A2"/>
    <w:rsid w:val="00B63413"/>
    <w:rsid w:val="00B63F7D"/>
    <w:rsid w:val="00B650FA"/>
    <w:rsid w:val="00B65408"/>
    <w:rsid w:val="00B6739C"/>
    <w:rsid w:val="00B67D39"/>
    <w:rsid w:val="00B718F1"/>
    <w:rsid w:val="00B71A89"/>
    <w:rsid w:val="00B73B01"/>
    <w:rsid w:val="00B742D8"/>
    <w:rsid w:val="00B74A03"/>
    <w:rsid w:val="00B74C5D"/>
    <w:rsid w:val="00B75151"/>
    <w:rsid w:val="00B75C89"/>
    <w:rsid w:val="00B75D27"/>
    <w:rsid w:val="00B765A9"/>
    <w:rsid w:val="00B81547"/>
    <w:rsid w:val="00B861A0"/>
    <w:rsid w:val="00B86926"/>
    <w:rsid w:val="00B86EB3"/>
    <w:rsid w:val="00B91450"/>
    <w:rsid w:val="00B97C3F"/>
    <w:rsid w:val="00BA0482"/>
    <w:rsid w:val="00BA09B9"/>
    <w:rsid w:val="00BA1C66"/>
    <w:rsid w:val="00BA1D83"/>
    <w:rsid w:val="00BA4DF9"/>
    <w:rsid w:val="00BA6F81"/>
    <w:rsid w:val="00BA70B0"/>
    <w:rsid w:val="00BB0ADC"/>
    <w:rsid w:val="00BB3D2E"/>
    <w:rsid w:val="00BB3E27"/>
    <w:rsid w:val="00BB4CB3"/>
    <w:rsid w:val="00BB56FC"/>
    <w:rsid w:val="00BB6FD2"/>
    <w:rsid w:val="00BC0A22"/>
    <w:rsid w:val="00BC143D"/>
    <w:rsid w:val="00BC1CFA"/>
    <w:rsid w:val="00BC3E6F"/>
    <w:rsid w:val="00BC4B44"/>
    <w:rsid w:val="00BC4FE8"/>
    <w:rsid w:val="00BC7AFE"/>
    <w:rsid w:val="00BD134D"/>
    <w:rsid w:val="00BE0230"/>
    <w:rsid w:val="00BE04C1"/>
    <w:rsid w:val="00BE3FC1"/>
    <w:rsid w:val="00BE5B30"/>
    <w:rsid w:val="00BF0B1E"/>
    <w:rsid w:val="00BF1F58"/>
    <w:rsid w:val="00BF526F"/>
    <w:rsid w:val="00BF6EA8"/>
    <w:rsid w:val="00C000DE"/>
    <w:rsid w:val="00C00FA7"/>
    <w:rsid w:val="00C0104B"/>
    <w:rsid w:val="00C01643"/>
    <w:rsid w:val="00C01EF1"/>
    <w:rsid w:val="00C02E33"/>
    <w:rsid w:val="00C03F6D"/>
    <w:rsid w:val="00C05222"/>
    <w:rsid w:val="00C056B6"/>
    <w:rsid w:val="00C062B6"/>
    <w:rsid w:val="00C07173"/>
    <w:rsid w:val="00C071AF"/>
    <w:rsid w:val="00C11972"/>
    <w:rsid w:val="00C127CB"/>
    <w:rsid w:val="00C13324"/>
    <w:rsid w:val="00C134E4"/>
    <w:rsid w:val="00C16EEB"/>
    <w:rsid w:val="00C202DB"/>
    <w:rsid w:val="00C209B1"/>
    <w:rsid w:val="00C21067"/>
    <w:rsid w:val="00C2170D"/>
    <w:rsid w:val="00C21FE6"/>
    <w:rsid w:val="00C23CF0"/>
    <w:rsid w:val="00C2743C"/>
    <w:rsid w:val="00C27E36"/>
    <w:rsid w:val="00C31043"/>
    <w:rsid w:val="00C322B0"/>
    <w:rsid w:val="00C3344B"/>
    <w:rsid w:val="00C36548"/>
    <w:rsid w:val="00C432FF"/>
    <w:rsid w:val="00C45439"/>
    <w:rsid w:val="00C46950"/>
    <w:rsid w:val="00C477FF"/>
    <w:rsid w:val="00C5275A"/>
    <w:rsid w:val="00C55F21"/>
    <w:rsid w:val="00C56375"/>
    <w:rsid w:val="00C56C9F"/>
    <w:rsid w:val="00C57B08"/>
    <w:rsid w:val="00C617CF"/>
    <w:rsid w:val="00C61ED4"/>
    <w:rsid w:val="00C62464"/>
    <w:rsid w:val="00C6371B"/>
    <w:rsid w:val="00C6483F"/>
    <w:rsid w:val="00C65CAF"/>
    <w:rsid w:val="00C6611F"/>
    <w:rsid w:val="00C662C3"/>
    <w:rsid w:val="00C6714F"/>
    <w:rsid w:val="00C715F3"/>
    <w:rsid w:val="00C728D1"/>
    <w:rsid w:val="00C750C0"/>
    <w:rsid w:val="00C75A39"/>
    <w:rsid w:val="00C77C8D"/>
    <w:rsid w:val="00C77ED5"/>
    <w:rsid w:val="00C80537"/>
    <w:rsid w:val="00C8459D"/>
    <w:rsid w:val="00C847D9"/>
    <w:rsid w:val="00C86F24"/>
    <w:rsid w:val="00C908C2"/>
    <w:rsid w:val="00C919D0"/>
    <w:rsid w:val="00C95790"/>
    <w:rsid w:val="00C9771D"/>
    <w:rsid w:val="00CA2539"/>
    <w:rsid w:val="00CA3A92"/>
    <w:rsid w:val="00CA5D07"/>
    <w:rsid w:val="00CA63DA"/>
    <w:rsid w:val="00CA6F3C"/>
    <w:rsid w:val="00CB36F9"/>
    <w:rsid w:val="00CB488D"/>
    <w:rsid w:val="00CB668F"/>
    <w:rsid w:val="00CC01EB"/>
    <w:rsid w:val="00CC0E1C"/>
    <w:rsid w:val="00CC1E5C"/>
    <w:rsid w:val="00CC4254"/>
    <w:rsid w:val="00CC605C"/>
    <w:rsid w:val="00CC67DE"/>
    <w:rsid w:val="00CC6B04"/>
    <w:rsid w:val="00CD0A88"/>
    <w:rsid w:val="00CD115F"/>
    <w:rsid w:val="00CD397B"/>
    <w:rsid w:val="00CD4F49"/>
    <w:rsid w:val="00CE0548"/>
    <w:rsid w:val="00CE0919"/>
    <w:rsid w:val="00CE1F6A"/>
    <w:rsid w:val="00CE28F8"/>
    <w:rsid w:val="00CE3709"/>
    <w:rsid w:val="00CE45FA"/>
    <w:rsid w:val="00CE6080"/>
    <w:rsid w:val="00CF3FCB"/>
    <w:rsid w:val="00D00088"/>
    <w:rsid w:val="00D020FA"/>
    <w:rsid w:val="00D02224"/>
    <w:rsid w:val="00D0493F"/>
    <w:rsid w:val="00D224A1"/>
    <w:rsid w:val="00D24D0E"/>
    <w:rsid w:val="00D24D13"/>
    <w:rsid w:val="00D25CED"/>
    <w:rsid w:val="00D261A5"/>
    <w:rsid w:val="00D27EB9"/>
    <w:rsid w:val="00D311B8"/>
    <w:rsid w:val="00D311DE"/>
    <w:rsid w:val="00D31957"/>
    <w:rsid w:val="00D32F7F"/>
    <w:rsid w:val="00D33BBE"/>
    <w:rsid w:val="00D33E5D"/>
    <w:rsid w:val="00D36EDF"/>
    <w:rsid w:val="00D37C47"/>
    <w:rsid w:val="00D40C3C"/>
    <w:rsid w:val="00D41511"/>
    <w:rsid w:val="00D45203"/>
    <w:rsid w:val="00D45A29"/>
    <w:rsid w:val="00D51B0F"/>
    <w:rsid w:val="00D537BF"/>
    <w:rsid w:val="00D53B0F"/>
    <w:rsid w:val="00D5665B"/>
    <w:rsid w:val="00D57543"/>
    <w:rsid w:val="00D57A8A"/>
    <w:rsid w:val="00D57B1B"/>
    <w:rsid w:val="00D62586"/>
    <w:rsid w:val="00D63408"/>
    <w:rsid w:val="00D64860"/>
    <w:rsid w:val="00D64D0F"/>
    <w:rsid w:val="00D65560"/>
    <w:rsid w:val="00D65E6F"/>
    <w:rsid w:val="00D72097"/>
    <w:rsid w:val="00D72B20"/>
    <w:rsid w:val="00D736C6"/>
    <w:rsid w:val="00D741A1"/>
    <w:rsid w:val="00D80099"/>
    <w:rsid w:val="00D80CE5"/>
    <w:rsid w:val="00D812FC"/>
    <w:rsid w:val="00D816E3"/>
    <w:rsid w:val="00D818F0"/>
    <w:rsid w:val="00D822F4"/>
    <w:rsid w:val="00D832E5"/>
    <w:rsid w:val="00D83B80"/>
    <w:rsid w:val="00D84156"/>
    <w:rsid w:val="00D85600"/>
    <w:rsid w:val="00D863FC"/>
    <w:rsid w:val="00D86A84"/>
    <w:rsid w:val="00D90760"/>
    <w:rsid w:val="00D91DA5"/>
    <w:rsid w:val="00D9216A"/>
    <w:rsid w:val="00D93B1F"/>
    <w:rsid w:val="00D94D85"/>
    <w:rsid w:val="00D96C7A"/>
    <w:rsid w:val="00DA0F37"/>
    <w:rsid w:val="00DA4E9D"/>
    <w:rsid w:val="00DA4EE7"/>
    <w:rsid w:val="00DA7FCC"/>
    <w:rsid w:val="00DB07A3"/>
    <w:rsid w:val="00DB66F0"/>
    <w:rsid w:val="00DC4EC3"/>
    <w:rsid w:val="00DC5518"/>
    <w:rsid w:val="00DC5C55"/>
    <w:rsid w:val="00DC7D7B"/>
    <w:rsid w:val="00DD1F41"/>
    <w:rsid w:val="00DD7038"/>
    <w:rsid w:val="00DE29F0"/>
    <w:rsid w:val="00DE2D3D"/>
    <w:rsid w:val="00DE3294"/>
    <w:rsid w:val="00DF0D20"/>
    <w:rsid w:val="00DF0FDF"/>
    <w:rsid w:val="00DF1363"/>
    <w:rsid w:val="00DF2FDB"/>
    <w:rsid w:val="00DF31B6"/>
    <w:rsid w:val="00DF3318"/>
    <w:rsid w:val="00DF4A02"/>
    <w:rsid w:val="00DF60E3"/>
    <w:rsid w:val="00E01107"/>
    <w:rsid w:val="00E06B1E"/>
    <w:rsid w:val="00E12242"/>
    <w:rsid w:val="00E140B5"/>
    <w:rsid w:val="00E14B70"/>
    <w:rsid w:val="00E15DF6"/>
    <w:rsid w:val="00E21AE7"/>
    <w:rsid w:val="00E24303"/>
    <w:rsid w:val="00E24A4E"/>
    <w:rsid w:val="00E24B99"/>
    <w:rsid w:val="00E25E42"/>
    <w:rsid w:val="00E263D4"/>
    <w:rsid w:val="00E26AC6"/>
    <w:rsid w:val="00E26CFD"/>
    <w:rsid w:val="00E27042"/>
    <w:rsid w:val="00E27357"/>
    <w:rsid w:val="00E30439"/>
    <w:rsid w:val="00E318D3"/>
    <w:rsid w:val="00E3218D"/>
    <w:rsid w:val="00E322CB"/>
    <w:rsid w:val="00E32F7F"/>
    <w:rsid w:val="00E3461E"/>
    <w:rsid w:val="00E4151B"/>
    <w:rsid w:val="00E43C6F"/>
    <w:rsid w:val="00E4493D"/>
    <w:rsid w:val="00E46321"/>
    <w:rsid w:val="00E477B8"/>
    <w:rsid w:val="00E51799"/>
    <w:rsid w:val="00E5238B"/>
    <w:rsid w:val="00E52B94"/>
    <w:rsid w:val="00E52C4E"/>
    <w:rsid w:val="00E53457"/>
    <w:rsid w:val="00E56E5A"/>
    <w:rsid w:val="00E614A3"/>
    <w:rsid w:val="00E620C5"/>
    <w:rsid w:val="00E63343"/>
    <w:rsid w:val="00E63E38"/>
    <w:rsid w:val="00E647F1"/>
    <w:rsid w:val="00E6486C"/>
    <w:rsid w:val="00E6513A"/>
    <w:rsid w:val="00E65394"/>
    <w:rsid w:val="00E66FF7"/>
    <w:rsid w:val="00E67290"/>
    <w:rsid w:val="00E709FD"/>
    <w:rsid w:val="00E72E97"/>
    <w:rsid w:val="00E75990"/>
    <w:rsid w:val="00E7626A"/>
    <w:rsid w:val="00E80EC9"/>
    <w:rsid w:val="00E81E16"/>
    <w:rsid w:val="00E81EAF"/>
    <w:rsid w:val="00E824C2"/>
    <w:rsid w:val="00E83373"/>
    <w:rsid w:val="00E87F05"/>
    <w:rsid w:val="00E903C8"/>
    <w:rsid w:val="00E90C48"/>
    <w:rsid w:val="00E9120D"/>
    <w:rsid w:val="00E91F13"/>
    <w:rsid w:val="00E920E5"/>
    <w:rsid w:val="00E9249C"/>
    <w:rsid w:val="00E94600"/>
    <w:rsid w:val="00E95CF5"/>
    <w:rsid w:val="00E97268"/>
    <w:rsid w:val="00E97E29"/>
    <w:rsid w:val="00EA1E8C"/>
    <w:rsid w:val="00EA2EC9"/>
    <w:rsid w:val="00EA418A"/>
    <w:rsid w:val="00EB3C4B"/>
    <w:rsid w:val="00EB3D34"/>
    <w:rsid w:val="00EB529E"/>
    <w:rsid w:val="00EB58ED"/>
    <w:rsid w:val="00EC01AC"/>
    <w:rsid w:val="00EC1A98"/>
    <w:rsid w:val="00EC36DA"/>
    <w:rsid w:val="00EC62E7"/>
    <w:rsid w:val="00EC672A"/>
    <w:rsid w:val="00ED03E6"/>
    <w:rsid w:val="00ED1879"/>
    <w:rsid w:val="00ED2D6D"/>
    <w:rsid w:val="00ED3EE0"/>
    <w:rsid w:val="00ED5260"/>
    <w:rsid w:val="00ED780F"/>
    <w:rsid w:val="00EE0578"/>
    <w:rsid w:val="00EE109D"/>
    <w:rsid w:val="00EE10D9"/>
    <w:rsid w:val="00EE3D88"/>
    <w:rsid w:val="00EE443C"/>
    <w:rsid w:val="00EE4538"/>
    <w:rsid w:val="00EE69B7"/>
    <w:rsid w:val="00EF06D1"/>
    <w:rsid w:val="00EF26AD"/>
    <w:rsid w:val="00EF37A2"/>
    <w:rsid w:val="00EF5E4C"/>
    <w:rsid w:val="00EF72BF"/>
    <w:rsid w:val="00F032DE"/>
    <w:rsid w:val="00F03B0B"/>
    <w:rsid w:val="00F051A6"/>
    <w:rsid w:val="00F05B0D"/>
    <w:rsid w:val="00F06D81"/>
    <w:rsid w:val="00F07A95"/>
    <w:rsid w:val="00F10979"/>
    <w:rsid w:val="00F175F4"/>
    <w:rsid w:val="00F17E9C"/>
    <w:rsid w:val="00F2113C"/>
    <w:rsid w:val="00F219B2"/>
    <w:rsid w:val="00F260E8"/>
    <w:rsid w:val="00F277CC"/>
    <w:rsid w:val="00F27CAD"/>
    <w:rsid w:val="00F3030C"/>
    <w:rsid w:val="00F30EA9"/>
    <w:rsid w:val="00F32001"/>
    <w:rsid w:val="00F32FC1"/>
    <w:rsid w:val="00F351C4"/>
    <w:rsid w:val="00F36A54"/>
    <w:rsid w:val="00F428CA"/>
    <w:rsid w:val="00F42B61"/>
    <w:rsid w:val="00F43F9E"/>
    <w:rsid w:val="00F460F7"/>
    <w:rsid w:val="00F52C7F"/>
    <w:rsid w:val="00F53328"/>
    <w:rsid w:val="00F54749"/>
    <w:rsid w:val="00F55F67"/>
    <w:rsid w:val="00F60EB1"/>
    <w:rsid w:val="00F6153D"/>
    <w:rsid w:val="00F6239B"/>
    <w:rsid w:val="00F64B3C"/>
    <w:rsid w:val="00F66BE9"/>
    <w:rsid w:val="00F6740C"/>
    <w:rsid w:val="00F676F7"/>
    <w:rsid w:val="00F67901"/>
    <w:rsid w:val="00F70DD4"/>
    <w:rsid w:val="00F7112F"/>
    <w:rsid w:val="00F74267"/>
    <w:rsid w:val="00F74788"/>
    <w:rsid w:val="00F749AE"/>
    <w:rsid w:val="00F75F4E"/>
    <w:rsid w:val="00F761FD"/>
    <w:rsid w:val="00F821EA"/>
    <w:rsid w:val="00F83E4E"/>
    <w:rsid w:val="00F85906"/>
    <w:rsid w:val="00F87338"/>
    <w:rsid w:val="00F9296C"/>
    <w:rsid w:val="00F969A0"/>
    <w:rsid w:val="00F96DA4"/>
    <w:rsid w:val="00F97463"/>
    <w:rsid w:val="00F979CF"/>
    <w:rsid w:val="00FA13A2"/>
    <w:rsid w:val="00FA363F"/>
    <w:rsid w:val="00FA3B04"/>
    <w:rsid w:val="00FA593E"/>
    <w:rsid w:val="00FA5A64"/>
    <w:rsid w:val="00FA7437"/>
    <w:rsid w:val="00FB0088"/>
    <w:rsid w:val="00FB0153"/>
    <w:rsid w:val="00FB03A1"/>
    <w:rsid w:val="00FB0536"/>
    <w:rsid w:val="00FB071C"/>
    <w:rsid w:val="00FB09EF"/>
    <w:rsid w:val="00FB2636"/>
    <w:rsid w:val="00FB3806"/>
    <w:rsid w:val="00FB392D"/>
    <w:rsid w:val="00FB4EC4"/>
    <w:rsid w:val="00FB670A"/>
    <w:rsid w:val="00FC1B0F"/>
    <w:rsid w:val="00FC2D9D"/>
    <w:rsid w:val="00FC3285"/>
    <w:rsid w:val="00FC3858"/>
    <w:rsid w:val="00FC3BD8"/>
    <w:rsid w:val="00FC453C"/>
    <w:rsid w:val="00FC467B"/>
    <w:rsid w:val="00FD19F9"/>
    <w:rsid w:val="00FD29E3"/>
    <w:rsid w:val="00FD3EC8"/>
    <w:rsid w:val="00FD40EF"/>
    <w:rsid w:val="00FD536A"/>
    <w:rsid w:val="00FD5487"/>
    <w:rsid w:val="00FD62BA"/>
    <w:rsid w:val="00FE15C1"/>
    <w:rsid w:val="00FE3D15"/>
    <w:rsid w:val="00FE71D4"/>
    <w:rsid w:val="00FE7E1E"/>
    <w:rsid w:val="00FF07C1"/>
    <w:rsid w:val="00FF0C25"/>
    <w:rsid w:val="00FF1147"/>
    <w:rsid w:val="00FF47F5"/>
    <w:rsid w:val="00FF63D7"/>
    <w:rsid w:val="00FF6C58"/>
    <w:rsid w:val="0725709D"/>
    <w:rsid w:val="0A4F8BF7"/>
    <w:rsid w:val="0B76F80B"/>
    <w:rsid w:val="0CA7DA05"/>
    <w:rsid w:val="10E52F3F"/>
    <w:rsid w:val="11B3E8FA"/>
    <w:rsid w:val="133F1C77"/>
    <w:rsid w:val="16E10F90"/>
    <w:rsid w:val="1D3659D2"/>
    <w:rsid w:val="22E941DC"/>
    <w:rsid w:val="24E75F6E"/>
    <w:rsid w:val="25955E02"/>
    <w:rsid w:val="2A7723B2"/>
    <w:rsid w:val="2BDC18B1"/>
    <w:rsid w:val="2C300AD9"/>
    <w:rsid w:val="2E109DF5"/>
    <w:rsid w:val="2E99AFA4"/>
    <w:rsid w:val="3173DE22"/>
    <w:rsid w:val="3474EDE6"/>
    <w:rsid w:val="35710306"/>
    <w:rsid w:val="3853D07B"/>
    <w:rsid w:val="42D8DC74"/>
    <w:rsid w:val="42FE47D1"/>
    <w:rsid w:val="43C38C26"/>
    <w:rsid w:val="45D870E3"/>
    <w:rsid w:val="47BE883A"/>
    <w:rsid w:val="48A83E9B"/>
    <w:rsid w:val="5B238C0A"/>
    <w:rsid w:val="5BC30A02"/>
    <w:rsid w:val="5BD3542D"/>
    <w:rsid w:val="5D529DC0"/>
    <w:rsid w:val="5D6F248E"/>
    <w:rsid w:val="5D8F4630"/>
    <w:rsid w:val="622AC5E0"/>
    <w:rsid w:val="656266A2"/>
    <w:rsid w:val="68C9B365"/>
    <w:rsid w:val="72A3ECBE"/>
    <w:rsid w:val="74155F13"/>
    <w:rsid w:val="7EC896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9DC3BD"/>
  <w15:docId w15:val="{0D90D715-B30A-1F44-ABED-EDA9E17A4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3764"/>
    <w:rPr>
      <w:rFonts w:ascii="Arial" w:hAnsi="Arial"/>
      <w:sz w:val="22"/>
    </w:rPr>
  </w:style>
  <w:style w:type="paragraph" w:styleId="Heading1">
    <w:name w:val="heading 1"/>
    <w:basedOn w:val="Normal"/>
    <w:next w:val="BodyText"/>
    <w:qFormat/>
    <w:pPr>
      <w:keepNext/>
      <w:pBdr>
        <w:bottom w:val="single" w:sz="4" w:space="1" w:color="auto"/>
      </w:pBdr>
      <w:spacing w:before="240" w:after="60"/>
      <w:outlineLvl w:val="0"/>
    </w:pPr>
    <w:rPr>
      <w:rFonts w:ascii="Arial Black" w:hAnsi="Arial Black"/>
      <w:b/>
      <w:kern w:val="28"/>
      <w:sz w:val="28"/>
    </w:rPr>
  </w:style>
  <w:style w:type="paragraph" w:styleId="Heading2">
    <w:name w:val="heading 2"/>
    <w:basedOn w:val="Normal"/>
    <w:next w:val="BodyText"/>
    <w:qFormat/>
    <w:pPr>
      <w:keepNext/>
      <w:spacing w:before="240" w:after="60"/>
      <w:outlineLvl w:val="1"/>
    </w:pPr>
    <w:rPr>
      <w:b/>
      <w:i/>
      <w:sz w:val="24"/>
    </w:rPr>
  </w:style>
  <w:style w:type="paragraph" w:styleId="Heading3">
    <w:name w:val="heading 3"/>
    <w:basedOn w:val="Normal"/>
    <w:next w:val="BodyText"/>
    <w:qFormat/>
    <w:pPr>
      <w:keepNext/>
      <w:spacing w:before="240" w:after="60"/>
      <w:jc w:val="center"/>
      <w:outlineLvl w:val="2"/>
    </w:pPr>
    <w:rPr>
      <w:smallCaps/>
    </w:rPr>
  </w:style>
  <w:style w:type="paragraph" w:styleId="Heading4">
    <w:name w:val="heading 4"/>
    <w:basedOn w:val="Normal"/>
    <w:next w:val="Normal"/>
    <w:qFormat/>
    <w:pPr>
      <w:keepNext/>
      <w:spacing w:before="120" w:after="60"/>
      <w:outlineLvl w:val="3"/>
    </w:pPr>
    <w:rPr>
      <w:i/>
    </w:rPr>
  </w:style>
  <w:style w:type="paragraph" w:styleId="Heading5">
    <w:name w:val="heading 5"/>
    <w:basedOn w:val="Normal"/>
    <w:next w:val="Normal"/>
    <w:qFormat/>
    <w:pPr>
      <w:keepNext/>
      <w:jc w:val="center"/>
      <w:outlineLvl w:val="4"/>
    </w:pPr>
    <w:rPr>
      <w:rFonts w:ascii="Arial Black" w:hAnsi="Arial Black"/>
      <w:sz w:val="28"/>
    </w:rPr>
  </w:style>
  <w:style w:type="paragraph" w:styleId="Heading6">
    <w:name w:val="heading 6"/>
    <w:basedOn w:val="Normal"/>
    <w:next w:val="Normal"/>
    <w:qFormat/>
    <w:pPr>
      <w:keepNext/>
      <w:jc w:val="center"/>
      <w:outlineLvl w:val="5"/>
    </w:pPr>
    <w:rPr>
      <w:b/>
      <w:bCs/>
    </w:rPr>
  </w:style>
  <w:style w:type="paragraph" w:styleId="Heading7">
    <w:name w:val="heading 7"/>
    <w:basedOn w:val="Normal"/>
    <w:next w:val="Normal"/>
    <w:qFormat/>
    <w:pPr>
      <w:keepNext/>
      <w:jc w:val="center"/>
      <w:outlineLvl w:val="6"/>
    </w:pPr>
    <w:rPr>
      <w:b/>
      <w:i/>
    </w:rPr>
  </w:style>
  <w:style w:type="paragraph" w:styleId="Heading8">
    <w:name w:val="heading 8"/>
    <w:basedOn w:val="Normal"/>
    <w:next w:val="Normal"/>
    <w:qFormat/>
    <w:pPr>
      <w:keepNext/>
      <w:jc w:val="center"/>
      <w:outlineLvl w:val="7"/>
    </w:pPr>
    <w:rPr>
      <w:b/>
      <w:i/>
      <w:sz w:val="24"/>
    </w:rPr>
  </w:style>
  <w:style w:type="paragraph" w:styleId="Heading9">
    <w:name w:val="heading 9"/>
    <w:basedOn w:val="Normal"/>
    <w:next w:val="Normal"/>
    <w:qFormat/>
    <w:pPr>
      <w:keepNext/>
      <w:jc w:val="center"/>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120"/>
    </w:pPr>
  </w:style>
  <w:style w:type="paragraph" w:styleId="Header">
    <w:name w:val="header"/>
    <w:basedOn w:val="Normal"/>
    <w:link w:val="HeaderChar"/>
    <w:uiPriority w:val="99"/>
    <w:pPr>
      <w:tabs>
        <w:tab w:val="center" w:pos="4320"/>
        <w:tab w:val="right" w:pos="8640"/>
      </w:tabs>
    </w:pPr>
  </w:style>
  <w:style w:type="paragraph" w:styleId="ListBullet">
    <w:name w:val="List Bullet"/>
    <w:basedOn w:val="Normal"/>
    <w:pPr>
      <w:numPr>
        <w:numId w:val="1"/>
      </w:numPr>
    </w:pPr>
  </w:style>
  <w:style w:type="paragraph" w:styleId="Footer">
    <w:name w:val="footer"/>
    <w:basedOn w:val="Normal"/>
    <w:link w:val="FooterChar"/>
    <w:uiPriority w:val="99"/>
    <w:pPr>
      <w:tabs>
        <w:tab w:val="center" w:pos="4320"/>
        <w:tab w:val="right" w:pos="8640"/>
      </w:tabs>
    </w:pPr>
  </w:style>
  <w:style w:type="paragraph" w:customStyle="1" w:styleId="O2">
    <w:name w:val="O2"/>
    <w:basedOn w:val="Normal"/>
    <w:pPr>
      <w:tabs>
        <w:tab w:val="left" w:pos="1260"/>
      </w:tabs>
      <w:spacing w:after="240" w:line="360" w:lineRule="atLeast"/>
      <w:ind w:left="1260" w:hanging="360"/>
      <w:jc w:val="both"/>
    </w:pPr>
    <w:rPr>
      <w:rFonts w:ascii="Helv" w:hAnsi="Helv"/>
      <w:sz w:val="28"/>
    </w:rPr>
  </w:style>
  <w:style w:type="paragraph" w:styleId="BodyTextIndent">
    <w:name w:val="Body Text Indent"/>
    <w:basedOn w:val="Normal"/>
    <w:pPr>
      <w:ind w:left="1350" w:hanging="1350"/>
    </w:pPr>
    <w:rPr>
      <w:sz w:val="24"/>
    </w:rPr>
  </w:style>
  <w:style w:type="paragraph" w:styleId="BodyText2">
    <w:name w:val="Body Text 2"/>
    <w:basedOn w:val="Normal"/>
    <w:pPr>
      <w:jc w:val="center"/>
    </w:pPr>
    <w:rPr>
      <w:b/>
      <w:bCs/>
      <w:i/>
      <w:iCs/>
    </w:rPr>
  </w:style>
  <w:style w:type="paragraph" w:styleId="BodyText3">
    <w:name w:val="Body Text 3"/>
    <w:basedOn w:val="Normal"/>
    <w:rPr>
      <w:sz w:val="20"/>
    </w:rPr>
  </w:style>
  <w:style w:type="character" w:styleId="PageNumber">
    <w:name w:val="page number"/>
    <w:basedOn w:val="DefaultParagraphFont"/>
  </w:style>
  <w:style w:type="paragraph" w:styleId="BodyTextIndent2">
    <w:name w:val="Body Text Indent 2"/>
    <w:basedOn w:val="Normal"/>
    <w:pPr>
      <w:keepNext/>
      <w:spacing w:before="60" w:after="60"/>
      <w:ind w:left="360"/>
    </w:pPr>
  </w:style>
  <w:style w:type="paragraph" w:styleId="BodyTextIndent3">
    <w:name w:val="Body Text Indent 3"/>
    <w:basedOn w:val="Normal"/>
    <w:pPr>
      <w:ind w:left="720"/>
    </w:pPr>
  </w:style>
  <w:style w:type="paragraph" w:styleId="Title">
    <w:name w:val="Title"/>
    <w:basedOn w:val="Normal"/>
    <w:qFormat/>
    <w:pPr>
      <w:jc w:val="center"/>
    </w:pPr>
    <w:rPr>
      <w:rFonts w:cs="Arial"/>
      <w:b/>
      <w:bCs/>
      <w:szCs w:val="24"/>
    </w:rPr>
  </w:style>
  <w:style w:type="paragraph" w:styleId="Subtitle">
    <w:name w:val="Subtitle"/>
    <w:basedOn w:val="Normal"/>
    <w:qFormat/>
    <w:pPr>
      <w:jc w:val="center"/>
    </w:pPr>
    <w:rPr>
      <w:rFonts w:cs="Arial"/>
      <w:sz w:val="28"/>
      <w:szCs w:val="24"/>
    </w:rPr>
  </w:style>
  <w:style w:type="paragraph" w:customStyle="1" w:styleId="Level1">
    <w:name w:val="Level 1"/>
    <w:basedOn w:val="Normal"/>
    <w:pPr>
      <w:widowControl w:val="0"/>
      <w:autoSpaceDE w:val="0"/>
      <w:autoSpaceDN w:val="0"/>
      <w:adjustRightInd w:val="0"/>
      <w:ind w:left="720" w:hanging="720"/>
    </w:pPr>
    <w:rPr>
      <w:rFonts w:ascii="Times New Roman" w:hAnsi="Times New Roman"/>
      <w:sz w:val="20"/>
      <w:szCs w:val="24"/>
    </w:rPr>
  </w:style>
  <w:style w:type="paragraph" w:customStyle="1" w:styleId="T2">
    <w:name w:val="T2"/>
    <w:pPr>
      <w:spacing w:after="240" w:line="360" w:lineRule="atLeast"/>
      <w:jc w:val="center"/>
    </w:pPr>
    <w:rPr>
      <w:rFonts w:ascii="Tms Rmn" w:hAnsi="Tms Rmn"/>
      <w:b/>
      <w:sz w:val="28"/>
    </w:rPr>
  </w:style>
  <w:style w:type="paragraph" w:styleId="ListNumber">
    <w:name w:val="List Number"/>
    <w:basedOn w:val="Normal"/>
    <w:pPr>
      <w:numPr>
        <w:numId w:val="2"/>
      </w:numPr>
      <w:tabs>
        <w:tab w:val="clear" w:pos="360"/>
      </w:tabs>
    </w:pPr>
  </w:style>
  <w:style w:type="paragraph" w:customStyle="1" w:styleId="Question1">
    <w:name w:val="Question 1"/>
    <w:basedOn w:val="Normal"/>
    <w:pPr>
      <w:numPr>
        <w:numId w:val="3"/>
      </w:numPr>
      <w:spacing w:before="120"/>
    </w:pPr>
    <w:rPr>
      <w:rFonts w:cs="Arial"/>
      <w:iCs/>
      <w:sz w:val="20"/>
      <w:szCs w:val="24"/>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DocumentMap">
    <w:name w:val="Document Map"/>
    <w:basedOn w:val="Normal"/>
    <w:semiHidden/>
    <w:pPr>
      <w:shd w:val="clear" w:color="auto" w:fill="000080"/>
    </w:pPr>
    <w:rPr>
      <w:rFonts w:ascii="Tahoma" w:hAnsi="Tahoma" w:cs="Tahoma"/>
    </w:rPr>
  </w:style>
  <w:style w:type="table" w:styleId="TableGrid">
    <w:name w:val="Table Grid"/>
    <w:basedOn w:val="TableNormal"/>
    <w:uiPriority w:val="59"/>
    <w:rsid w:val="00FD19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0E435D"/>
    <w:rPr>
      <w:rFonts w:ascii="Arial" w:hAnsi="Arial"/>
      <w:sz w:val="22"/>
    </w:rPr>
  </w:style>
  <w:style w:type="character" w:customStyle="1" w:styleId="FooterChar">
    <w:name w:val="Footer Char"/>
    <w:link w:val="Footer"/>
    <w:uiPriority w:val="99"/>
    <w:rsid w:val="00625297"/>
    <w:rPr>
      <w:rFonts w:ascii="Arial" w:hAnsi="Arial"/>
      <w:sz w:val="22"/>
    </w:rPr>
  </w:style>
  <w:style w:type="paragraph" w:styleId="TOCHeading">
    <w:name w:val="TOC Heading"/>
    <w:basedOn w:val="Heading1"/>
    <w:next w:val="Normal"/>
    <w:uiPriority w:val="39"/>
    <w:semiHidden/>
    <w:unhideWhenUsed/>
    <w:qFormat/>
    <w:rsid w:val="005F5181"/>
    <w:pPr>
      <w:keepLines/>
      <w:pBdr>
        <w:bottom w:val="none" w:sz="0" w:space="0" w:color="auto"/>
      </w:pBdr>
      <w:spacing w:before="480" w:after="0" w:line="276" w:lineRule="auto"/>
      <w:outlineLvl w:val="9"/>
    </w:pPr>
    <w:rPr>
      <w:rFonts w:ascii="Cambria" w:hAnsi="Cambria"/>
      <w:bCs/>
      <w:color w:val="365F91"/>
      <w:kern w:val="0"/>
      <w:szCs w:val="28"/>
    </w:rPr>
  </w:style>
  <w:style w:type="character" w:styleId="CommentReference">
    <w:name w:val="annotation reference"/>
    <w:rsid w:val="00143979"/>
    <w:rPr>
      <w:sz w:val="16"/>
      <w:szCs w:val="16"/>
    </w:rPr>
  </w:style>
  <w:style w:type="paragraph" w:styleId="CommentText">
    <w:name w:val="annotation text"/>
    <w:basedOn w:val="Normal"/>
    <w:link w:val="CommentTextChar"/>
    <w:rsid w:val="00143979"/>
    <w:rPr>
      <w:sz w:val="20"/>
    </w:rPr>
  </w:style>
  <w:style w:type="character" w:customStyle="1" w:styleId="CommentTextChar">
    <w:name w:val="Comment Text Char"/>
    <w:link w:val="CommentText"/>
    <w:rsid w:val="00143979"/>
    <w:rPr>
      <w:rFonts w:ascii="Arial" w:hAnsi="Arial"/>
    </w:rPr>
  </w:style>
  <w:style w:type="paragraph" w:styleId="CommentSubject">
    <w:name w:val="annotation subject"/>
    <w:basedOn w:val="CommentText"/>
    <w:next w:val="CommentText"/>
    <w:link w:val="CommentSubjectChar"/>
    <w:rsid w:val="00143979"/>
    <w:rPr>
      <w:b/>
      <w:bCs/>
    </w:rPr>
  </w:style>
  <w:style w:type="character" w:customStyle="1" w:styleId="CommentSubjectChar">
    <w:name w:val="Comment Subject Char"/>
    <w:link w:val="CommentSubject"/>
    <w:rsid w:val="00143979"/>
    <w:rPr>
      <w:rFonts w:ascii="Arial" w:hAnsi="Arial"/>
      <w:b/>
      <w:bCs/>
    </w:rPr>
  </w:style>
  <w:style w:type="character" w:styleId="Hyperlink">
    <w:name w:val="Hyperlink"/>
    <w:rsid w:val="00F6239B"/>
    <w:rPr>
      <w:color w:val="0000FF"/>
      <w:u w:val="single"/>
    </w:rPr>
  </w:style>
  <w:style w:type="paragraph" w:styleId="Revision">
    <w:name w:val="Revision"/>
    <w:hidden/>
    <w:uiPriority w:val="99"/>
    <w:semiHidden/>
    <w:rsid w:val="00F032DE"/>
    <w:rPr>
      <w:rFonts w:ascii="Arial" w:hAnsi="Arial"/>
      <w:sz w:val="22"/>
    </w:rPr>
  </w:style>
  <w:style w:type="paragraph" w:styleId="ListParagraph">
    <w:name w:val="List Paragraph"/>
    <w:basedOn w:val="Normal"/>
    <w:uiPriority w:val="34"/>
    <w:qFormat/>
    <w:rsid w:val="00477C0F"/>
    <w:pPr>
      <w:ind w:left="720"/>
    </w:pPr>
  </w:style>
  <w:style w:type="character" w:styleId="FollowedHyperlink">
    <w:name w:val="FollowedHyperlink"/>
    <w:rsid w:val="004F2CEE"/>
    <w:rPr>
      <w:color w:val="800080"/>
      <w:u w:val="single"/>
    </w:rPr>
  </w:style>
  <w:style w:type="character" w:customStyle="1" w:styleId="normaltextrun">
    <w:name w:val="normaltextrun"/>
    <w:basedOn w:val="DefaultParagraphFont"/>
    <w:rsid w:val="002A5D6C"/>
  </w:style>
  <w:style w:type="character" w:customStyle="1" w:styleId="apple-converted-space">
    <w:name w:val="apple-converted-space"/>
    <w:basedOn w:val="DefaultParagraphFont"/>
    <w:rsid w:val="002A5D6C"/>
  </w:style>
  <w:style w:type="character" w:customStyle="1" w:styleId="eop">
    <w:name w:val="eop"/>
    <w:basedOn w:val="DefaultParagraphFont"/>
    <w:rsid w:val="002A5D6C"/>
  </w:style>
  <w:style w:type="paragraph" w:customStyle="1" w:styleId="paragraph">
    <w:name w:val="paragraph"/>
    <w:basedOn w:val="Normal"/>
    <w:rsid w:val="002A5D6C"/>
    <w:pPr>
      <w:spacing w:before="100" w:beforeAutospacing="1" w:after="100" w:afterAutospacing="1"/>
    </w:pPr>
    <w:rPr>
      <w:rFonts w:ascii="Times New Roman" w:hAnsi="Times New Roman"/>
      <w:sz w:val="24"/>
      <w:szCs w:val="24"/>
    </w:rPr>
  </w:style>
  <w:style w:type="paragraph" w:customStyle="1" w:styleId="ParagraphHeader">
    <w:name w:val="Paragraph Header"/>
    <w:basedOn w:val="Heading1"/>
    <w:qFormat/>
    <w:rsid w:val="00D261A5"/>
    <w:pPr>
      <w:keepLines/>
      <w:pBdr>
        <w:bottom w:val="none" w:sz="0" w:space="0" w:color="auto"/>
      </w:pBdr>
      <w:spacing w:after="100"/>
    </w:pPr>
    <w:rPr>
      <w:rFonts w:ascii="Bogle" w:eastAsiaTheme="majorEastAsia" w:hAnsi="Bogle" w:cstheme="majorBidi"/>
      <w:bCs/>
      <w:color w:val="0070CE"/>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301887">
      <w:bodyDiv w:val="1"/>
      <w:marLeft w:val="0"/>
      <w:marRight w:val="0"/>
      <w:marTop w:val="0"/>
      <w:marBottom w:val="0"/>
      <w:divBdr>
        <w:top w:val="none" w:sz="0" w:space="0" w:color="auto"/>
        <w:left w:val="none" w:sz="0" w:space="0" w:color="auto"/>
        <w:bottom w:val="none" w:sz="0" w:space="0" w:color="auto"/>
        <w:right w:val="none" w:sz="0" w:space="0" w:color="auto"/>
      </w:divBdr>
    </w:div>
    <w:div w:id="546458149">
      <w:bodyDiv w:val="1"/>
      <w:marLeft w:val="0"/>
      <w:marRight w:val="0"/>
      <w:marTop w:val="0"/>
      <w:marBottom w:val="0"/>
      <w:divBdr>
        <w:top w:val="none" w:sz="0" w:space="0" w:color="auto"/>
        <w:left w:val="none" w:sz="0" w:space="0" w:color="auto"/>
        <w:bottom w:val="none" w:sz="0" w:space="0" w:color="auto"/>
        <w:right w:val="none" w:sz="0" w:space="0" w:color="auto"/>
      </w:divBdr>
    </w:div>
    <w:div w:id="550382901">
      <w:bodyDiv w:val="1"/>
      <w:marLeft w:val="0"/>
      <w:marRight w:val="0"/>
      <w:marTop w:val="0"/>
      <w:marBottom w:val="0"/>
      <w:divBdr>
        <w:top w:val="none" w:sz="0" w:space="0" w:color="auto"/>
        <w:left w:val="none" w:sz="0" w:space="0" w:color="auto"/>
        <w:bottom w:val="none" w:sz="0" w:space="0" w:color="auto"/>
        <w:right w:val="none" w:sz="0" w:space="0" w:color="auto"/>
      </w:divBdr>
    </w:div>
    <w:div w:id="903758721">
      <w:bodyDiv w:val="1"/>
      <w:marLeft w:val="0"/>
      <w:marRight w:val="0"/>
      <w:marTop w:val="0"/>
      <w:marBottom w:val="0"/>
      <w:divBdr>
        <w:top w:val="none" w:sz="0" w:space="0" w:color="auto"/>
        <w:left w:val="none" w:sz="0" w:space="0" w:color="auto"/>
        <w:bottom w:val="none" w:sz="0" w:space="0" w:color="auto"/>
        <w:right w:val="none" w:sz="0" w:space="0" w:color="auto"/>
      </w:divBdr>
    </w:div>
    <w:div w:id="903954450">
      <w:bodyDiv w:val="1"/>
      <w:marLeft w:val="0"/>
      <w:marRight w:val="0"/>
      <w:marTop w:val="0"/>
      <w:marBottom w:val="0"/>
      <w:divBdr>
        <w:top w:val="none" w:sz="0" w:space="0" w:color="auto"/>
        <w:left w:val="none" w:sz="0" w:space="0" w:color="auto"/>
        <w:bottom w:val="none" w:sz="0" w:space="0" w:color="auto"/>
        <w:right w:val="none" w:sz="0" w:space="0" w:color="auto"/>
      </w:divBdr>
    </w:div>
    <w:div w:id="945693271">
      <w:bodyDiv w:val="1"/>
      <w:marLeft w:val="0"/>
      <w:marRight w:val="0"/>
      <w:marTop w:val="0"/>
      <w:marBottom w:val="0"/>
      <w:divBdr>
        <w:top w:val="none" w:sz="0" w:space="0" w:color="auto"/>
        <w:left w:val="none" w:sz="0" w:space="0" w:color="auto"/>
        <w:bottom w:val="none" w:sz="0" w:space="0" w:color="auto"/>
        <w:right w:val="none" w:sz="0" w:space="0" w:color="auto"/>
      </w:divBdr>
    </w:div>
    <w:div w:id="978070097">
      <w:bodyDiv w:val="1"/>
      <w:marLeft w:val="0"/>
      <w:marRight w:val="0"/>
      <w:marTop w:val="0"/>
      <w:marBottom w:val="0"/>
      <w:divBdr>
        <w:top w:val="none" w:sz="0" w:space="0" w:color="auto"/>
        <w:left w:val="none" w:sz="0" w:space="0" w:color="auto"/>
        <w:bottom w:val="none" w:sz="0" w:space="0" w:color="auto"/>
        <w:right w:val="none" w:sz="0" w:space="0" w:color="auto"/>
      </w:divBdr>
    </w:div>
    <w:div w:id="1063059798">
      <w:bodyDiv w:val="1"/>
      <w:marLeft w:val="0"/>
      <w:marRight w:val="0"/>
      <w:marTop w:val="0"/>
      <w:marBottom w:val="0"/>
      <w:divBdr>
        <w:top w:val="none" w:sz="0" w:space="0" w:color="auto"/>
        <w:left w:val="none" w:sz="0" w:space="0" w:color="auto"/>
        <w:bottom w:val="none" w:sz="0" w:space="0" w:color="auto"/>
        <w:right w:val="none" w:sz="0" w:space="0" w:color="auto"/>
      </w:divBdr>
    </w:div>
    <w:div w:id="1067725695">
      <w:bodyDiv w:val="1"/>
      <w:marLeft w:val="0"/>
      <w:marRight w:val="0"/>
      <w:marTop w:val="0"/>
      <w:marBottom w:val="0"/>
      <w:divBdr>
        <w:top w:val="none" w:sz="0" w:space="0" w:color="auto"/>
        <w:left w:val="none" w:sz="0" w:space="0" w:color="auto"/>
        <w:bottom w:val="none" w:sz="0" w:space="0" w:color="auto"/>
        <w:right w:val="none" w:sz="0" w:space="0" w:color="auto"/>
      </w:divBdr>
    </w:div>
    <w:div w:id="1293557718">
      <w:bodyDiv w:val="1"/>
      <w:marLeft w:val="0"/>
      <w:marRight w:val="0"/>
      <w:marTop w:val="0"/>
      <w:marBottom w:val="0"/>
      <w:divBdr>
        <w:top w:val="none" w:sz="0" w:space="0" w:color="auto"/>
        <w:left w:val="none" w:sz="0" w:space="0" w:color="auto"/>
        <w:bottom w:val="none" w:sz="0" w:space="0" w:color="auto"/>
        <w:right w:val="none" w:sz="0" w:space="0" w:color="auto"/>
      </w:divBdr>
    </w:div>
    <w:div w:id="1312054770">
      <w:bodyDiv w:val="1"/>
      <w:marLeft w:val="0"/>
      <w:marRight w:val="0"/>
      <w:marTop w:val="0"/>
      <w:marBottom w:val="0"/>
      <w:divBdr>
        <w:top w:val="none" w:sz="0" w:space="0" w:color="auto"/>
        <w:left w:val="none" w:sz="0" w:space="0" w:color="auto"/>
        <w:bottom w:val="none" w:sz="0" w:space="0" w:color="auto"/>
        <w:right w:val="none" w:sz="0" w:space="0" w:color="auto"/>
      </w:divBdr>
    </w:div>
    <w:div w:id="1400203745">
      <w:bodyDiv w:val="1"/>
      <w:marLeft w:val="0"/>
      <w:marRight w:val="0"/>
      <w:marTop w:val="0"/>
      <w:marBottom w:val="0"/>
      <w:divBdr>
        <w:top w:val="none" w:sz="0" w:space="0" w:color="auto"/>
        <w:left w:val="none" w:sz="0" w:space="0" w:color="auto"/>
        <w:bottom w:val="none" w:sz="0" w:space="0" w:color="auto"/>
        <w:right w:val="none" w:sz="0" w:space="0" w:color="auto"/>
      </w:divBdr>
    </w:div>
    <w:div w:id="1521436442">
      <w:bodyDiv w:val="1"/>
      <w:marLeft w:val="0"/>
      <w:marRight w:val="0"/>
      <w:marTop w:val="0"/>
      <w:marBottom w:val="0"/>
      <w:divBdr>
        <w:top w:val="none" w:sz="0" w:space="0" w:color="auto"/>
        <w:left w:val="none" w:sz="0" w:space="0" w:color="auto"/>
        <w:bottom w:val="none" w:sz="0" w:space="0" w:color="auto"/>
        <w:right w:val="none" w:sz="0" w:space="0" w:color="auto"/>
      </w:divBdr>
    </w:div>
    <w:div w:id="157053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93C9A829C4EA4CA2B186384BB7EF4F" ma:contentTypeVersion="15" ma:contentTypeDescription="Create a new document." ma:contentTypeScope="" ma:versionID="ad52586f365d2f38664a4a1bbbee74ba">
  <xsd:schema xmlns:xsd="http://www.w3.org/2001/XMLSchema" xmlns:xs="http://www.w3.org/2001/XMLSchema" xmlns:p="http://schemas.microsoft.com/office/2006/metadata/properties" xmlns:ns2="d07dac0c-a1d5-4318-8ee0-fe514b2ffdb6" xmlns:ns3="b118b34e-799f-4d63-b0cf-67cff7d05a4e" targetNamespace="http://schemas.microsoft.com/office/2006/metadata/properties" ma:root="true" ma:fieldsID="c9db58097d67f5a84f3dea635068bcd3" ns2:_="" ns3:_="">
    <xsd:import namespace="d07dac0c-a1d5-4318-8ee0-fe514b2ffdb6"/>
    <xsd:import namespace="b118b34e-799f-4d63-b0cf-67cff7d05a4e"/>
    <xsd:element name="properties">
      <xsd:complexType>
        <xsd:sequence>
          <xsd:element name="documentManagement">
            <xsd:complexType>
              <xsd:all>
                <xsd:element ref="ns2:MediaServiceMetadata" minOccurs="0"/>
                <xsd:element ref="ns2:MediaServiceFastMetadata" minOccurs="0"/>
                <xsd:element ref="ns2:Display_x003f_" minOccurs="0"/>
                <xsd:element ref="ns2:Category"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7dac0c-a1d5-4318-8ee0-fe514b2ffd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isplay_x003f_" ma:index="10" nillable="true" ma:displayName="Display?" ma:default="0" ma:description="Hiring-Process-Workflow" ma:format="Dropdown" ma:internalName="Display_x003f_">
      <xsd:simpleType>
        <xsd:restriction base="dms:Boolean"/>
      </xsd:simpleType>
    </xsd:element>
    <xsd:element name="Category" ma:index="11" nillable="true" ma:displayName="Category" ma:format="Dropdown" ma:internalName="Category">
      <xsd:simpleType>
        <xsd:restriction base="dms:Choice">
          <xsd:enumeration value="Process Workflow"/>
          <xsd:enumeration value="Training Manual"/>
          <xsd:enumeration value="Gold News"/>
          <xsd:enumeration value="Offers, Onboarding, GAIN"/>
          <xsd:enumeration value="Guides &amp; FAQS"/>
          <xsd:enumeration value="Immigration Training &amp; ESQ"/>
          <xsd:enumeration value="Relocation"/>
          <xsd:enumeration value="Managing New Hire Start Dates"/>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18b34e-799f-4d63-b0cf-67cff7d05a4e"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isplay_x003f_ xmlns="d07dac0c-a1d5-4318-8ee0-fe514b2ffdb6">false</Display_x003f_>
    <Category xmlns="d07dac0c-a1d5-4318-8ee0-fe514b2ffdb6" xsi:nil="true"/>
  </documentManagement>
</p:properties>
</file>

<file path=customXml/itemProps1.xml><?xml version="1.0" encoding="utf-8"?>
<ds:datastoreItem xmlns:ds="http://schemas.openxmlformats.org/officeDocument/2006/customXml" ds:itemID="{C4A578DB-57EB-41A5-B18B-B725FCA8C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7dac0c-a1d5-4318-8ee0-fe514b2ffdb6"/>
    <ds:schemaRef ds:uri="b118b34e-799f-4d63-b0cf-67cff7d05a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BB02BC-BAB5-49CE-9C2A-EF0E378A7649}">
  <ds:schemaRefs>
    <ds:schemaRef ds:uri="http://schemas.microsoft.com/sharepoint/v3/contenttype/forms"/>
  </ds:schemaRefs>
</ds:datastoreItem>
</file>

<file path=customXml/itemProps3.xml><?xml version="1.0" encoding="utf-8"?>
<ds:datastoreItem xmlns:ds="http://schemas.openxmlformats.org/officeDocument/2006/customXml" ds:itemID="{796529FD-538E-4E53-A3B5-E7EFC0439CD2}">
  <ds:schemaRefs>
    <ds:schemaRef ds:uri="http://schemas.openxmlformats.org/officeDocument/2006/bibliography"/>
  </ds:schemaRefs>
</ds:datastoreItem>
</file>

<file path=customXml/itemProps4.xml><?xml version="1.0" encoding="utf-8"?>
<ds:datastoreItem xmlns:ds="http://schemas.openxmlformats.org/officeDocument/2006/customXml" ds:itemID="{F892721F-2FD1-42D4-B0C0-C65A6A387ADC}">
  <ds:schemaRefs>
    <ds:schemaRef ds:uri="http://schemas.microsoft.com/office/2006/metadata/properties"/>
    <ds:schemaRef ds:uri="http://schemas.microsoft.com/office/infopath/2007/PartnerControls"/>
    <ds:schemaRef ds:uri="d07dac0c-a1d5-4318-8ee0-fe514b2ffdb6"/>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UCM (1) Panel Interview Guide - Non-Exempt Non-Supervisor Grades 1-11 - TEMPLATE (5.21.10)</vt:lpstr>
    </vt:vector>
  </TitlesOfParts>
  <Manager/>
  <Company/>
  <LinksUpToDate>false</LinksUpToDate>
  <CharactersWithSpaces>4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M (1) Panel Interview Guide - Non-Exempt Non-Supervisor Grades 1-11 - TEMPLATE (5.21.10)</dc:title>
  <dc:subject/>
  <dc:creator/>
  <cp:keywords/>
  <dc:description/>
  <cp:lastModifiedBy>Heather Williams - huw0006</cp:lastModifiedBy>
  <cp:revision>59</cp:revision>
  <cp:lastPrinted>2018-06-06T11:10:00Z</cp:lastPrinted>
  <dcterms:created xsi:type="dcterms:W3CDTF">2021-11-03T20:25:00Z</dcterms:created>
  <dcterms:modified xsi:type="dcterms:W3CDTF">2022-08-10T13: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_NewReviewCycle">
    <vt:lpwstr/>
  </property>
  <property fmtid="{D5CDD505-2E9C-101B-9397-08002B2CF9AE}" pid="4" name="ContentTypeId">
    <vt:lpwstr>0x0101009D93C9A829C4EA4CA2B186384BB7EF4F</vt:lpwstr>
  </property>
</Properties>
</file>